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46345A" w14:textId="79FCE334" w:rsidR="00222841" w:rsidRPr="00222841" w:rsidRDefault="00222841" w:rsidP="008F1FBC">
      <w:pPr>
        <w:jc w:val="both"/>
        <w:rPr>
          <w:b/>
        </w:rPr>
      </w:pPr>
      <w:r w:rsidRPr="00222841">
        <w:rPr>
          <w:b/>
        </w:rPr>
        <w:t>Halaman Sampul (Cover)</w:t>
      </w:r>
    </w:p>
    <w:p w14:paraId="75A52804" w14:textId="5DD1A133" w:rsidR="00222841" w:rsidRPr="00222841" w:rsidRDefault="00F55C02" w:rsidP="008F1FBC">
      <w:pPr>
        <w:jc w:val="both"/>
        <w:rPr>
          <w:lang w:val="en-US"/>
        </w:rPr>
      </w:pPr>
      <w:r w:rsidRPr="00F55C02">
        <w:rPr>
          <w:noProof/>
          <w:lang w:val="id-ID" w:eastAsia="id-ID"/>
        </w:rPr>
        <w:drawing>
          <wp:inline distT="0" distB="0" distL="0" distR="0" wp14:anchorId="060FDA39" wp14:editId="70BEABCC">
            <wp:extent cx="5382376" cy="4601217"/>
            <wp:effectExtent l="19050" t="19050" r="27940" b="279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82376" cy="4601217"/>
                    </a:xfrm>
                    <a:prstGeom prst="rect">
                      <a:avLst/>
                    </a:prstGeom>
                    <a:ln>
                      <a:solidFill>
                        <a:schemeClr val="tx1"/>
                      </a:solidFill>
                    </a:ln>
                  </pic:spPr>
                </pic:pic>
              </a:graphicData>
            </a:graphic>
          </wp:inline>
        </w:drawing>
      </w:r>
    </w:p>
    <w:p w14:paraId="2CAF05D3" w14:textId="517F45BF" w:rsidR="00222841" w:rsidRDefault="00222841" w:rsidP="008F1FBC">
      <w:pPr>
        <w:jc w:val="both"/>
      </w:pPr>
    </w:p>
    <w:p w14:paraId="07718306" w14:textId="77777777" w:rsidR="006E07B0" w:rsidRDefault="006E07B0">
      <w:pPr>
        <w:rPr>
          <w:b/>
        </w:rPr>
      </w:pPr>
      <w:r>
        <w:rPr>
          <w:b/>
        </w:rPr>
        <w:br w:type="page"/>
      </w:r>
    </w:p>
    <w:p w14:paraId="477A4FFF" w14:textId="707517A7" w:rsidR="00222841" w:rsidRPr="003C3560" w:rsidRDefault="00222841" w:rsidP="003C3560">
      <w:pPr>
        <w:jc w:val="both"/>
        <w:rPr>
          <w:b/>
        </w:rPr>
      </w:pPr>
      <w:r w:rsidRPr="00222841">
        <w:rPr>
          <w:b/>
        </w:rPr>
        <w:lastRenderedPageBreak/>
        <w:t xml:space="preserve">Halaman </w:t>
      </w:r>
      <w:r>
        <w:rPr>
          <w:b/>
          <w:lang w:val="en-US"/>
        </w:rPr>
        <w:t>Pengesahan dan Identitas</w:t>
      </w:r>
    </w:p>
    <w:p w14:paraId="0951522F" w14:textId="57195A87" w:rsidR="003C3560" w:rsidRDefault="00F173E3" w:rsidP="00222841">
      <w:pPr>
        <w:spacing w:before="5" w:after="240"/>
        <w:ind w:right="-59"/>
        <w:jc w:val="center"/>
        <w:rPr>
          <w:rFonts w:asciiTheme="majorHAnsi" w:eastAsia="Times New Roman" w:hAnsiTheme="majorHAnsi" w:cs="Times New Roman"/>
          <w:b/>
          <w:bCs/>
          <w:sz w:val="20"/>
          <w:szCs w:val="20"/>
        </w:rPr>
      </w:pPr>
      <w:r>
        <w:rPr>
          <w:rFonts w:ascii="Times New Roman" w:eastAsia="Times New Roman" w:hAnsi="Times New Roman" w:cs="Times New Roman"/>
          <w:b/>
          <w:bCs/>
          <w:noProof/>
          <w:sz w:val="24"/>
          <w:szCs w:val="24"/>
          <w:lang w:val="id-ID" w:eastAsia="id-ID"/>
        </w:rPr>
        <mc:AlternateContent>
          <mc:Choice Requires="wps">
            <w:drawing>
              <wp:anchor distT="0" distB="0" distL="114300" distR="114300" simplePos="0" relativeHeight="251710464" behindDoc="0" locked="0" layoutInCell="1" allowOverlap="1" wp14:anchorId="774B5A4E" wp14:editId="7A395DAC">
                <wp:simplePos x="0" y="0"/>
                <wp:positionH relativeFrom="column">
                  <wp:posOffset>15443</wp:posOffset>
                </wp:positionH>
                <wp:positionV relativeFrom="paragraph">
                  <wp:posOffset>25247</wp:posOffset>
                </wp:positionV>
                <wp:extent cx="5735320" cy="5566867"/>
                <wp:effectExtent l="0" t="0" r="17780" b="15240"/>
                <wp:wrapNone/>
                <wp:docPr id="29" name="Rectangle 29"/>
                <wp:cNvGraphicFramePr/>
                <a:graphic xmlns:a="http://schemas.openxmlformats.org/drawingml/2006/main">
                  <a:graphicData uri="http://schemas.microsoft.com/office/word/2010/wordprocessingShape">
                    <wps:wsp>
                      <wps:cNvSpPr/>
                      <wps:spPr>
                        <a:xfrm>
                          <a:off x="0" y="0"/>
                          <a:ext cx="5735320" cy="55668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0D73CD4" id="Rectangle 29" o:spid="_x0000_s1026" style="position:absolute;margin-left:1.2pt;margin-top:2pt;width:451.6pt;height:438.3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" filled="f" strokecolor="black [3213]" strokeweight=".25pt"/>
            </w:pict>
          </mc:Fallback>
        </mc:AlternateContent>
      </w:r>
    </w:p>
    <w:p w14:paraId="55FD65C7" w14:textId="3F0C2009" w:rsidR="00222841" w:rsidRPr="00A04F80" w:rsidRDefault="00222841" w:rsidP="00222841">
      <w:pPr>
        <w:spacing w:before="5" w:after="240"/>
        <w:ind w:right="-59"/>
        <w:jc w:val="center"/>
        <w:rPr>
          <w:rFonts w:asciiTheme="majorHAnsi" w:eastAsia="Times New Roman" w:hAnsiTheme="majorHAnsi" w:cs="Times New Roman"/>
          <w:b/>
          <w:bCs/>
          <w:sz w:val="20"/>
          <w:szCs w:val="20"/>
          <w:lang w:val="en-US"/>
        </w:rPr>
      </w:pPr>
      <w:r w:rsidRPr="003C3560">
        <w:rPr>
          <w:rFonts w:asciiTheme="majorHAnsi" w:eastAsia="Times New Roman" w:hAnsiTheme="majorHAnsi" w:cs="Times New Roman"/>
          <w:b/>
          <w:bCs/>
          <w:sz w:val="20"/>
          <w:szCs w:val="20"/>
        </w:rPr>
        <w:t>HALAMAN PENGESAHAN</w:t>
      </w:r>
      <w:r w:rsidR="00A04F80">
        <w:rPr>
          <w:rFonts w:asciiTheme="majorHAnsi" w:eastAsia="Times New Roman" w:hAnsiTheme="majorHAnsi" w:cs="Times New Roman"/>
          <w:b/>
          <w:bCs/>
          <w:sz w:val="20"/>
          <w:szCs w:val="20"/>
          <w:lang w:val="en-US"/>
        </w:rPr>
        <w:t xml:space="preserve"> PROPOSAL PENELITIAN</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5387"/>
      </w:tblGrid>
      <w:tr w:rsidR="00222841" w:rsidRPr="003C3560" w14:paraId="30839249" w14:textId="77777777" w:rsidTr="00DE27C6">
        <w:tc>
          <w:tcPr>
            <w:tcW w:w="3260" w:type="dxa"/>
            <w:vAlign w:val="center"/>
          </w:tcPr>
          <w:p w14:paraId="75365C01" w14:textId="77777777" w:rsidR="00222841" w:rsidRPr="003C3560" w:rsidRDefault="00222841">
            <w:pPr>
              <w:pStyle w:val="ListParagraph"/>
              <w:numPr>
                <w:ilvl w:val="0"/>
                <w:numId w:val="1"/>
              </w:numPr>
              <w:tabs>
                <w:tab w:val="left" w:pos="3686"/>
              </w:tabs>
              <w:spacing w:before="0"/>
              <w:ind w:left="317" w:hanging="317"/>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Judul</w:t>
            </w:r>
          </w:p>
        </w:tc>
        <w:tc>
          <w:tcPr>
            <w:tcW w:w="5387" w:type="dxa"/>
            <w:vAlign w:val="center"/>
          </w:tcPr>
          <w:p w14:paraId="417494F7"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3C3560" w:rsidRPr="003C3560" w14:paraId="64ACAD45" w14:textId="77777777" w:rsidTr="00DE27C6">
        <w:tc>
          <w:tcPr>
            <w:tcW w:w="3260" w:type="dxa"/>
            <w:vAlign w:val="center"/>
          </w:tcPr>
          <w:p w14:paraId="05A902D9" w14:textId="41FE7A7A" w:rsidR="003C3560" w:rsidRPr="003C3560" w:rsidRDefault="00F173E3">
            <w:pPr>
              <w:pStyle w:val="ListParagraph"/>
              <w:numPr>
                <w:ilvl w:val="0"/>
                <w:numId w:val="1"/>
              </w:numPr>
              <w:tabs>
                <w:tab w:val="left" w:pos="3686"/>
              </w:tabs>
              <w:spacing w:before="0"/>
              <w:ind w:left="317" w:hanging="317"/>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Bidang (sesuai roadmap</w:t>
            </w:r>
            <w:r w:rsidR="00FD39A1">
              <w:rPr>
                <w:rFonts w:asciiTheme="majorHAnsi" w:eastAsia="Times New Roman" w:hAnsiTheme="majorHAnsi" w:cs="Times New Roman"/>
                <w:sz w:val="20"/>
                <w:szCs w:val="20"/>
                <w:lang w:val="en-US"/>
              </w:rPr>
              <w:t xml:space="preserve"> Polmanbabel</w:t>
            </w:r>
            <w:r>
              <w:rPr>
                <w:rFonts w:asciiTheme="majorHAnsi" w:eastAsia="Times New Roman" w:hAnsiTheme="majorHAnsi" w:cs="Times New Roman"/>
                <w:sz w:val="20"/>
                <w:szCs w:val="20"/>
                <w:lang w:val="en-US"/>
              </w:rPr>
              <w:t xml:space="preserve">) </w:t>
            </w:r>
          </w:p>
        </w:tc>
        <w:tc>
          <w:tcPr>
            <w:tcW w:w="5387" w:type="dxa"/>
            <w:vAlign w:val="center"/>
          </w:tcPr>
          <w:p w14:paraId="3FDEE2B9" w14:textId="3E7CF5F4" w:rsidR="003C3560" w:rsidRPr="003C3560" w:rsidRDefault="00F173E3"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F173E3" w:rsidRPr="003C3560" w14:paraId="25DFDA6B" w14:textId="77777777" w:rsidTr="00DE27C6">
        <w:tc>
          <w:tcPr>
            <w:tcW w:w="3260" w:type="dxa"/>
            <w:vAlign w:val="center"/>
          </w:tcPr>
          <w:p w14:paraId="6D818AD2" w14:textId="0A32E69F" w:rsidR="00F173E3" w:rsidRDefault="00F173E3">
            <w:pPr>
              <w:pStyle w:val="ListParagraph"/>
              <w:numPr>
                <w:ilvl w:val="0"/>
                <w:numId w:val="1"/>
              </w:numPr>
              <w:tabs>
                <w:tab w:val="left" w:pos="3686"/>
              </w:tabs>
              <w:spacing w:before="0"/>
              <w:ind w:left="317" w:hanging="317"/>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Topik (sesuai roadmap</w:t>
            </w:r>
            <w:r w:rsidR="00FD39A1">
              <w:rPr>
                <w:rFonts w:asciiTheme="majorHAnsi" w:eastAsia="Times New Roman" w:hAnsiTheme="majorHAnsi" w:cs="Times New Roman"/>
                <w:sz w:val="20"/>
                <w:szCs w:val="20"/>
                <w:lang w:val="en-US"/>
              </w:rPr>
              <w:t xml:space="preserve"> Polmanbabel</w:t>
            </w:r>
            <w:r>
              <w:rPr>
                <w:rFonts w:asciiTheme="majorHAnsi" w:eastAsia="Times New Roman" w:hAnsiTheme="majorHAnsi" w:cs="Times New Roman"/>
                <w:sz w:val="20"/>
                <w:szCs w:val="20"/>
                <w:lang w:val="en-US"/>
              </w:rPr>
              <w:t>)</w:t>
            </w:r>
          </w:p>
        </w:tc>
        <w:tc>
          <w:tcPr>
            <w:tcW w:w="5387" w:type="dxa"/>
            <w:vAlign w:val="center"/>
          </w:tcPr>
          <w:p w14:paraId="1DB78E6E" w14:textId="5AF4584C" w:rsidR="00F173E3" w:rsidRDefault="00F173E3"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017F8A17" w14:textId="77777777" w:rsidTr="00DE27C6">
        <w:tc>
          <w:tcPr>
            <w:tcW w:w="3260" w:type="dxa"/>
            <w:vAlign w:val="center"/>
          </w:tcPr>
          <w:p w14:paraId="428FCA18" w14:textId="1F2FE31F" w:rsidR="00222841" w:rsidRPr="003C3560" w:rsidRDefault="00222841">
            <w:pPr>
              <w:pStyle w:val="ListParagraph"/>
              <w:numPr>
                <w:ilvl w:val="0"/>
                <w:numId w:val="1"/>
              </w:numPr>
              <w:spacing w:before="0"/>
              <w:ind w:left="317" w:hanging="317"/>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Ketua Tim</w:t>
            </w:r>
          </w:p>
        </w:tc>
        <w:tc>
          <w:tcPr>
            <w:tcW w:w="5387" w:type="dxa"/>
            <w:vAlign w:val="center"/>
          </w:tcPr>
          <w:p w14:paraId="2148D0D0"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10455B80" w14:textId="77777777" w:rsidTr="00DE27C6">
        <w:tc>
          <w:tcPr>
            <w:tcW w:w="3260" w:type="dxa"/>
            <w:vAlign w:val="center"/>
          </w:tcPr>
          <w:p w14:paraId="14E1559F" w14:textId="77777777" w:rsidR="00222841" w:rsidRPr="003C3560" w:rsidRDefault="00222841">
            <w:pPr>
              <w:pStyle w:val="ListParagraph"/>
              <w:numPr>
                <w:ilvl w:val="0"/>
                <w:numId w:val="2"/>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239E7042"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4E340F25" w14:textId="77777777" w:rsidTr="00DE27C6">
        <w:tc>
          <w:tcPr>
            <w:tcW w:w="3260" w:type="dxa"/>
            <w:vAlign w:val="center"/>
          </w:tcPr>
          <w:p w14:paraId="4FD3EC38" w14:textId="037E8129" w:rsidR="00222841" w:rsidRPr="003C3560" w:rsidRDefault="00222841">
            <w:pPr>
              <w:pStyle w:val="ListParagraph"/>
              <w:numPr>
                <w:ilvl w:val="0"/>
                <w:numId w:val="2"/>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sidR="0030133C">
              <w:rPr>
                <w:rFonts w:asciiTheme="majorHAnsi" w:eastAsia="Times New Roman" w:hAnsiTheme="majorHAnsi" w:cs="Times New Roman"/>
                <w:sz w:val="20"/>
                <w:szCs w:val="20"/>
                <w:lang w:val="en-US"/>
              </w:rPr>
              <w:t>/NP</w:t>
            </w:r>
          </w:p>
        </w:tc>
        <w:tc>
          <w:tcPr>
            <w:tcW w:w="5387" w:type="dxa"/>
            <w:vAlign w:val="center"/>
          </w:tcPr>
          <w:p w14:paraId="1019F0B5"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C95894" w:rsidRPr="003C3560" w14:paraId="6732ABED" w14:textId="77777777" w:rsidTr="00DE27C6">
        <w:tc>
          <w:tcPr>
            <w:tcW w:w="3260" w:type="dxa"/>
            <w:vAlign w:val="center"/>
          </w:tcPr>
          <w:p w14:paraId="1CC22893" w14:textId="02785064" w:rsidR="00C95894" w:rsidRPr="003C3560" w:rsidRDefault="00C95894">
            <w:pPr>
              <w:pStyle w:val="ListParagraph"/>
              <w:numPr>
                <w:ilvl w:val="0"/>
                <w:numId w:val="2"/>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Link Sinta ID</w:t>
            </w:r>
          </w:p>
        </w:tc>
        <w:tc>
          <w:tcPr>
            <w:tcW w:w="5387" w:type="dxa"/>
            <w:vAlign w:val="center"/>
          </w:tcPr>
          <w:p w14:paraId="5F9B6305" w14:textId="65B1ACA9" w:rsidR="00C95894" w:rsidRPr="003C3560" w:rsidRDefault="00C95894" w:rsidP="00F173E3">
            <w:pPr>
              <w:tabs>
                <w:tab w:val="left" w:pos="3686"/>
              </w:tabs>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w:t>
            </w:r>
          </w:p>
        </w:tc>
      </w:tr>
      <w:tr w:rsidR="00222841" w:rsidRPr="003C3560" w14:paraId="3517614F" w14:textId="77777777" w:rsidTr="00DE27C6">
        <w:tc>
          <w:tcPr>
            <w:tcW w:w="3260" w:type="dxa"/>
            <w:vAlign w:val="center"/>
          </w:tcPr>
          <w:p w14:paraId="10DD728A" w14:textId="0C84E9B1" w:rsidR="00222841" w:rsidRPr="003C3560" w:rsidRDefault="0030133C">
            <w:pPr>
              <w:pStyle w:val="ListParagraph"/>
              <w:numPr>
                <w:ilvl w:val="0"/>
                <w:numId w:val="2"/>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1A7FD4E7"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3738417D" w14:textId="77777777" w:rsidTr="00DE27C6">
        <w:tc>
          <w:tcPr>
            <w:tcW w:w="3260" w:type="dxa"/>
            <w:vAlign w:val="center"/>
          </w:tcPr>
          <w:p w14:paraId="69BD10AA" w14:textId="77777777" w:rsidR="00222841" w:rsidRPr="003C3560" w:rsidRDefault="00222841">
            <w:pPr>
              <w:pStyle w:val="ListParagraph"/>
              <w:numPr>
                <w:ilvl w:val="0"/>
                <w:numId w:val="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Anggota (1)</w:t>
            </w:r>
          </w:p>
        </w:tc>
        <w:tc>
          <w:tcPr>
            <w:tcW w:w="5387" w:type="dxa"/>
            <w:vAlign w:val="center"/>
          </w:tcPr>
          <w:p w14:paraId="1535422C"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p>
        </w:tc>
      </w:tr>
      <w:tr w:rsidR="00222841" w:rsidRPr="003C3560" w14:paraId="7A002C28" w14:textId="77777777" w:rsidTr="00DE27C6">
        <w:tc>
          <w:tcPr>
            <w:tcW w:w="3260" w:type="dxa"/>
            <w:vAlign w:val="center"/>
          </w:tcPr>
          <w:p w14:paraId="04353866" w14:textId="77777777" w:rsidR="00222841" w:rsidRPr="003C3560" w:rsidRDefault="00222841">
            <w:pPr>
              <w:pStyle w:val="ListParagraph"/>
              <w:numPr>
                <w:ilvl w:val="0"/>
                <w:numId w:val="3"/>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08C14852"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6BC9A866" w14:textId="77777777" w:rsidTr="00DE27C6">
        <w:tc>
          <w:tcPr>
            <w:tcW w:w="3260" w:type="dxa"/>
            <w:vAlign w:val="center"/>
          </w:tcPr>
          <w:p w14:paraId="73AAE779" w14:textId="082EC27D" w:rsidR="00222841" w:rsidRPr="003C3560" w:rsidRDefault="00222841">
            <w:pPr>
              <w:pStyle w:val="ListParagraph"/>
              <w:numPr>
                <w:ilvl w:val="0"/>
                <w:numId w:val="3"/>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sidR="0030133C">
              <w:rPr>
                <w:rFonts w:asciiTheme="majorHAnsi" w:eastAsia="Times New Roman" w:hAnsiTheme="majorHAnsi" w:cs="Times New Roman"/>
                <w:sz w:val="20"/>
                <w:szCs w:val="20"/>
                <w:lang w:val="en-US"/>
              </w:rPr>
              <w:t>/NP</w:t>
            </w:r>
          </w:p>
        </w:tc>
        <w:tc>
          <w:tcPr>
            <w:tcW w:w="5387" w:type="dxa"/>
            <w:vAlign w:val="center"/>
          </w:tcPr>
          <w:p w14:paraId="7E7F115A"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7ABE42CC" w14:textId="77777777" w:rsidTr="00DE27C6">
        <w:tc>
          <w:tcPr>
            <w:tcW w:w="3260" w:type="dxa"/>
            <w:vAlign w:val="center"/>
          </w:tcPr>
          <w:p w14:paraId="324E30E4" w14:textId="54D6A597" w:rsidR="00222841" w:rsidRPr="003C3560" w:rsidRDefault="0030133C">
            <w:pPr>
              <w:pStyle w:val="ListParagraph"/>
              <w:numPr>
                <w:ilvl w:val="0"/>
                <w:numId w:val="3"/>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7CB65A97"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27054A9F" w14:textId="77777777" w:rsidTr="00DE27C6">
        <w:tc>
          <w:tcPr>
            <w:tcW w:w="3260" w:type="dxa"/>
            <w:vAlign w:val="center"/>
          </w:tcPr>
          <w:p w14:paraId="70157455" w14:textId="77777777" w:rsidR="00222841" w:rsidRPr="003C3560" w:rsidRDefault="00222841">
            <w:pPr>
              <w:pStyle w:val="ListParagraph"/>
              <w:numPr>
                <w:ilvl w:val="0"/>
                <w:numId w:val="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Anggota (2)</w:t>
            </w:r>
          </w:p>
        </w:tc>
        <w:tc>
          <w:tcPr>
            <w:tcW w:w="5387" w:type="dxa"/>
            <w:vAlign w:val="center"/>
          </w:tcPr>
          <w:p w14:paraId="021CD433"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p>
        </w:tc>
      </w:tr>
      <w:tr w:rsidR="00222841" w:rsidRPr="003C3560" w14:paraId="304598E0" w14:textId="77777777" w:rsidTr="00DE27C6">
        <w:tc>
          <w:tcPr>
            <w:tcW w:w="3260" w:type="dxa"/>
            <w:vAlign w:val="center"/>
          </w:tcPr>
          <w:p w14:paraId="110C820B" w14:textId="77777777" w:rsidR="00222841" w:rsidRPr="003C3560" w:rsidRDefault="00222841">
            <w:pPr>
              <w:pStyle w:val="ListParagraph"/>
              <w:numPr>
                <w:ilvl w:val="0"/>
                <w:numId w:val="4"/>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27E5A708"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56B2F6DD" w14:textId="77777777" w:rsidTr="00DE27C6">
        <w:tc>
          <w:tcPr>
            <w:tcW w:w="3260" w:type="dxa"/>
            <w:vAlign w:val="center"/>
          </w:tcPr>
          <w:p w14:paraId="7906A156" w14:textId="582A7023" w:rsidR="00222841" w:rsidRPr="003C3560" w:rsidRDefault="00222841">
            <w:pPr>
              <w:pStyle w:val="ListParagraph"/>
              <w:numPr>
                <w:ilvl w:val="0"/>
                <w:numId w:val="4"/>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sidR="0030133C">
              <w:rPr>
                <w:rFonts w:asciiTheme="majorHAnsi" w:eastAsia="Times New Roman" w:hAnsiTheme="majorHAnsi" w:cs="Times New Roman"/>
                <w:sz w:val="20"/>
                <w:szCs w:val="20"/>
                <w:lang w:val="en-US"/>
              </w:rPr>
              <w:t>/NP</w:t>
            </w:r>
          </w:p>
        </w:tc>
        <w:tc>
          <w:tcPr>
            <w:tcW w:w="5387" w:type="dxa"/>
            <w:vAlign w:val="center"/>
          </w:tcPr>
          <w:p w14:paraId="0E6869E4"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200F3A77" w14:textId="77777777" w:rsidTr="00DE27C6">
        <w:tc>
          <w:tcPr>
            <w:tcW w:w="3260" w:type="dxa"/>
            <w:vAlign w:val="center"/>
          </w:tcPr>
          <w:p w14:paraId="2AB56E7A" w14:textId="6D22DEF1" w:rsidR="00222841" w:rsidRPr="003C3560" w:rsidRDefault="0030133C">
            <w:pPr>
              <w:pStyle w:val="ListParagraph"/>
              <w:numPr>
                <w:ilvl w:val="0"/>
                <w:numId w:val="4"/>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0D5C1145" w14:textId="77777777"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222841" w:rsidRPr="003C3560" w14:paraId="260F213A" w14:textId="77777777" w:rsidTr="00DE27C6">
        <w:tc>
          <w:tcPr>
            <w:tcW w:w="3260" w:type="dxa"/>
            <w:vAlign w:val="center"/>
          </w:tcPr>
          <w:p w14:paraId="0342BC21" w14:textId="2955A9CA" w:rsidR="00222841" w:rsidRPr="003C3560" w:rsidRDefault="00222841">
            <w:pPr>
              <w:pStyle w:val="ListParagraph"/>
              <w:numPr>
                <w:ilvl w:val="0"/>
                <w:numId w:val="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Mahasiswa</w:t>
            </w:r>
          </w:p>
        </w:tc>
        <w:tc>
          <w:tcPr>
            <w:tcW w:w="5387" w:type="dxa"/>
            <w:vAlign w:val="center"/>
          </w:tcPr>
          <w:p w14:paraId="3237E9BF" w14:textId="78D82CB1"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w:t>
            </w:r>
          </w:p>
        </w:tc>
      </w:tr>
      <w:tr w:rsidR="00222841" w:rsidRPr="003C3560" w14:paraId="4841A747" w14:textId="77777777" w:rsidTr="00DE27C6">
        <w:tc>
          <w:tcPr>
            <w:tcW w:w="3260" w:type="dxa"/>
            <w:vAlign w:val="center"/>
          </w:tcPr>
          <w:p w14:paraId="2D7A7A93" w14:textId="60DF57E2" w:rsidR="00222841" w:rsidRPr="003C3560" w:rsidRDefault="00222841" w:rsidP="00F173E3">
            <w:pPr>
              <w:ind w:left="317"/>
              <w:contextualSpacing/>
              <w:rPr>
                <w:rFonts w:asciiTheme="majorHAnsi" w:eastAsia="Times New Roman" w:hAnsiTheme="majorHAnsi" w:cs="Times New Roman"/>
                <w:sz w:val="20"/>
                <w:szCs w:val="20"/>
                <w:lang w:val="en-US"/>
              </w:rPr>
            </w:pPr>
          </w:p>
        </w:tc>
        <w:tc>
          <w:tcPr>
            <w:tcW w:w="5387" w:type="dxa"/>
            <w:vAlign w:val="center"/>
          </w:tcPr>
          <w:p w14:paraId="659D338B" w14:textId="4DD4C588"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1. Nama.................. (NIM), Prodi ...</w:t>
            </w:r>
          </w:p>
          <w:p w14:paraId="16099E5D" w14:textId="2A0A4C0E"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2. Nama.................. (NIM), Prodi ...</w:t>
            </w:r>
          </w:p>
          <w:p w14:paraId="4EBD1E56" w14:textId="52B874BD"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3. Nama.................. (NIM), Prodi ...</w:t>
            </w:r>
          </w:p>
        </w:tc>
      </w:tr>
      <w:tr w:rsidR="00222841" w:rsidRPr="003C3560" w14:paraId="7A4FDF5A" w14:textId="77777777" w:rsidTr="00DE27C6">
        <w:tc>
          <w:tcPr>
            <w:tcW w:w="3260" w:type="dxa"/>
            <w:vAlign w:val="center"/>
          </w:tcPr>
          <w:p w14:paraId="1F178B8C" w14:textId="7C9F9CE0" w:rsidR="00222841" w:rsidRPr="003C3560" w:rsidRDefault="00222841">
            <w:pPr>
              <w:pStyle w:val="ListParagraph"/>
              <w:numPr>
                <w:ilvl w:val="0"/>
                <w:numId w:val="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Usulan Biaya</w:t>
            </w:r>
          </w:p>
        </w:tc>
        <w:tc>
          <w:tcPr>
            <w:tcW w:w="5387" w:type="dxa"/>
            <w:vAlign w:val="center"/>
          </w:tcPr>
          <w:p w14:paraId="6551484F" w14:textId="5B64A3E0" w:rsidR="00222841" w:rsidRPr="003C3560" w:rsidRDefault="00222841" w:rsidP="00F173E3">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Rp.……………</w:t>
            </w:r>
          </w:p>
        </w:tc>
      </w:tr>
    </w:tbl>
    <w:p w14:paraId="65388C09" w14:textId="28BC4064" w:rsidR="00222841" w:rsidRPr="003C3560" w:rsidRDefault="00222841" w:rsidP="00222841">
      <w:pPr>
        <w:tabs>
          <w:tab w:val="left" w:pos="3686"/>
        </w:tabs>
        <w:rPr>
          <w:rFonts w:asciiTheme="majorHAnsi" w:eastAsia="Times New Roman" w:hAnsiTheme="majorHAnsi" w:cs="Times New Roman"/>
          <w:sz w:val="20"/>
          <w:szCs w:val="20"/>
          <w:lang w:val="en-US"/>
        </w:rPr>
      </w:pPr>
    </w:p>
    <w:p w14:paraId="70B91CC4" w14:textId="50979339" w:rsidR="006E07B0" w:rsidRPr="003C3560" w:rsidRDefault="006E07B0" w:rsidP="00222841">
      <w:pPr>
        <w:jc w:val="both"/>
        <w:rPr>
          <w:rFonts w:asciiTheme="majorHAnsi" w:eastAsia="Times New Roman" w:hAnsiTheme="majorHAnsi" w:cs="Times New Roman"/>
          <w:sz w:val="20"/>
          <w:szCs w:val="20"/>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25"/>
        <w:gridCol w:w="2977"/>
        <w:gridCol w:w="3215"/>
      </w:tblGrid>
      <w:tr w:rsidR="006E07B0" w14:paraId="2DB1B5C1" w14:textId="77777777" w:rsidTr="003C3560">
        <w:trPr>
          <w:jc w:val="right"/>
        </w:trPr>
        <w:tc>
          <w:tcPr>
            <w:tcW w:w="2405" w:type="dxa"/>
          </w:tcPr>
          <w:p w14:paraId="5DC63F7A" w14:textId="13F80DB6"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Menyetujui,</w:t>
            </w:r>
          </w:p>
          <w:p w14:paraId="197E1C77" w14:textId="1E7386F1"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Ketua Jurusan,</w:t>
            </w:r>
          </w:p>
          <w:p w14:paraId="1616BF59" w14:textId="77777777" w:rsidR="006E07B0" w:rsidRPr="003C3560" w:rsidRDefault="006E07B0" w:rsidP="006E07B0">
            <w:pPr>
              <w:rPr>
                <w:rFonts w:eastAsia="Times New Roman" w:cs="Times New Roman"/>
                <w:sz w:val="20"/>
                <w:szCs w:val="20"/>
                <w:lang w:val="en-US"/>
              </w:rPr>
            </w:pPr>
          </w:p>
          <w:p w14:paraId="01B78311" w14:textId="77777777"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ttd</w:t>
            </w:r>
          </w:p>
          <w:p w14:paraId="782BCC75" w14:textId="77777777" w:rsidR="006E07B0" w:rsidRPr="003C3560" w:rsidRDefault="006E07B0" w:rsidP="006E07B0">
            <w:pPr>
              <w:rPr>
                <w:rFonts w:eastAsia="Times New Roman" w:cs="Times New Roman"/>
                <w:sz w:val="20"/>
                <w:szCs w:val="20"/>
                <w:lang w:val="en-US"/>
              </w:rPr>
            </w:pPr>
          </w:p>
          <w:p w14:paraId="434FA7EE" w14:textId="77777777"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Nama Lengkap</w:t>
            </w:r>
          </w:p>
          <w:p w14:paraId="45AF21EA" w14:textId="61EA36F1" w:rsidR="006E07B0" w:rsidRPr="003C3560" w:rsidRDefault="006E07B0" w:rsidP="006E07B0">
            <w:pPr>
              <w:jc w:val="both"/>
              <w:rPr>
                <w:rFonts w:eastAsia="Times New Roman" w:cs="Times New Roman"/>
                <w:sz w:val="20"/>
                <w:szCs w:val="20"/>
                <w:lang w:val="en-US"/>
              </w:rPr>
            </w:pPr>
            <w:r w:rsidRPr="003C3560">
              <w:rPr>
                <w:rFonts w:eastAsia="Times New Roman" w:cs="Times New Roman"/>
                <w:sz w:val="20"/>
                <w:szCs w:val="20"/>
                <w:lang w:val="en-US"/>
              </w:rPr>
              <w:t>NIP/NIDN</w:t>
            </w:r>
          </w:p>
        </w:tc>
        <w:tc>
          <w:tcPr>
            <w:tcW w:w="425" w:type="dxa"/>
          </w:tcPr>
          <w:p w14:paraId="6AB4E00D" w14:textId="2A6651A7" w:rsidR="006E07B0" w:rsidRPr="003C3560" w:rsidRDefault="006E07B0" w:rsidP="006E07B0">
            <w:pPr>
              <w:jc w:val="both"/>
              <w:rPr>
                <w:rFonts w:eastAsia="Times New Roman" w:cs="Times New Roman"/>
                <w:sz w:val="20"/>
                <w:szCs w:val="20"/>
                <w:lang w:val="en-US"/>
              </w:rPr>
            </w:pPr>
          </w:p>
        </w:tc>
        <w:tc>
          <w:tcPr>
            <w:tcW w:w="2977" w:type="dxa"/>
          </w:tcPr>
          <w:p w14:paraId="4D90ECA5" w14:textId="731BB466"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Menyetujui,</w:t>
            </w:r>
          </w:p>
          <w:p w14:paraId="4BD35E8A" w14:textId="4D360F09" w:rsidR="006E07B0" w:rsidRPr="003C3560" w:rsidRDefault="006E07B0" w:rsidP="006E07B0">
            <w:pPr>
              <w:rPr>
                <w:rFonts w:eastAsia="Times New Roman" w:cs="Times New Roman"/>
                <w:i/>
                <w:iCs/>
                <w:sz w:val="16"/>
                <w:szCs w:val="16"/>
                <w:lang w:val="en-US"/>
              </w:rPr>
            </w:pPr>
            <w:r w:rsidRPr="003C3560">
              <w:rPr>
                <w:rFonts w:eastAsia="Times New Roman" w:cs="Times New Roman"/>
                <w:sz w:val="20"/>
                <w:szCs w:val="20"/>
                <w:lang w:val="en-US"/>
              </w:rPr>
              <w:t xml:space="preserve">Ketua Jurusan </w:t>
            </w:r>
            <w:r w:rsidRPr="003C3560">
              <w:rPr>
                <w:rFonts w:eastAsia="Times New Roman" w:cs="Times New Roman"/>
                <w:i/>
                <w:iCs/>
                <w:sz w:val="16"/>
                <w:szCs w:val="16"/>
                <w:lang w:val="en-US"/>
              </w:rPr>
              <w:t>(jika lintas jurusan)</w:t>
            </w:r>
          </w:p>
          <w:p w14:paraId="06DEC3DB" w14:textId="77777777" w:rsidR="006E07B0" w:rsidRPr="003C3560" w:rsidRDefault="006E07B0" w:rsidP="006E07B0">
            <w:pPr>
              <w:rPr>
                <w:rFonts w:eastAsia="Times New Roman" w:cs="Times New Roman"/>
                <w:sz w:val="20"/>
                <w:szCs w:val="20"/>
                <w:lang w:val="en-US"/>
              </w:rPr>
            </w:pPr>
          </w:p>
          <w:p w14:paraId="2B0C555E" w14:textId="77777777"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ttd</w:t>
            </w:r>
          </w:p>
          <w:p w14:paraId="1333C274" w14:textId="77777777" w:rsidR="006E07B0" w:rsidRPr="003C3560" w:rsidRDefault="006E07B0" w:rsidP="006E07B0">
            <w:pPr>
              <w:rPr>
                <w:rFonts w:eastAsia="Times New Roman" w:cs="Times New Roman"/>
                <w:sz w:val="20"/>
                <w:szCs w:val="20"/>
                <w:lang w:val="en-US"/>
              </w:rPr>
            </w:pPr>
          </w:p>
          <w:p w14:paraId="43B7A4AC" w14:textId="77777777"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Nama Lengkap</w:t>
            </w:r>
          </w:p>
          <w:p w14:paraId="38044EF4" w14:textId="77352DBA" w:rsidR="006E07B0" w:rsidRPr="003C3560" w:rsidRDefault="006E07B0" w:rsidP="006E07B0">
            <w:pPr>
              <w:jc w:val="both"/>
              <w:rPr>
                <w:rFonts w:eastAsia="Times New Roman" w:cs="Times New Roman"/>
                <w:sz w:val="20"/>
                <w:szCs w:val="20"/>
                <w:lang w:val="en-US"/>
              </w:rPr>
            </w:pPr>
            <w:r w:rsidRPr="003C3560">
              <w:rPr>
                <w:rFonts w:eastAsia="Times New Roman" w:cs="Times New Roman"/>
                <w:sz w:val="20"/>
                <w:szCs w:val="20"/>
                <w:lang w:val="en-US"/>
              </w:rPr>
              <w:t>NIP/NIDN</w:t>
            </w:r>
          </w:p>
        </w:tc>
        <w:tc>
          <w:tcPr>
            <w:tcW w:w="3215" w:type="dxa"/>
          </w:tcPr>
          <w:p w14:paraId="781A9B13" w14:textId="2FBC0DBB"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Kota, tanggal-bulan-tahun</w:t>
            </w:r>
          </w:p>
          <w:p w14:paraId="5C679314" w14:textId="1D2315DC"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Ketua Tim,</w:t>
            </w:r>
          </w:p>
          <w:p w14:paraId="660A4C65" w14:textId="3421B6BA" w:rsidR="006E07B0" w:rsidRPr="003C3560" w:rsidRDefault="006E07B0" w:rsidP="006E07B0">
            <w:pPr>
              <w:rPr>
                <w:rFonts w:eastAsia="Times New Roman" w:cs="Times New Roman"/>
                <w:sz w:val="20"/>
                <w:szCs w:val="20"/>
                <w:lang w:val="en-US"/>
              </w:rPr>
            </w:pPr>
          </w:p>
          <w:p w14:paraId="0C6BD6F7" w14:textId="50216E37"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ttd</w:t>
            </w:r>
          </w:p>
          <w:p w14:paraId="6F5BEBC5" w14:textId="43F4528B" w:rsidR="006E07B0" w:rsidRPr="003C3560" w:rsidRDefault="006E07B0" w:rsidP="006E07B0">
            <w:pPr>
              <w:rPr>
                <w:rFonts w:eastAsia="Times New Roman" w:cs="Times New Roman"/>
                <w:sz w:val="20"/>
                <w:szCs w:val="20"/>
                <w:lang w:val="en-US"/>
              </w:rPr>
            </w:pPr>
          </w:p>
          <w:p w14:paraId="0F0F79FD" w14:textId="130C2D75"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Nama Lengkap</w:t>
            </w:r>
          </w:p>
          <w:p w14:paraId="5538A444" w14:textId="6EA65151" w:rsidR="006E07B0" w:rsidRPr="003C3560" w:rsidRDefault="006E07B0" w:rsidP="006E07B0">
            <w:pPr>
              <w:rPr>
                <w:rFonts w:eastAsia="Times New Roman" w:cs="Times New Roman"/>
                <w:sz w:val="20"/>
                <w:szCs w:val="20"/>
                <w:lang w:val="en-US"/>
              </w:rPr>
            </w:pPr>
            <w:r w:rsidRPr="003C3560">
              <w:rPr>
                <w:rFonts w:eastAsia="Times New Roman" w:cs="Times New Roman"/>
                <w:sz w:val="20"/>
                <w:szCs w:val="20"/>
                <w:lang w:val="en-US"/>
              </w:rPr>
              <w:t>NIP/NIDN</w:t>
            </w:r>
          </w:p>
          <w:p w14:paraId="1855C6A0" w14:textId="77777777" w:rsidR="006E07B0" w:rsidRPr="003C3560" w:rsidRDefault="006E07B0" w:rsidP="006E07B0">
            <w:pPr>
              <w:jc w:val="both"/>
              <w:rPr>
                <w:rFonts w:eastAsia="Times New Roman" w:cs="Times New Roman"/>
                <w:sz w:val="20"/>
                <w:szCs w:val="20"/>
                <w:lang w:val="en-US"/>
              </w:rPr>
            </w:pPr>
          </w:p>
        </w:tc>
      </w:tr>
    </w:tbl>
    <w:p w14:paraId="506D5FAC" w14:textId="79A5BCF4" w:rsidR="006E07B0" w:rsidRDefault="006E07B0" w:rsidP="00222841">
      <w:pPr>
        <w:jc w:val="both"/>
        <w:rPr>
          <w:rFonts w:eastAsia="Times New Roman" w:hAnsi="Times New Roman" w:cs="Times New Roman"/>
          <w:sz w:val="20"/>
          <w:szCs w:val="24"/>
        </w:rPr>
      </w:pPr>
    </w:p>
    <w:p w14:paraId="5F474D7F" w14:textId="77777777" w:rsidR="003C3560" w:rsidRDefault="003C3560" w:rsidP="008F1FBC">
      <w:pPr>
        <w:jc w:val="both"/>
        <w:rPr>
          <w:rFonts w:eastAsia="Times New Roman" w:hAnsi="Times New Roman" w:cs="Times New Roman"/>
          <w:sz w:val="20"/>
          <w:szCs w:val="24"/>
        </w:rPr>
      </w:pPr>
    </w:p>
    <w:p w14:paraId="170CF9FA" w14:textId="77777777" w:rsidR="003C3560" w:rsidRDefault="003C3560" w:rsidP="008F1FBC">
      <w:pPr>
        <w:jc w:val="both"/>
        <w:rPr>
          <w:rFonts w:eastAsia="Times New Roman" w:hAnsi="Times New Roman" w:cs="Times New Roman"/>
          <w:sz w:val="20"/>
          <w:szCs w:val="24"/>
        </w:rPr>
      </w:pPr>
    </w:p>
    <w:p w14:paraId="65C8134B" w14:textId="77777777" w:rsidR="003C3560" w:rsidRDefault="003C3560" w:rsidP="008F1FBC">
      <w:pPr>
        <w:jc w:val="both"/>
        <w:rPr>
          <w:rFonts w:eastAsia="Times New Roman" w:hAnsi="Times New Roman" w:cs="Times New Roman"/>
          <w:sz w:val="20"/>
          <w:szCs w:val="24"/>
        </w:rPr>
      </w:pPr>
    </w:p>
    <w:p w14:paraId="54DF5213" w14:textId="77777777" w:rsidR="003C3560" w:rsidRDefault="003C3560" w:rsidP="008F1FBC">
      <w:pPr>
        <w:jc w:val="both"/>
        <w:rPr>
          <w:rFonts w:eastAsia="Times New Roman" w:hAnsi="Times New Roman" w:cs="Times New Roman"/>
          <w:sz w:val="20"/>
          <w:szCs w:val="24"/>
        </w:rPr>
      </w:pPr>
    </w:p>
    <w:p w14:paraId="7B289199" w14:textId="47990846" w:rsidR="008F1FBC" w:rsidRPr="005B7599" w:rsidRDefault="00222841" w:rsidP="008F1FBC">
      <w:pPr>
        <w:jc w:val="both"/>
        <w:rPr>
          <w:b/>
        </w:rPr>
      </w:pPr>
      <w:r>
        <w:rPr>
          <w:rFonts w:eastAsia="Times New Roman" w:hAnsi="Times New Roman" w:cs="Times New Roman"/>
          <w:sz w:val="20"/>
          <w:szCs w:val="24"/>
        </w:rPr>
        <w:br w:type="column"/>
      </w:r>
      <w:r w:rsidR="00683C52" w:rsidRPr="005B7599">
        <w:rPr>
          <w:b/>
        </w:rPr>
        <w:lastRenderedPageBreak/>
        <w:t>Ringkasan</w:t>
      </w:r>
    </w:p>
    <w:p w14:paraId="7C4F2B15" w14:textId="77777777" w:rsidR="005E691C" w:rsidRDefault="005E691C" w:rsidP="00683C52">
      <w:pPr>
        <w:pBdr>
          <w:top w:val="single" w:sz="4" w:space="1" w:color="auto"/>
          <w:left w:val="single" w:sz="4" w:space="4" w:color="auto"/>
          <w:bottom w:val="single" w:sz="4" w:space="1" w:color="auto"/>
          <w:right w:val="single" w:sz="4" w:space="4" w:color="auto"/>
        </w:pBdr>
        <w:jc w:val="both"/>
      </w:pPr>
      <w:r>
        <w:t>Ringkasan penelitian tidak lebih dari 500 kata yang berisi latar belakang penelitian, tujuan, dan tahapan metode penelitian, luaran yang ditargetkan, serta uraian TKT penelitian yang diusulkan.</w:t>
      </w:r>
    </w:p>
    <w:p w14:paraId="09843844" w14:textId="77777777" w:rsidR="005E691C" w:rsidRDefault="005E691C" w:rsidP="008F1FBC">
      <w:pPr>
        <w:jc w:val="both"/>
      </w:pPr>
    </w:p>
    <w:p w14:paraId="6EC540F5" w14:textId="77777777" w:rsidR="008F1FBC" w:rsidRDefault="008F1FBC" w:rsidP="00683C52">
      <w:pPr>
        <w:ind w:right="101"/>
        <w:jc w:val="both"/>
      </w:pPr>
      <w:r>
        <w:t>[............................................................................................................................................................................................................................................................................................................................................................................................................................................................................................................................. dst]</w:t>
      </w:r>
    </w:p>
    <w:p w14:paraId="2059E36D" w14:textId="77777777" w:rsidR="008F1FBC" w:rsidRDefault="008F1FBC" w:rsidP="008F1FBC">
      <w:pPr>
        <w:jc w:val="both"/>
      </w:pPr>
    </w:p>
    <w:p w14:paraId="3376A025" w14:textId="33A54DF9" w:rsidR="008F1FBC" w:rsidRPr="005B7599" w:rsidRDefault="00683C52" w:rsidP="008F1FBC">
      <w:pPr>
        <w:jc w:val="both"/>
        <w:rPr>
          <w:b/>
        </w:rPr>
      </w:pPr>
      <w:r w:rsidRPr="005B7599">
        <w:rPr>
          <w:b/>
        </w:rPr>
        <w:t>Kata Kunci</w:t>
      </w:r>
    </w:p>
    <w:p w14:paraId="2570A4DD" w14:textId="77777777" w:rsidR="005E691C" w:rsidRDefault="005E691C" w:rsidP="00683C52">
      <w:pPr>
        <w:pBdr>
          <w:top w:val="single" w:sz="4" w:space="1" w:color="auto"/>
          <w:left w:val="single" w:sz="4" w:space="4" w:color="auto"/>
          <w:bottom w:val="single" w:sz="4" w:space="1" w:color="auto"/>
          <w:right w:val="single" w:sz="4" w:space="4" w:color="auto"/>
        </w:pBdr>
        <w:jc w:val="both"/>
      </w:pPr>
      <w:r>
        <w:t>Kata kunci maksimal 5 kata</w:t>
      </w:r>
    </w:p>
    <w:p w14:paraId="60A49839" w14:textId="77777777" w:rsidR="005E691C" w:rsidRDefault="005E691C" w:rsidP="008F1FBC">
      <w:pPr>
        <w:jc w:val="both"/>
      </w:pPr>
    </w:p>
    <w:p w14:paraId="62CBAAC1" w14:textId="77777777" w:rsidR="008F1FBC" w:rsidRDefault="008F1FBC" w:rsidP="008F1FBC">
      <w:pPr>
        <w:jc w:val="both"/>
      </w:pPr>
      <w:r>
        <w:t>[Kata_kunci_1; Kata_kunci_2; ........; dst]</w:t>
      </w:r>
    </w:p>
    <w:p w14:paraId="3A629524" w14:textId="77777777" w:rsidR="008F1FBC" w:rsidRDefault="008F1FBC" w:rsidP="008F1FBC">
      <w:pPr>
        <w:jc w:val="both"/>
      </w:pPr>
    </w:p>
    <w:p w14:paraId="7300568C" w14:textId="48C6A209" w:rsidR="008F1FBC" w:rsidRPr="005B7599" w:rsidRDefault="00683C52" w:rsidP="008F1FBC">
      <w:pPr>
        <w:jc w:val="both"/>
        <w:rPr>
          <w:b/>
        </w:rPr>
      </w:pPr>
      <w:r w:rsidRPr="005B7599">
        <w:rPr>
          <w:b/>
        </w:rPr>
        <w:t>Latar Belakang</w:t>
      </w:r>
    </w:p>
    <w:p w14:paraId="1FA9C0E1" w14:textId="77777777" w:rsidR="00683C52" w:rsidRDefault="00683C52" w:rsidP="00683C52">
      <w:pPr>
        <w:pBdr>
          <w:top w:val="single" w:sz="4" w:space="1" w:color="auto"/>
          <w:left w:val="single" w:sz="4" w:space="4" w:color="auto"/>
          <w:bottom w:val="single" w:sz="4" w:space="1" w:color="auto"/>
          <w:right w:val="single" w:sz="4" w:space="4" w:color="auto"/>
        </w:pBdr>
        <w:jc w:val="both"/>
      </w:pPr>
      <w:r>
        <w:t>Latar belakang penelitian tidak lebih dari 500 kata yang berisi latar belakang dan permasalahan yang akan diteliti; tujuan khusus dan studi kelayakannya. Pada bagian ini perlu dijelaskan uraian tentang spesifikasi keterkaitan skema dengan bidang fokus atau renstra penelitian PT.</w:t>
      </w:r>
    </w:p>
    <w:p w14:paraId="0F83645B" w14:textId="77777777" w:rsidR="008F1FBC" w:rsidRDefault="008F1FBC" w:rsidP="008F1FBC">
      <w:pPr>
        <w:jc w:val="both"/>
      </w:pPr>
    </w:p>
    <w:p w14:paraId="3EADAA76" w14:textId="77777777" w:rsidR="008F1FBC" w:rsidRDefault="008F1FBC" w:rsidP="00683C52">
      <w:pPr>
        <w:ind w:right="101"/>
        <w:jc w:val="both"/>
      </w:pPr>
      <w:r>
        <w:t>[............................................................................................................................................................................................................................................................................................................................................................................................................................................................................................................................. dst]</w:t>
      </w:r>
    </w:p>
    <w:p w14:paraId="27713B93" w14:textId="77777777" w:rsidR="008F1FBC" w:rsidRDefault="008F1FBC" w:rsidP="008F1FBC">
      <w:pPr>
        <w:jc w:val="both"/>
      </w:pPr>
    </w:p>
    <w:p w14:paraId="3E072D8D" w14:textId="3E16FF15" w:rsidR="008F1FBC" w:rsidRPr="005B7599" w:rsidRDefault="00683C52" w:rsidP="008F1FBC">
      <w:pPr>
        <w:jc w:val="both"/>
        <w:rPr>
          <w:b/>
        </w:rPr>
      </w:pPr>
      <w:r w:rsidRPr="005B7599">
        <w:rPr>
          <w:b/>
        </w:rPr>
        <w:t>Tinjauan Pustaka</w:t>
      </w:r>
    </w:p>
    <w:p w14:paraId="5CB7D5CF" w14:textId="2396880E" w:rsidR="00683C52" w:rsidRDefault="00683C52" w:rsidP="00683C52">
      <w:pPr>
        <w:pBdr>
          <w:top w:val="single" w:sz="4" w:space="1" w:color="auto"/>
          <w:left w:val="single" w:sz="4" w:space="4" w:color="auto"/>
          <w:bottom w:val="single" w:sz="4" w:space="1" w:color="auto"/>
          <w:right w:val="single" w:sz="4" w:space="4" w:color="auto"/>
        </w:pBdr>
        <w:jc w:val="both"/>
      </w:pPr>
      <w:r w:rsidRPr="00683C52">
        <w:t>Tinjauan pustaka tidak lebih dari 1000 kata dengan mengemukakan state of the art dalam bidang yang diteliti. Bagan dan road map dibuat dalam bentuk JPG/PNG yang kemudian disisipkan dalam isian ini. Sumber pustaka/referensi primer yang relevan dan mengutamakan hasil penelitian pada jurnal ilmiah dan/atau paten yang terkini. Disarankan penggunaan sumber pustaka 10 tahun terakhir.</w:t>
      </w:r>
    </w:p>
    <w:p w14:paraId="4C2C3D9D" w14:textId="77777777" w:rsidR="00683C52" w:rsidRDefault="00683C52" w:rsidP="008F1FBC">
      <w:pPr>
        <w:jc w:val="both"/>
      </w:pPr>
    </w:p>
    <w:p w14:paraId="73E2FD68" w14:textId="77777777" w:rsidR="008F1FBC" w:rsidRDefault="008F1FBC" w:rsidP="00683C52">
      <w:pPr>
        <w:ind w:right="101"/>
        <w:jc w:val="both"/>
      </w:pPr>
      <w:r>
        <w:t>[............................................................................................................................................................................................................................................................................................................................................................................................................................................................................................................................. dst]</w:t>
      </w:r>
    </w:p>
    <w:p w14:paraId="66206A00" w14:textId="77777777" w:rsidR="008F1FBC" w:rsidRDefault="008F1FBC" w:rsidP="008F1FBC">
      <w:pPr>
        <w:jc w:val="both"/>
      </w:pPr>
    </w:p>
    <w:p w14:paraId="048F7F82" w14:textId="60DA1B08" w:rsidR="008F1FBC" w:rsidRPr="005B7599" w:rsidRDefault="00683C52" w:rsidP="008F1FBC">
      <w:pPr>
        <w:jc w:val="both"/>
        <w:rPr>
          <w:b/>
        </w:rPr>
      </w:pPr>
      <w:r w:rsidRPr="005B7599">
        <w:rPr>
          <w:b/>
        </w:rPr>
        <w:t>Metode</w:t>
      </w:r>
    </w:p>
    <w:p w14:paraId="59B26DD7" w14:textId="405E470E" w:rsidR="00683C52" w:rsidRDefault="00683C52" w:rsidP="00683C52">
      <w:pPr>
        <w:pBdr>
          <w:top w:val="single" w:sz="4" w:space="1" w:color="auto"/>
          <w:left w:val="single" w:sz="4" w:space="4" w:color="auto"/>
          <w:bottom w:val="single" w:sz="4" w:space="1" w:color="auto"/>
          <w:right w:val="single" w:sz="4" w:space="4" w:color="auto"/>
        </w:pBdr>
        <w:jc w:val="both"/>
        <w:rPr>
          <w:lang w:val="en-US"/>
        </w:rPr>
      </w:pPr>
      <w:r w:rsidRPr="00683C52">
        <w:t>Metode atau cara untuk mencapai tujuan yang telah ditetapkan ditulis tidak melebihi 600 kata. Bagian ini dilengkapi dengan diagram alir penelitian yang menggambarkan apa yang sudah dilaksanakan dan yang akan dikerjakan selama waktu yang diusulkan</w:t>
      </w:r>
      <w:r w:rsidR="00760D1A">
        <w:rPr>
          <w:lang w:val="en-US"/>
        </w:rPr>
        <w:t xml:space="preserve"> (</w:t>
      </w:r>
      <w:r w:rsidR="00760D1A" w:rsidRPr="00EA19C7">
        <w:rPr>
          <w:i/>
          <w:iCs/>
          <w:lang w:val="en-US"/>
        </w:rPr>
        <w:t>roadmap</w:t>
      </w:r>
      <w:r w:rsidR="00760D1A">
        <w:rPr>
          <w:lang w:val="en-US"/>
        </w:rPr>
        <w:t>)</w:t>
      </w:r>
      <w:r w:rsidRPr="00683C52">
        <w:t>. Format diagram alir dapat berupa file JPG/PNG. Bagan penelitian harus dibuat secara utuh dengan penahapan yang jelas, mulai dari awal bagaimana proses dan luarannya, dan indikator capaian yang ditargetkan. Di bagian ini harus juga diisi tugas masing- masing anggota pengusul sesuai tahapan penelitian yang diusulkan</w:t>
      </w:r>
      <w:r>
        <w:rPr>
          <w:lang w:val="en-US"/>
        </w:rPr>
        <w:t>.</w:t>
      </w:r>
    </w:p>
    <w:p w14:paraId="334549F1" w14:textId="77777777" w:rsidR="00683C52" w:rsidRPr="00683C52" w:rsidRDefault="00683C52" w:rsidP="008F1FBC">
      <w:pPr>
        <w:jc w:val="both"/>
        <w:rPr>
          <w:lang w:val="en-US"/>
        </w:rPr>
      </w:pPr>
    </w:p>
    <w:p w14:paraId="5D514409" w14:textId="77777777" w:rsidR="008F1FBC" w:rsidRDefault="008F1FBC" w:rsidP="00683C52">
      <w:pPr>
        <w:ind w:right="101"/>
        <w:jc w:val="both"/>
      </w:pPr>
      <w:r>
        <w:t>[............................................................................................................................................................................................................................................................................................................................................................................................................................................................................................................................. dst]</w:t>
      </w:r>
    </w:p>
    <w:p w14:paraId="11ABF905" w14:textId="2FFD9C23" w:rsidR="008F1FBC" w:rsidRDefault="008F1FBC" w:rsidP="008F1FBC">
      <w:pPr>
        <w:jc w:val="both"/>
      </w:pPr>
    </w:p>
    <w:p w14:paraId="711F41DC" w14:textId="77777777" w:rsidR="00683C52" w:rsidRPr="00683C52" w:rsidRDefault="00683C52" w:rsidP="00683C52">
      <w:pPr>
        <w:jc w:val="both"/>
        <w:rPr>
          <w:b/>
        </w:rPr>
      </w:pPr>
      <w:r w:rsidRPr="00683C52">
        <w:rPr>
          <w:b/>
        </w:rPr>
        <w:t>Luaran Dan Target Capaian</w:t>
      </w:r>
    </w:p>
    <w:p w14:paraId="2F5BA5AF" w14:textId="572E97F8" w:rsidR="00683C52" w:rsidRDefault="00683C52" w:rsidP="00683C52">
      <w:pPr>
        <w:pBdr>
          <w:top w:val="single" w:sz="4" w:space="1" w:color="auto"/>
          <w:left w:val="single" w:sz="4" w:space="4" w:color="auto"/>
          <w:bottom w:val="single" w:sz="4" w:space="1" w:color="auto"/>
          <w:right w:val="single" w:sz="4" w:space="4" w:color="auto"/>
        </w:pBdr>
        <w:jc w:val="both"/>
      </w:pPr>
      <w:r>
        <w:t>Pada bagian ini, Pengusul wajib mengisi luaran, tahun capaian, dan status pencapaiannya. Lengkapi luaran publikasi berupa artikel dengan menyebutkan nama jurnal dan nama penerbit yang dituju untuk luaran berupa buku, atau deskripsi produk yang dilindungi untuk luaran KI.</w:t>
      </w:r>
    </w:p>
    <w:p w14:paraId="379E4B6A" w14:textId="4EBFEED5" w:rsidR="00683C52" w:rsidRDefault="00683C52" w:rsidP="008F1FBC">
      <w:pPr>
        <w:jc w:val="both"/>
      </w:pPr>
    </w:p>
    <w:p w14:paraId="316E0226" w14:textId="77777777" w:rsidR="00683C52" w:rsidRDefault="00683C52" w:rsidP="00683C52">
      <w:pPr>
        <w:ind w:right="101"/>
        <w:jc w:val="both"/>
      </w:pPr>
      <w:r>
        <w:lastRenderedPageBreak/>
        <w:t>[............................................................................................................................................................................................................................................................................................................................................................................................................................................................................................................................. dst]</w:t>
      </w:r>
    </w:p>
    <w:p w14:paraId="343A4C9A" w14:textId="77777777" w:rsidR="00683C52" w:rsidRDefault="00683C52" w:rsidP="008F1FBC">
      <w:pPr>
        <w:jc w:val="both"/>
      </w:pPr>
    </w:p>
    <w:p w14:paraId="0D7CEFF0" w14:textId="5CAA891A" w:rsidR="008F1FBC" w:rsidRDefault="0030133C" w:rsidP="008F1FBC">
      <w:pPr>
        <w:jc w:val="both"/>
        <w:rPr>
          <w:b/>
        </w:rPr>
      </w:pPr>
      <w:r w:rsidRPr="005B7599">
        <w:rPr>
          <w:b/>
        </w:rPr>
        <w:t>Jadwal Penelitian</w:t>
      </w:r>
    </w:p>
    <w:p w14:paraId="29236358" w14:textId="77777777" w:rsidR="00683C52" w:rsidRPr="00BF7500" w:rsidRDefault="00683C52" w:rsidP="00683C52">
      <w:pPr>
        <w:pBdr>
          <w:top w:val="single" w:sz="4" w:space="1" w:color="auto"/>
          <w:left w:val="single" w:sz="4" w:space="4" w:color="auto"/>
          <w:bottom w:val="single" w:sz="4" w:space="1" w:color="auto"/>
          <w:right w:val="single" w:sz="4" w:space="4" w:color="auto"/>
        </w:pBdr>
        <w:jc w:val="both"/>
      </w:pPr>
      <w:r>
        <w:t>Jadwal penelitian disusun dengan mengisi langsung tabel berikut dengan memperbolehkan penambahan baris sesuai banyaknya kegiatan.</w:t>
      </w:r>
    </w:p>
    <w:p w14:paraId="7C357055" w14:textId="77777777" w:rsidR="00683C52" w:rsidRPr="005B7599" w:rsidRDefault="00683C52" w:rsidP="008F1FBC">
      <w:pPr>
        <w:jc w:val="both"/>
        <w:rPr>
          <w:b/>
        </w:rPr>
      </w:pPr>
    </w:p>
    <w:tbl>
      <w:tblPr>
        <w:tblStyle w:val="TableGrid"/>
        <w:tblW w:w="5000" w:type="pct"/>
        <w:tblLook w:val="04A0" w:firstRow="1" w:lastRow="0" w:firstColumn="1" w:lastColumn="0" w:noHBand="0" w:noVBand="1"/>
      </w:tblPr>
      <w:tblGrid>
        <w:gridCol w:w="537"/>
        <w:gridCol w:w="3691"/>
        <w:gridCol w:w="395"/>
        <w:gridCol w:w="582"/>
        <w:gridCol w:w="367"/>
        <w:gridCol w:w="367"/>
        <w:gridCol w:w="367"/>
        <w:gridCol w:w="367"/>
        <w:gridCol w:w="367"/>
        <w:gridCol w:w="367"/>
        <w:gridCol w:w="367"/>
        <w:gridCol w:w="416"/>
        <w:gridCol w:w="416"/>
        <w:gridCol w:w="416"/>
      </w:tblGrid>
      <w:tr w:rsidR="008F1FBC" w:rsidRPr="00FB3AD3" w14:paraId="5B4EBEF8" w14:textId="77777777" w:rsidTr="00683C52">
        <w:trPr>
          <w:trHeight w:val="247"/>
        </w:trPr>
        <w:tc>
          <w:tcPr>
            <w:tcW w:w="300" w:type="pct"/>
            <w:vMerge w:val="restart"/>
            <w:vAlign w:val="center"/>
          </w:tcPr>
          <w:p w14:paraId="5B697F9B" w14:textId="77777777" w:rsidR="008F1FBC" w:rsidRPr="00FB3AD3" w:rsidRDefault="008F1FBC" w:rsidP="008B6759">
            <w:pPr>
              <w:jc w:val="center"/>
              <w:rPr>
                <w:sz w:val="18"/>
                <w:szCs w:val="18"/>
              </w:rPr>
            </w:pPr>
            <w:r w:rsidRPr="00FB3AD3">
              <w:rPr>
                <w:sz w:val="18"/>
                <w:szCs w:val="18"/>
              </w:rPr>
              <w:t>No</w:t>
            </w:r>
          </w:p>
        </w:tc>
        <w:tc>
          <w:tcPr>
            <w:tcW w:w="2048" w:type="pct"/>
            <w:vMerge w:val="restart"/>
            <w:vAlign w:val="center"/>
          </w:tcPr>
          <w:p w14:paraId="795151BE" w14:textId="77777777" w:rsidR="008F1FBC" w:rsidRPr="00FB3AD3" w:rsidRDefault="008F1FBC" w:rsidP="008B6759">
            <w:pPr>
              <w:jc w:val="center"/>
              <w:rPr>
                <w:sz w:val="18"/>
                <w:szCs w:val="18"/>
              </w:rPr>
            </w:pPr>
            <w:r>
              <w:rPr>
                <w:sz w:val="18"/>
                <w:szCs w:val="18"/>
              </w:rPr>
              <w:t>Nama Kegiatan</w:t>
            </w:r>
          </w:p>
        </w:tc>
        <w:tc>
          <w:tcPr>
            <w:tcW w:w="2652" w:type="pct"/>
            <w:gridSpan w:val="12"/>
            <w:vAlign w:val="center"/>
          </w:tcPr>
          <w:p w14:paraId="3FB9F091" w14:textId="77777777" w:rsidR="008F1FBC" w:rsidRPr="00FB3AD3" w:rsidRDefault="008F1FBC" w:rsidP="008B6759">
            <w:pPr>
              <w:jc w:val="center"/>
              <w:rPr>
                <w:sz w:val="18"/>
                <w:szCs w:val="18"/>
              </w:rPr>
            </w:pPr>
            <w:r>
              <w:rPr>
                <w:sz w:val="18"/>
                <w:szCs w:val="18"/>
              </w:rPr>
              <w:t>Bulan</w:t>
            </w:r>
          </w:p>
        </w:tc>
      </w:tr>
      <w:tr w:rsidR="006C7D27" w:rsidRPr="00FB3AD3" w14:paraId="34A33C39" w14:textId="77777777" w:rsidTr="00683C52">
        <w:trPr>
          <w:trHeight w:val="247"/>
        </w:trPr>
        <w:tc>
          <w:tcPr>
            <w:tcW w:w="300" w:type="pct"/>
            <w:vMerge/>
            <w:vAlign w:val="center"/>
          </w:tcPr>
          <w:p w14:paraId="77011731" w14:textId="77777777" w:rsidR="008F1FBC" w:rsidRPr="00FB3AD3" w:rsidRDefault="008F1FBC" w:rsidP="008B6759">
            <w:pPr>
              <w:jc w:val="center"/>
              <w:rPr>
                <w:sz w:val="18"/>
                <w:szCs w:val="18"/>
              </w:rPr>
            </w:pPr>
          </w:p>
        </w:tc>
        <w:tc>
          <w:tcPr>
            <w:tcW w:w="2048" w:type="pct"/>
            <w:vMerge/>
          </w:tcPr>
          <w:p w14:paraId="7FE3B09A" w14:textId="77777777" w:rsidR="008F1FBC" w:rsidRPr="00FB3AD3" w:rsidRDefault="008F1FBC" w:rsidP="008B6759">
            <w:pPr>
              <w:jc w:val="both"/>
              <w:rPr>
                <w:sz w:val="18"/>
                <w:szCs w:val="18"/>
              </w:rPr>
            </w:pPr>
          </w:p>
        </w:tc>
        <w:tc>
          <w:tcPr>
            <w:tcW w:w="221" w:type="pct"/>
          </w:tcPr>
          <w:p w14:paraId="5CFB033F" w14:textId="77777777" w:rsidR="008F1FBC" w:rsidRPr="00FB3AD3" w:rsidRDefault="008F1FBC" w:rsidP="008B6759">
            <w:pPr>
              <w:jc w:val="both"/>
              <w:rPr>
                <w:sz w:val="18"/>
                <w:szCs w:val="18"/>
              </w:rPr>
            </w:pPr>
            <w:r w:rsidRPr="00FB3AD3">
              <w:rPr>
                <w:sz w:val="18"/>
                <w:szCs w:val="18"/>
              </w:rPr>
              <w:t>1</w:t>
            </w:r>
          </w:p>
        </w:tc>
        <w:tc>
          <w:tcPr>
            <w:tcW w:w="325" w:type="pct"/>
          </w:tcPr>
          <w:p w14:paraId="24B8791B" w14:textId="77777777" w:rsidR="008F1FBC" w:rsidRPr="00FB3AD3" w:rsidRDefault="008F1FBC" w:rsidP="008B6759">
            <w:pPr>
              <w:jc w:val="both"/>
              <w:rPr>
                <w:sz w:val="18"/>
                <w:szCs w:val="18"/>
              </w:rPr>
            </w:pPr>
            <w:r w:rsidRPr="00FB3AD3">
              <w:rPr>
                <w:sz w:val="18"/>
                <w:szCs w:val="18"/>
              </w:rPr>
              <w:t>2</w:t>
            </w:r>
          </w:p>
        </w:tc>
        <w:tc>
          <w:tcPr>
            <w:tcW w:w="205" w:type="pct"/>
          </w:tcPr>
          <w:p w14:paraId="540AC5E4" w14:textId="77777777" w:rsidR="008F1FBC" w:rsidRPr="00FB3AD3" w:rsidRDefault="008F1FBC" w:rsidP="008B6759">
            <w:pPr>
              <w:jc w:val="both"/>
              <w:rPr>
                <w:sz w:val="18"/>
                <w:szCs w:val="18"/>
              </w:rPr>
            </w:pPr>
            <w:r w:rsidRPr="00FB3AD3">
              <w:rPr>
                <w:sz w:val="18"/>
                <w:szCs w:val="18"/>
              </w:rPr>
              <w:t>3</w:t>
            </w:r>
          </w:p>
        </w:tc>
        <w:tc>
          <w:tcPr>
            <w:tcW w:w="205" w:type="pct"/>
          </w:tcPr>
          <w:p w14:paraId="3C56A7CD" w14:textId="77777777" w:rsidR="008F1FBC" w:rsidRPr="00FB3AD3" w:rsidRDefault="008F1FBC" w:rsidP="008B6759">
            <w:pPr>
              <w:jc w:val="both"/>
              <w:rPr>
                <w:sz w:val="18"/>
                <w:szCs w:val="18"/>
              </w:rPr>
            </w:pPr>
            <w:r w:rsidRPr="00FB3AD3">
              <w:rPr>
                <w:sz w:val="18"/>
                <w:szCs w:val="18"/>
              </w:rPr>
              <w:t>4</w:t>
            </w:r>
          </w:p>
        </w:tc>
        <w:tc>
          <w:tcPr>
            <w:tcW w:w="205" w:type="pct"/>
          </w:tcPr>
          <w:p w14:paraId="6370337F" w14:textId="77777777" w:rsidR="008F1FBC" w:rsidRPr="00FB3AD3" w:rsidRDefault="008F1FBC" w:rsidP="008B6759">
            <w:pPr>
              <w:jc w:val="both"/>
              <w:rPr>
                <w:sz w:val="18"/>
                <w:szCs w:val="18"/>
              </w:rPr>
            </w:pPr>
            <w:r w:rsidRPr="00FB3AD3">
              <w:rPr>
                <w:sz w:val="18"/>
                <w:szCs w:val="18"/>
              </w:rPr>
              <w:t>5</w:t>
            </w:r>
          </w:p>
        </w:tc>
        <w:tc>
          <w:tcPr>
            <w:tcW w:w="205" w:type="pct"/>
          </w:tcPr>
          <w:p w14:paraId="627468AD" w14:textId="77777777" w:rsidR="008F1FBC" w:rsidRPr="00FB3AD3" w:rsidRDefault="008F1FBC" w:rsidP="008B6759">
            <w:pPr>
              <w:jc w:val="both"/>
              <w:rPr>
                <w:sz w:val="18"/>
                <w:szCs w:val="18"/>
              </w:rPr>
            </w:pPr>
            <w:r w:rsidRPr="00FB3AD3">
              <w:rPr>
                <w:sz w:val="18"/>
                <w:szCs w:val="18"/>
              </w:rPr>
              <w:t>6</w:t>
            </w:r>
          </w:p>
        </w:tc>
        <w:tc>
          <w:tcPr>
            <w:tcW w:w="205" w:type="pct"/>
          </w:tcPr>
          <w:p w14:paraId="26E09103" w14:textId="77777777" w:rsidR="008F1FBC" w:rsidRPr="00FB3AD3" w:rsidRDefault="008F1FBC" w:rsidP="008B6759">
            <w:pPr>
              <w:jc w:val="both"/>
              <w:rPr>
                <w:sz w:val="18"/>
                <w:szCs w:val="18"/>
              </w:rPr>
            </w:pPr>
            <w:r w:rsidRPr="00FB3AD3">
              <w:rPr>
                <w:sz w:val="18"/>
                <w:szCs w:val="18"/>
              </w:rPr>
              <w:t>7</w:t>
            </w:r>
          </w:p>
        </w:tc>
        <w:tc>
          <w:tcPr>
            <w:tcW w:w="205" w:type="pct"/>
          </w:tcPr>
          <w:p w14:paraId="1027E39A" w14:textId="77777777" w:rsidR="008F1FBC" w:rsidRPr="00FB3AD3" w:rsidRDefault="008F1FBC" w:rsidP="008B6759">
            <w:pPr>
              <w:jc w:val="both"/>
              <w:rPr>
                <w:sz w:val="18"/>
                <w:szCs w:val="18"/>
              </w:rPr>
            </w:pPr>
            <w:r w:rsidRPr="00FB3AD3">
              <w:rPr>
                <w:sz w:val="18"/>
                <w:szCs w:val="18"/>
              </w:rPr>
              <w:t>8</w:t>
            </w:r>
          </w:p>
        </w:tc>
        <w:tc>
          <w:tcPr>
            <w:tcW w:w="205" w:type="pct"/>
          </w:tcPr>
          <w:p w14:paraId="655357AC" w14:textId="77777777" w:rsidR="008F1FBC" w:rsidRPr="00FB3AD3" w:rsidRDefault="008F1FBC" w:rsidP="008B6759">
            <w:pPr>
              <w:jc w:val="both"/>
              <w:rPr>
                <w:sz w:val="18"/>
                <w:szCs w:val="18"/>
              </w:rPr>
            </w:pPr>
            <w:r w:rsidRPr="00FB3AD3">
              <w:rPr>
                <w:sz w:val="18"/>
                <w:szCs w:val="18"/>
              </w:rPr>
              <w:t>9</w:t>
            </w:r>
          </w:p>
        </w:tc>
        <w:tc>
          <w:tcPr>
            <w:tcW w:w="223" w:type="pct"/>
          </w:tcPr>
          <w:p w14:paraId="49573B53" w14:textId="77777777" w:rsidR="008F1FBC" w:rsidRPr="00FB3AD3" w:rsidRDefault="008F1FBC" w:rsidP="008B6759">
            <w:pPr>
              <w:jc w:val="both"/>
              <w:rPr>
                <w:sz w:val="18"/>
                <w:szCs w:val="18"/>
              </w:rPr>
            </w:pPr>
            <w:r w:rsidRPr="00FB3AD3">
              <w:rPr>
                <w:sz w:val="18"/>
                <w:szCs w:val="18"/>
              </w:rPr>
              <w:t>10</w:t>
            </w:r>
          </w:p>
        </w:tc>
        <w:tc>
          <w:tcPr>
            <w:tcW w:w="223" w:type="pct"/>
          </w:tcPr>
          <w:p w14:paraId="328BB0D3" w14:textId="77777777" w:rsidR="008F1FBC" w:rsidRPr="00FB3AD3" w:rsidRDefault="008F1FBC" w:rsidP="008B6759">
            <w:pPr>
              <w:jc w:val="both"/>
              <w:rPr>
                <w:sz w:val="18"/>
                <w:szCs w:val="18"/>
              </w:rPr>
            </w:pPr>
            <w:r w:rsidRPr="00FB3AD3">
              <w:rPr>
                <w:sz w:val="18"/>
                <w:szCs w:val="18"/>
              </w:rPr>
              <w:t>11</w:t>
            </w:r>
          </w:p>
        </w:tc>
        <w:tc>
          <w:tcPr>
            <w:tcW w:w="223" w:type="pct"/>
          </w:tcPr>
          <w:p w14:paraId="340B680B" w14:textId="77777777" w:rsidR="008F1FBC" w:rsidRPr="00FB3AD3" w:rsidRDefault="008F1FBC" w:rsidP="008B6759">
            <w:pPr>
              <w:jc w:val="both"/>
              <w:rPr>
                <w:sz w:val="18"/>
                <w:szCs w:val="18"/>
              </w:rPr>
            </w:pPr>
            <w:r w:rsidRPr="00FB3AD3">
              <w:rPr>
                <w:sz w:val="18"/>
                <w:szCs w:val="18"/>
              </w:rPr>
              <w:t>12</w:t>
            </w:r>
          </w:p>
        </w:tc>
      </w:tr>
      <w:tr w:rsidR="006C7D27" w:rsidRPr="00FB3AD3" w14:paraId="223242AD" w14:textId="77777777" w:rsidTr="00683C52">
        <w:trPr>
          <w:trHeight w:val="247"/>
        </w:trPr>
        <w:tc>
          <w:tcPr>
            <w:tcW w:w="300" w:type="pct"/>
            <w:vAlign w:val="center"/>
          </w:tcPr>
          <w:p w14:paraId="754A2275" w14:textId="77777777" w:rsidR="008F1FBC" w:rsidRPr="00FB3AD3" w:rsidRDefault="008F1FBC" w:rsidP="008B6759">
            <w:pPr>
              <w:jc w:val="center"/>
              <w:rPr>
                <w:sz w:val="18"/>
                <w:szCs w:val="18"/>
              </w:rPr>
            </w:pPr>
            <w:r w:rsidRPr="00FB3AD3">
              <w:rPr>
                <w:sz w:val="18"/>
                <w:szCs w:val="18"/>
              </w:rPr>
              <w:t>1</w:t>
            </w:r>
          </w:p>
        </w:tc>
        <w:tc>
          <w:tcPr>
            <w:tcW w:w="2048" w:type="pct"/>
          </w:tcPr>
          <w:p w14:paraId="3818D4D8" w14:textId="77777777" w:rsidR="008F1FBC" w:rsidRPr="00FB3AD3" w:rsidRDefault="008F1FBC" w:rsidP="008B6759">
            <w:pPr>
              <w:jc w:val="both"/>
              <w:rPr>
                <w:sz w:val="18"/>
                <w:szCs w:val="18"/>
              </w:rPr>
            </w:pPr>
          </w:p>
        </w:tc>
        <w:tc>
          <w:tcPr>
            <w:tcW w:w="221" w:type="pct"/>
          </w:tcPr>
          <w:p w14:paraId="2BAA4381" w14:textId="77777777" w:rsidR="008F1FBC" w:rsidRPr="00FB3AD3" w:rsidRDefault="008F1FBC" w:rsidP="008B6759">
            <w:pPr>
              <w:jc w:val="both"/>
              <w:rPr>
                <w:sz w:val="18"/>
                <w:szCs w:val="18"/>
              </w:rPr>
            </w:pPr>
          </w:p>
        </w:tc>
        <w:tc>
          <w:tcPr>
            <w:tcW w:w="325" w:type="pct"/>
          </w:tcPr>
          <w:p w14:paraId="3DEC67F5" w14:textId="77777777" w:rsidR="008F1FBC" w:rsidRPr="00FB3AD3" w:rsidRDefault="008F1FBC" w:rsidP="008B6759">
            <w:pPr>
              <w:jc w:val="both"/>
              <w:rPr>
                <w:sz w:val="18"/>
                <w:szCs w:val="18"/>
              </w:rPr>
            </w:pPr>
          </w:p>
        </w:tc>
        <w:tc>
          <w:tcPr>
            <w:tcW w:w="205" w:type="pct"/>
          </w:tcPr>
          <w:p w14:paraId="315CEF68" w14:textId="77777777" w:rsidR="008F1FBC" w:rsidRPr="00FB3AD3" w:rsidRDefault="008F1FBC" w:rsidP="008B6759">
            <w:pPr>
              <w:jc w:val="both"/>
              <w:rPr>
                <w:sz w:val="18"/>
                <w:szCs w:val="18"/>
              </w:rPr>
            </w:pPr>
          </w:p>
        </w:tc>
        <w:tc>
          <w:tcPr>
            <w:tcW w:w="205" w:type="pct"/>
          </w:tcPr>
          <w:p w14:paraId="5559349C" w14:textId="77777777" w:rsidR="008F1FBC" w:rsidRPr="00FB3AD3" w:rsidRDefault="008F1FBC" w:rsidP="008B6759">
            <w:pPr>
              <w:jc w:val="both"/>
              <w:rPr>
                <w:sz w:val="18"/>
                <w:szCs w:val="18"/>
              </w:rPr>
            </w:pPr>
          </w:p>
        </w:tc>
        <w:tc>
          <w:tcPr>
            <w:tcW w:w="205" w:type="pct"/>
          </w:tcPr>
          <w:p w14:paraId="5A44179E" w14:textId="77777777" w:rsidR="008F1FBC" w:rsidRPr="00FB3AD3" w:rsidRDefault="008F1FBC" w:rsidP="008B6759">
            <w:pPr>
              <w:jc w:val="both"/>
              <w:rPr>
                <w:sz w:val="18"/>
                <w:szCs w:val="18"/>
              </w:rPr>
            </w:pPr>
          </w:p>
        </w:tc>
        <w:tc>
          <w:tcPr>
            <w:tcW w:w="205" w:type="pct"/>
          </w:tcPr>
          <w:p w14:paraId="014AE52A" w14:textId="77777777" w:rsidR="008F1FBC" w:rsidRPr="00FB3AD3" w:rsidRDefault="008F1FBC" w:rsidP="008B6759">
            <w:pPr>
              <w:jc w:val="both"/>
              <w:rPr>
                <w:sz w:val="18"/>
                <w:szCs w:val="18"/>
              </w:rPr>
            </w:pPr>
          </w:p>
        </w:tc>
        <w:tc>
          <w:tcPr>
            <w:tcW w:w="205" w:type="pct"/>
          </w:tcPr>
          <w:p w14:paraId="31462ACA" w14:textId="77777777" w:rsidR="008F1FBC" w:rsidRPr="00FB3AD3" w:rsidRDefault="008F1FBC" w:rsidP="008B6759">
            <w:pPr>
              <w:jc w:val="both"/>
              <w:rPr>
                <w:sz w:val="18"/>
                <w:szCs w:val="18"/>
              </w:rPr>
            </w:pPr>
          </w:p>
        </w:tc>
        <w:tc>
          <w:tcPr>
            <w:tcW w:w="205" w:type="pct"/>
          </w:tcPr>
          <w:p w14:paraId="6BE45981" w14:textId="77777777" w:rsidR="008F1FBC" w:rsidRPr="00FB3AD3" w:rsidRDefault="008F1FBC" w:rsidP="008B6759">
            <w:pPr>
              <w:jc w:val="both"/>
              <w:rPr>
                <w:sz w:val="18"/>
                <w:szCs w:val="18"/>
              </w:rPr>
            </w:pPr>
          </w:p>
        </w:tc>
        <w:tc>
          <w:tcPr>
            <w:tcW w:w="205" w:type="pct"/>
          </w:tcPr>
          <w:p w14:paraId="324A9234" w14:textId="77777777" w:rsidR="008F1FBC" w:rsidRPr="00FB3AD3" w:rsidRDefault="008F1FBC" w:rsidP="008B6759">
            <w:pPr>
              <w:jc w:val="both"/>
              <w:rPr>
                <w:sz w:val="18"/>
                <w:szCs w:val="18"/>
              </w:rPr>
            </w:pPr>
          </w:p>
        </w:tc>
        <w:tc>
          <w:tcPr>
            <w:tcW w:w="223" w:type="pct"/>
          </w:tcPr>
          <w:p w14:paraId="71D79926" w14:textId="77777777" w:rsidR="008F1FBC" w:rsidRPr="00FB3AD3" w:rsidRDefault="008F1FBC" w:rsidP="008B6759">
            <w:pPr>
              <w:jc w:val="both"/>
              <w:rPr>
                <w:sz w:val="18"/>
                <w:szCs w:val="18"/>
              </w:rPr>
            </w:pPr>
          </w:p>
        </w:tc>
        <w:tc>
          <w:tcPr>
            <w:tcW w:w="223" w:type="pct"/>
          </w:tcPr>
          <w:p w14:paraId="771B32D9" w14:textId="77777777" w:rsidR="008F1FBC" w:rsidRPr="00FB3AD3" w:rsidRDefault="008F1FBC" w:rsidP="008B6759">
            <w:pPr>
              <w:jc w:val="both"/>
              <w:rPr>
                <w:sz w:val="18"/>
                <w:szCs w:val="18"/>
              </w:rPr>
            </w:pPr>
          </w:p>
        </w:tc>
        <w:tc>
          <w:tcPr>
            <w:tcW w:w="223" w:type="pct"/>
          </w:tcPr>
          <w:p w14:paraId="697AAC56" w14:textId="77777777" w:rsidR="008F1FBC" w:rsidRPr="00FB3AD3" w:rsidRDefault="008F1FBC" w:rsidP="008B6759">
            <w:pPr>
              <w:jc w:val="both"/>
              <w:rPr>
                <w:sz w:val="18"/>
                <w:szCs w:val="18"/>
              </w:rPr>
            </w:pPr>
          </w:p>
        </w:tc>
      </w:tr>
      <w:tr w:rsidR="006C7D27" w:rsidRPr="00FB3AD3" w14:paraId="2B89934F" w14:textId="77777777" w:rsidTr="00683C52">
        <w:trPr>
          <w:trHeight w:val="247"/>
        </w:trPr>
        <w:tc>
          <w:tcPr>
            <w:tcW w:w="300" w:type="pct"/>
            <w:vAlign w:val="center"/>
          </w:tcPr>
          <w:p w14:paraId="7D349BBE" w14:textId="77777777" w:rsidR="008F1FBC" w:rsidRPr="00FB3AD3" w:rsidRDefault="008F1FBC" w:rsidP="008B6759">
            <w:pPr>
              <w:jc w:val="center"/>
              <w:rPr>
                <w:sz w:val="18"/>
                <w:szCs w:val="18"/>
              </w:rPr>
            </w:pPr>
            <w:r w:rsidRPr="00FB3AD3">
              <w:rPr>
                <w:sz w:val="18"/>
                <w:szCs w:val="18"/>
              </w:rPr>
              <w:t>2</w:t>
            </w:r>
          </w:p>
        </w:tc>
        <w:tc>
          <w:tcPr>
            <w:tcW w:w="2048" w:type="pct"/>
          </w:tcPr>
          <w:p w14:paraId="6647D15D" w14:textId="77777777" w:rsidR="008F1FBC" w:rsidRPr="00FB3AD3" w:rsidRDefault="008F1FBC" w:rsidP="008B6759">
            <w:pPr>
              <w:jc w:val="both"/>
              <w:rPr>
                <w:sz w:val="18"/>
                <w:szCs w:val="18"/>
              </w:rPr>
            </w:pPr>
          </w:p>
        </w:tc>
        <w:tc>
          <w:tcPr>
            <w:tcW w:w="221" w:type="pct"/>
          </w:tcPr>
          <w:p w14:paraId="6C37DB09" w14:textId="77777777" w:rsidR="008F1FBC" w:rsidRPr="00FB3AD3" w:rsidRDefault="008F1FBC" w:rsidP="008B6759">
            <w:pPr>
              <w:jc w:val="both"/>
              <w:rPr>
                <w:sz w:val="18"/>
                <w:szCs w:val="18"/>
              </w:rPr>
            </w:pPr>
          </w:p>
        </w:tc>
        <w:tc>
          <w:tcPr>
            <w:tcW w:w="325" w:type="pct"/>
          </w:tcPr>
          <w:p w14:paraId="35DAEAF2" w14:textId="77777777" w:rsidR="008F1FBC" w:rsidRPr="00FB3AD3" w:rsidRDefault="008F1FBC" w:rsidP="008B6759">
            <w:pPr>
              <w:jc w:val="both"/>
              <w:rPr>
                <w:sz w:val="18"/>
                <w:szCs w:val="18"/>
              </w:rPr>
            </w:pPr>
          </w:p>
        </w:tc>
        <w:tc>
          <w:tcPr>
            <w:tcW w:w="205" w:type="pct"/>
          </w:tcPr>
          <w:p w14:paraId="2A74175D" w14:textId="77777777" w:rsidR="008F1FBC" w:rsidRPr="00FB3AD3" w:rsidRDefault="008F1FBC" w:rsidP="008B6759">
            <w:pPr>
              <w:jc w:val="both"/>
              <w:rPr>
                <w:sz w:val="18"/>
                <w:szCs w:val="18"/>
              </w:rPr>
            </w:pPr>
          </w:p>
        </w:tc>
        <w:tc>
          <w:tcPr>
            <w:tcW w:w="205" w:type="pct"/>
          </w:tcPr>
          <w:p w14:paraId="42B10F45" w14:textId="77777777" w:rsidR="008F1FBC" w:rsidRPr="00FB3AD3" w:rsidRDefault="008F1FBC" w:rsidP="008B6759">
            <w:pPr>
              <w:jc w:val="both"/>
              <w:rPr>
                <w:sz w:val="18"/>
                <w:szCs w:val="18"/>
              </w:rPr>
            </w:pPr>
          </w:p>
        </w:tc>
        <w:tc>
          <w:tcPr>
            <w:tcW w:w="205" w:type="pct"/>
          </w:tcPr>
          <w:p w14:paraId="1DA3A4A8" w14:textId="77777777" w:rsidR="008F1FBC" w:rsidRPr="00FB3AD3" w:rsidRDefault="008F1FBC" w:rsidP="008B6759">
            <w:pPr>
              <w:jc w:val="both"/>
              <w:rPr>
                <w:sz w:val="18"/>
                <w:szCs w:val="18"/>
              </w:rPr>
            </w:pPr>
          </w:p>
        </w:tc>
        <w:tc>
          <w:tcPr>
            <w:tcW w:w="205" w:type="pct"/>
          </w:tcPr>
          <w:p w14:paraId="29F08BA9" w14:textId="77777777" w:rsidR="008F1FBC" w:rsidRPr="00FB3AD3" w:rsidRDefault="008F1FBC" w:rsidP="008B6759">
            <w:pPr>
              <w:jc w:val="both"/>
              <w:rPr>
                <w:sz w:val="18"/>
                <w:szCs w:val="18"/>
              </w:rPr>
            </w:pPr>
          </w:p>
        </w:tc>
        <w:tc>
          <w:tcPr>
            <w:tcW w:w="205" w:type="pct"/>
          </w:tcPr>
          <w:p w14:paraId="0C2AA8F1" w14:textId="77777777" w:rsidR="008F1FBC" w:rsidRPr="00FB3AD3" w:rsidRDefault="008F1FBC" w:rsidP="008B6759">
            <w:pPr>
              <w:jc w:val="both"/>
              <w:rPr>
                <w:sz w:val="18"/>
                <w:szCs w:val="18"/>
              </w:rPr>
            </w:pPr>
          </w:p>
        </w:tc>
        <w:tc>
          <w:tcPr>
            <w:tcW w:w="205" w:type="pct"/>
          </w:tcPr>
          <w:p w14:paraId="5B9FD128" w14:textId="77777777" w:rsidR="008F1FBC" w:rsidRPr="00FB3AD3" w:rsidRDefault="008F1FBC" w:rsidP="008B6759">
            <w:pPr>
              <w:jc w:val="both"/>
              <w:rPr>
                <w:sz w:val="18"/>
                <w:szCs w:val="18"/>
              </w:rPr>
            </w:pPr>
          </w:p>
        </w:tc>
        <w:tc>
          <w:tcPr>
            <w:tcW w:w="205" w:type="pct"/>
          </w:tcPr>
          <w:p w14:paraId="1D27E0CC" w14:textId="77777777" w:rsidR="008F1FBC" w:rsidRPr="00FB3AD3" w:rsidRDefault="008F1FBC" w:rsidP="008B6759">
            <w:pPr>
              <w:jc w:val="both"/>
              <w:rPr>
                <w:sz w:val="18"/>
                <w:szCs w:val="18"/>
              </w:rPr>
            </w:pPr>
          </w:p>
        </w:tc>
        <w:tc>
          <w:tcPr>
            <w:tcW w:w="223" w:type="pct"/>
          </w:tcPr>
          <w:p w14:paraId="1DE7AFDA" w14:textId="77777777" w:rsidR="008F1FBC" w:rsidRPr="00FB3AD3" w:rsidRDefault="008F1FBC" w:rsidP="008B6759">
            <w:pPr>
              <w:jc w:val="both"/>
              <w:rPr>
                <w:sz w:val="18"/>
                <w:szCs w:val="18"/>
              </w:rPr>
            </w:pPr>
          </w:p>
        </w:tc>
        <w:tc>
          <w:tcPr>
            <w:tcW w:w="223" w:type="pct"/>
          </w:tcPr>
          <w:p w14:paraId="5C520B72" w14:textId="77777777" w:rsidR="008F1FBC" w:rsidRPr="00FB3AD3" w:rsidRDefault="008F1FBC" w:rsidP="008B6759">
            <w:pPr>
              <w:jc w:val="both"/>
              <w:rPr>
                <w:sz w:val="18"/>
                <w:szCs w:val="18"/>
              </w:rPr>
            </w:pPr>
          </w:p>
        </w:tc>
        <w:tc>
          <w:tcPr>
            <w:tcW w:w="223" w:type="pct"/>
          </w:tcPr>
          <w:p w14:paraId="528DF8AB" w14:textId="77777777" w:rsidR="008F1FBC" w:rsidRPr="00FB3AD3" w:rsidRDefault="008F1FBC" w:rsidP="008B6759">
            <w:pPr>
              <w:jc w:val="both"/>
              <w:rPr>
                <w:sz w:val="18"/>
                <w:szCs w:val="18"/>
              </w:rPr>
            </w:pPr>
          </w:p>
        </w:tc>
      </w:tr>
      <w:tr w:rsidR="006C7D27" w:rsidRPr="00FB3AD3" w14:paraId="5B259C29" w14:textId="77777777" w:rsidTr="00683C52">
        <w:trPr>
          <w:trHeight w:val="247"/>
        </w:trPr>
        <w:tc>
          <w:tcPr>
            <w:tcW w:w="300" w:type="pct"/>
            <w:vAlign w:val="center"/>
          </w:tcPr>
          <w:p w14:paraId="57E519B6" w14:textId="77777777" w:rsidR="008F1FBC" w:rsidRPr="00FB3AD3" w:rsidRDefault="008F1FBC" w:rsidP="008B6759">
            <w:pPr>
              <w:jc w:val="center"/>
              <w:rPr>
                <w:sz w:val="18"/>
                <w:szCs w:val="18"/>
              </w:rPr>
            </w:pPr>
            <w:r w:rsidRPr="00FB3AD3">
              <w:rPr>
                <w:sz w:val="18"/>
                <w:szCs w:val="18"/>
              </w:rPr>
              <w:t>dst</w:t>
            </w:r>
          </w:p>
        </w:tc>
        <w:tc>
          <w:tcPr>
            <w:tcW w:w="2048" w:type="pct"/>
          </w:tcPr>
          <w:p w14:paraId="0B18370F" w14:textId="77777777" w:rsidR="008F1FBC" w:rsidRPr="00FB3AD3" w:rsidRDefault="008F1FBC" w:rsidP="008B6759">
            <w:pPr>
              <w:jc w:val="both"/>
              <w:rPr>
                <w:sz w:val="18"/>
                <w:szCs w:val="18"/>
              </w:rPr>
            </w:pPr>
          </w:p>
        </w:tc>
        <w:tc>
          <w:tcPr>
            <w:tcW w:w="221" w:type="pct"/>
          </w:tcPr>
          <w:p w14:paraId="3B04E90E" w14:textId="77777777" w:rsidR="008F1FBC" w:rsidRPr="00FB3AD3" w:rsidRDefault="008F1FBC" w:rsidP="008B6759">
            <w:pPr>
              <w:jc w:val="both"/>
              <w:rPr>
                <w:sz w:val="18"/>
                <w:szCs w:val="18"/>
              </w:rPr>
            </w:pPr>
          </w:p>
        </w:tc>
        <w:tc>
          <w:tcPr>
            <w:tcW w:w="325" w:type="pct"/>
          </w:tcPr>
          <w:p w14:paraId="466D972D" w14:textId="77777777" w:rsidR="008F1FBC" w:rsidRPr="00FB3AD3" w:rsidRDefault="008F1FBC" w:rsidP="008B6759">
            <w:pPr>
              <w:jc w:val="both"/>
              <w:rPr>
                <w:sz w:val="18"/>
                <w:szCs w:val="18"/>
              </w:rPr>
            </w:pPr>
          </w:p>
        </w:tc>
        <w:tc>
          <w:tcPr>
            <w:tcW w:w="205" w:type="pct"/>
          </w:tcPr>
          <w:p w14:paraId="754D720F" w14:textId="77777777" w:rsidR="008F1FBC" w:rsidRPr="00FB3AD3" w:rsidRDefault="008F1FBC" w:rsidP="008B6759">
            <w:pPr>
              <w:jc w:val="both"/>
              <w:rPr>
                <w:sz w:val="18"/>
                <w:szCs w:val="18"/>
              </w:rPr>
            </w:pPr>
          </w:p>
        </w:tc>
        <w:tc>
          <w:tcPr>
            <w:tcW w:w="205" w:type="pct"/>
          </w:tcPr>
          <w:p w14:paraId="371DAC0D" w14:textId="77777777" w:rsidR="008F1FBC" w:rsidRPr="00FB3AD3" w:rsidRDefault="008F1FBC" w:rsidP="008B6759">
            <w:pPr>
              <w:jc w:val="both"/>
              <w:rPr>
                <w:sz w:val="18"/>
                <w:szCs w:val="18"/>
              </w:rPr>
            </w:pPr>
          </w:p>
        </w:tc>
        <w:tc>
          <w:tcPr>
            <w:tcW w:w="205" w:type="pct"/>
          </w:tcPr>
          <w:p w14:paraId="085E3948" w14:textId="77777777" w:rsidR="008F1FBC" w:rsidRPr="00FB3AD3" w:rsidRDefault="008F1FBC" w:rsidP="008B6759">
            <w:pPr>
              <w:jc w:val="both"/>
              <w:rPr>
                <w:sz w:val="18"/>
                <w:szCs w:val="18"/>
              </w:rPr>
            </w:pPr>
          </w:p>
        </w:tc>
        <w:tc>
          <w:tcPr>
            <w:tcW w:w="205" w:type="pct"/>
          </w:tcPr>
          <w:p w14:paraId="21C8285E" w14:textId="77777777" w:rsidR="008F1FBC" w:rsidRPr="00FB3AD3" w:rsidRDefault="008F1FBC" w:rsidP="008B6759">
            <w:pPr>
              <w:jc w:val="both"/>
              <w:rPr>
                <w:sz w:val="18"/>
                <w:szCs w:val="18"/>
              </w:rPr>
            </w:pPr>
          </w:p>
        </w:tc>
        <w:tc>
          <w:tcPr>
            <w:tcW w:w="205" w:type="pct"/>
          </w:tcPr>
          <w:p w14:paraId="16C1743E" w14:textId="77777777" w:rsidR="008F1FBC" w:rsidRPr="00FB3AD3" w:rsidRDefault="008F1FBC" w:rsidP="008B6759">
            <w:pPr>
              <w:jc w:val="both"/>
              <w:rPr>
                <w:sz w:val="18"/>
                <w:szCs w:val="18"/>
              </w:rPr>
            </w:pPr>
          </w:p>
        </w:tc>
        <w:tc>
          <w:tcPr>
            <w:tcW w:w="205" w:type="pct"/>
          </w:tcPr>
          <w:p w14:paraId="16953D0D" w14:textId="77777777" w:rsidR="008F1FBC" w:rsidRPr="00FB3AD3" w:rsidRDefault="008F1FBC" w:rsidP="008B6759">
            <w:pPr>
              <w:jc w:val="both"/>
              <w:rPr>
                <w:sz w:val="18"/>
                <w:szCs w:val="18"/>
              </w:rPr>
            </w:pPr>
          </w:p>
        </w:tc>
        <w:tc>
          <w:tcPr>
            <w:tcW w:w="205" w:type="pct"/>
          </w:tcPr>
          <w:p w14:paraId="7653DCFB" w14:textId="77777777" w:rsidR="008F1FBC" w:rsidRPr="00FB3AD3" w:rsidRDefault="008F1FBC" w:rsidP="008B6759">
            <w:pPr>
              <w:jc w:val="both"/>
              <w:rPr>
                <w:sz w:val="18"/>
                <w:szCs w:val="18"/>
              </w:rPr>
            </w:pPr>
          </w:p>
        </w:tc>
        <w:tc>
          <w:tcPr>
            <w:tcW w:w="223" w:type="pct"/>
          </w:tcPr>
          <w:p w14:paraId="0A519168" w14:textId="77777777" w:rsidR="008F1FBC" w:rsidRPr="00FB3AD3" w:rsidRDefault="008F1FBC" w:rsidP="008B6759">
            <w:pPr>
              <w:jc w:val="both"/>
              <w:rPr>
                <w:sz w:val="18"/>
                <w:szCs w:val="18"/>
              </w:rPr>
            </w:pPr>
          </w:p>
        </w:tc>
        <w:tc>
          <w:tcPr>
            <w:tcW w:w="223" w:type="pct"/>
          </w:tcPr>
          <w:p w14:paraId="7643FEF2" w14:textId="77777777" w:rsidR="008F1FBC" w:rsidRPr="00FB3AD3" w:rsidRDefault="008F1FBC" w:rsidP="008B6759">
            <w:pPr>
              <w:jc w:val="both"/>
              <w:rPr>
                <w:sz w:val="18"/>
                <w:szCs w:val="18"/>
              </w:rPr>
            </w:pPr>
          </w:p>
        </w:tc>
        <w:tc>
          <w:tcPr>
            <w:tcW w:w="223" w:type="pct"/>
          </w:tcPr>
          <w:p w14:paraId="299884A6" w14:textId="77777777" w:rsidR="008F1FBC" w:rsidRPr="00FB3AD3" w:rsidRDefault="008F1FBC" w:rsidP="008B6759">
            <w:pPr>
              <w:jc w:val="both"/>
              <w:rPr>
                <w:sz w:val="18"/>
                <w:szCs w:val="18"/>
              </w:rPr>
            </w:pPr>
          </w:p>
        </w:tc>
      </w:tr>
    </w:tbl>
    <w:p w14:paraId="4CE4B227" w14:textId="77777777" w:rsidR="008F1FBC" w:rsidRDefault="008F1FBC" w:rsidP="008F1FBC">
      <w:pPr>
        <w:jc w:val="both"/>
      </w:pPr>
    </w:p>
    <w:p w14:paraId="5EA718DF" w14:textId="77777777" w:rsidR="00AF25D2" w:rsidRPr="00AF25D2" w:rsidRDefault="00AF25D2" w:rsidP="00AF25D2">
      <w:pPr>
        <w:jc w:val="both"/>
        <w:rPr>
          <w:b/>
        </w:rPr>
      </w:pPr>
      <w:r w:rsidRPr="00AF25D2">
        <w:rPr>
          <w:b/>
        </w:rPr>
        <w:t>Rencana Anggaran Biaya (RAB)</w:t>
      </w:r>
    </w:p>
    <w:p w14:paraId="3ADFDB18" w14:textId="4B7212F4" w:rsidR="00AF25D2" w:rsidRDefault="00AF25D2" w:rsidP="00AF25D2">
      <w:pPr>
        <w:pBdr>
          <w:top w:val="single" w:sz="4" w:space="1" w:color="auto"/>
          <w:left w:val="single" w:sz="4" w:space="4" w:color="auto"/>
          <w:bottom w:val="single" w:sz="4" w:space="1" w:color="auto"/>
          <w:right w:val="single" w:sz="4" w:space="4" w:color="auto"/>
        </w:pBdr>
        <w:jc w:val="both"/>
      </w:pPr>
      <w:r>
        <w:t>Justifikasi RAB dibuat berdasarkan kebutuhan penelitian sesuai dengan karakteristik dan bidang fokus penelitian. Rincian RAB memuat komponen belanja bahan, pengumpulan data, analisis data, pelaporan, dan luaran.</w:t>
      </w:r>
    </w:p>
    <w:p w14:paraId="42F2AE36" w14:textId="73121805" w:rsidR="00AF25D2" w:rsidRDefault="00AF25D2" w:rsidP="008F1FBC">
      <w:pPr>
        <w:jc w:val="both"/>
      </w:pPr>
    </w:p>
    <w:tbl>
      <w:tblPr>
        <w:tblStyle w:val="TableGrid"/>
        <w:tblW w:w="5000" w:type="pct"/>
        <w:tblLook w:val="04A0" w:firstRow="1" w:lastRow="0" w:firstColumn="1" w:lastColumn="0" w:noHBand="0" w:noVBand="1"/>
      </w:tblPr>
      <w:tblGrid>
        <w:gridCol w:w="562"/>
        <w:gridCol w:w="3345"/>
        <w:gridCol w:w="1705"/>
        <w:gridCol w:w="1705"/>
        <w:gridCol w:w="1705"/>
      </w:tblGrid>
      <w:tr w:rsidR="00AF25D2" w:rsidRPr="00AF25D2" w14:paraId="401E6FC0" w14:textId="77777777" w:rsidTr="00AF25D2">
        <w:tc>
          <w:tcPr>
            <w:tcW w:w="311" w:type="pct"/>
          </w:tcPr>
          <w:p w14:paraId="5256C8E5" w14:textId="4BE06324" w:rsidR="00AF25D2" w:rsidRPr="00AF25D2" w:rsidRDefault="00AF25D2" w:rsidP="00AF25D2">
            <w:pPr>
              <w:jc w:val="center"/>
              <w:rPr>
                <w:sz w:val="18"/>
                <w:szCs w:val="18"/>
                <w:lang w:val="en-US"/>
              </w:rPr>
            </w:pPr>
            <w:r w:rsidRPr="00AF25D2">
              <w:rPr>
                <w:sz w:val="18"/>
                <w:szCs w:val="18"/>
                <w:lang w:val="en-US"/>
              </w:rPr>
              <w:t>No</w:t>
            </w:r>
          </w:p>
        </w:tc>
        <w:tc>
          <w:tcPr>
            <w:tcW w:w="1854" w:type="pct"/>
          </w:tcPr>
          <w:p w14:paraId="6665E709" w14:textId="04ECC7A6" w:rsidR="00AF25D2" w:rsidRPr="00AF25D2" w:rsidRDefault="00AF25D2" w:rsidP="00AF25D2">
            <w:pPr>
              <w:jc w:val="center"/>
              <w:rPr>
                <w:sz w:val="18"/>
                <w:szCs w:val="18"/>
                <w:lang w:val="en-US"/>
              </w:rPr>
            </w:pPr>
            <w:r w:rsidRPr="00AF25D2">
              <w:rPr>
                <w:sz w:val="18"/>
                <w:szCs w:val="18"/>
                <w:lang w:val="en-US"/>
              </w:rPr>
              <w:t>Kegiatan/Komponen Biaya</w:t>
            </w:r>
          </w:p>
        </w:tc>
        <w:tc>
          <w:tcPr>
            <w:tcW w:w="945" w:type="pct"/>
          </w:tcPr>
          <w:p w14:paraId="6E5D290C" w14:textId="6FFEFCE7" w:rsidR="00AF25D2" w:rsidRPr="00AF25D2" w:rsidRDefault="00AF25D2" w:rsidP="00AF25D2">
            <w:pPr>
              <w:jc w:val="center"/>
              <w:rPr>
                <w:sz w:val="18"/>
                <w:szCs w:val="18"/>
                <w:lang w:val="en-US"/>
              </w:rPr>
            </w:pPr>
            <w:r>
              <w:rPr>
                <w:sz w:val="18"/>
                <w:szCs w:val="18"/>
                <w:lang w:val="en-US"/>
              </w:rPr>
              <w:t>Volume</w:t>
            </w:r>
          </w:p>
        </w:tc>
        <w:tc>
          <w:tcPr>
            <w:tcW w:w="945" w:type="pct"/>
          </w:tcPr>
          <w:p w14:paraId="06FC96F7" w14:textId="45A46905" w:rsidR="00AF25D2" w:rsidRPr="00AF25D2" w:rsidRDefault="00AF25D2" w:rsidP="00AF25D2">
            <w:pPr>
              <w:jc w:val="center"/>
              <w:rPr>
                <w:sz w:val="18"/>
                <w:szCs w:val="18"/>
                <w:lang w:val="en-US"/>
              </w:rPr>
            </w:pPr>
            <w:r>
              <w:rPr>
                <w:sz w:val="18"/>
                <w:szCs w:val="18"/>
                <w:lang w:val="en-US"/>
              </w:rPr>
              <w:t>Harga Satuan</w:t>
            </w:r>
          </w:p>
        </w:tc>
        <w:tc>
          <w:tcPr>
            <w:tcW w:w="945" w:type="pct"/>
          </w:tcPr>
          <w:p w14:paraId="233840E6" w14:textId="02C6F72F" w:rsidR="00AF25D2" w:rsidRPr="00AF25D2" w:rsidRDefault="00AF25D2" w:rsidP="00AF25D2">
            <w:pPr>
              <w:jc w:val="center"/>
              <w:rPr>
                <w:sz w:val="18"/>
                <w:szCs w:val="18"/>
                <w:lang w:val="en-US"/>
              </w:rPr>
            </w:pPr>
            <w:r>
              <w:rPr>
                <w:sz w:val="18"/>
                <w:szCs w:val="18"/>
                <w:lang w:val="en-US"/>
              </w:rPr>
              <w:t>Jumlah Biaya</w:t>
            </w:r>
          </w:p>
        </w:tc>
      </w:tr>
      <w:tr w:rsidR="00AF25D2" w:rsidRPr="00AF25D2" w14:paraId="6B0545D5" w14:textId="77777777" w:rsidTr="00AF25D2">
        <w:tc>
          <w:tcPr>
            <w:tcW w:w="311" w:type="pct"/>
          </w:tcPr>
          <w:p w14:paraId="6AB1FB6E" w14:textId="77777777" w:rsidR="00AF25D2" w:rsidRPr="00AF25D2" w:rsidRDefault="00AF25D2" w:rsidP="008F1FBC">
            <w:pPr>
              <w:jc w:val="both"/>
              <w:rPr>
                <w:sz w:val="18"/>
                <w:szCs w:val="18"/>
              </w:rPr>
            </w:pPr>
          </w:p>
        </w:tc>
        <w:tc>
          <w:tcPr>
            <w:tcW w:w="1854" w:type="pct"/>
          </w:tcPr>
          <w:p w14:paraId="49078D44" w14:textId="77777777" w:rsidR="00AF25D2" w:rsidRPr="00AF25D2" w:rsidRDefault="00AF25D2" w:rsidP="008F1FBC">
            <w:pPr>
              <w:jc w:val="both"/>
              <w:rPr>
                <w:sz w:val="18"/>
                <w:szCs w:val="18"/>
              </w:rPr>
            </w:pPr>
          </w:p>
        </w:tc>
        <w:tc>
          <w:tcPr>
            <w:tcW w:w="945" w:type="pct"/>
          </w:tcPr>
          <w:p w14:paraId="41C34F88" w14:textId="77777777" w:rsidR="00AF25D2" w:rsidRPr="00AF25D2" w:rsidRDefault="00AF25D2" w:rsidP="008F1FBC">
            <w:pPr>
              <w:jc w:val="both"/>
              <w:rPr>
                <w:sz w:val="18"/>
                <w:szCs w:val="18"/>
              </w:rPr>
            </w:pPr>
          </w:p>
        </w:tc>
        <w:tc>
          <w:tcPr>
            <w:tcW w:w="945" w:type="pct"/>
          </w:tcPr>
          <w:p w14:paraId="7CCEE879" w14:textId="77777777" w:rsidR="00AF25D2" w:rsidRPr="00AF25D2" w:rsidRDefault="00AF25D2" w:rsidP="008F1FBC">
            <w:pPr>
              <w:jc w:val="both"/>
              <w:rPr>
                <w:sz w:val="18"/>
                <w:szCs w:val="18"/>
              </w:rPr>
            </w:pPr>
          </w:p>
        </w:tc>
        <w:tc>
          <w:tcPr>
            <w:tcW w:w="945" w:type="pct"/>
          </w:tcPr>
          <w:p w14:paraId="28B96285" w14:textId="77777777" w:rsidR="00AF25D2" w:rsidRPr="00AF25D2" w:rsidRDefault="00AF25D2" w:rsidP="008F1FBC">
            <w:pPr>
              <w:jc w:val="both"/>
              <w:rPr>
                <w:sz w:val="18"/>
                <w:szCs w:val="18"/>
              </w:rPr>
            </w:pPr>
          </w:p>
        </w:tc>
      </w:tr>
      <w:tr w:rsidR="00AF25D2" w:rsidRPr="00AF25D2" w14:paraId="213E63C5" w14:textId="77777777" w:rsidTr="00AF25D2">
        <w:tc>
          <w:tcPr>
            <w:tcW w:w="311" w:type="pct"/>
          </w:tcPr>
          <w:p w14:paraId="4454DB17" w14:textId="77777777" w:rsidR="00AF25D2" w:rsidRPr="00AF25D2" w:rsidRDefault="00AF25D2" w:rsidP="008F1FBC">
            <w:pPr>
              <w:jc w:val="both"/>
              <w:rPr>
                <w:sz w:val="18"/>
                <w:szCs w:val="18"/>
              </w:rPr>
            </w:pPr>
          </w:p>
        </w:tc>
        <w:tc>
          <w:tcPr>
            <w:tcW w:w="1854" w:type="pct"/>
          </w:tcPr>
          <w:p w14:paraId="0665CB9D" w14:textId="77777777" w:rsidR="00AF25D2" w:rsidRPr="00AF25D2" w:rsidRDefault="00AF25D2" w:rsidP="008F1FBC">
            <w:pPr>
              <w:jc w:val="both"/>
              <w:rPr>
                <w:sz w:val="18"/>
                <w:szCs w:val="18"/>
              </w:rPr>
            </w:pPr>
          </w:p>
        </w:tc>
        <w:tc>
          <w:tcPr>
            <w:tcW w:w="945" w:type="pct"/>
          </w:tcPr>
          <w:p w14:paraId="0A40F9BD" w14:textId="77777777" w:rsidR="00AF25D2" w:rsidRPr="00AF25D2" w:rsidRDefault="00AF25D2" w:rsidP="008F1FBC">
            <w:pPr>
              <w:jc w:val="both"/>
              <w:rPr>
                <w:sz w:val="18"/>
                <w:szCs w:val="18"/>
              </w:rPr>
            </w:pPr>
          </w:p>
        </w:tc>
        <w:tc>
          <w:tcPr>
            <w:tcW w:w="945" w:type="pct"/>
          </w:tcPr>
          <w:p w14:paraId="79B987DF" w14:textId="77777777" w:rsidR="00AF25D2" w:rsidRPr="00AF25D2" w:rsidRDefault="00AF25D2" w:rsidP="008F1FBC">
            <w:pPr>
              <w:jc w:val="both"/>
              <w:rPr>
                <w:sz w:val="18"/>
                <w:szCs w:val="18"/>
              </w:rPr>
            </w:pPr>
          </w:p>
        </w:tc>
        <w:tc>
          <w:tcPr>
            <w:tcW w:w="945" w:type="pct"/>
          </w:tcPr>
          <w:p w14:paraId="5D9E6966" w14:textId="77777777" w:rsidR="00AF25D2" w:rsidRPr="00AF25D2" w:rsidRDefault="00AF25D2" w:rsidP="008F1FBC">
            <w:pPr>
              <w:jc w:val="both"/>
              <w:rPr>
                <w:sz w:val="18"/>
                <w:szCs w:val="18"/>
              </w:rPr>
            </w:pPr>
          </w:p>
        </w:tc>
      </w:tr>
      <w:tr w:rsidR="00AF25D2" w:rsidRPr="00AF25D2" w14:paraId="38BEA745" w14:textId="77777777" w:rsidTr="00AF25D2">
        <w:tc>
          <w:tcPr>
            <w:tcW w:w="311" w:type="pct"/>
          </w:tcPr>
          <w:p w14:paraId="71863DC0" w14:textId="77777777" w:rsidR="00AF25D2" w:rsidRPr="00AF25D2" w:rsidRDefault="00AF25D2" w:rsidP="008F1FBC">
            <w:pPr>
              <w:jc w:val="both"/>
              <w:rPr>
                <w:sz w:val="18"/>
                <w:szCs w:val="18"/>
              </w:rPr>
            </w:pPr>
          </w:p>
        </w:tc>
        <w:tc>
          <w:tcPr>
            <w:tcW w:w="1854" w:type="pct"/>
          </w:tcPr>
          <w:p w14:paraId="45FBF000" w14:textId="77777777" w:rsidR="00AF25D2" w:rsidRPr="00AF25D2" w:rsidRDefault="00AF25D2" w:rsidP="008F1FBC">
            <w:pPr>
              <w:jc w:val="both"/>
              <w:rPr>
                <w:sz w:val="18"/>
                <w:szCs w:val="18"/>
              </w:rPr>
            </w:pPr>
          </w:p>
        </w:tc>
        <w:tc>
          <w:tcPr>
            <w:tcW w:w="945" w:type="pct"/>
            <w:tcBorders>
              <w:bottom w:val="single" w:sz="4" w:space="0" w:color="auto"/>
            </w:tcBorders>
          </w:tcPr>
          <w:p w14:paraId="6D331693" w14:textId="77777777" w:rsidR="00AF25D2" w:rsidRPr="00AF25D2" w:rsidRDefault="00AF25D2" w:rsidP="008F1FBC">
            <w:pPr>
              <w:jc w:val="both"/>
              <w:rPr>
                <w:sz w:val="18"/>
                <w:szCs w:val="18"/>
              </w:rPr>
            </w:pPr>
          </w:p>
        </w:tc>
        <w:tc>
          <w:tcPr>
            <w:tcW w:w="945" w:type="pct"/>
            <w:tcBorders>
              <w:bottom w:val="single" w:sz="4" w:space="0" w:color="auto"/>
            </w:tcBorders>
          </w:tcPr>
          <w:p w14:paraId="5BF5F8CA" w14:textId="77777777" w:rsidR="00AF25D2" w:rsidRPr="00AF25D2" w:rsidRDefault="00AF25D2" w:rsidP="008F1FBC">
            <w:pPr>
              <w:jc w:val="both"/>
              <w:rPr>
                <w:sz w:val="18"/>
                <w:szCs w:val="18"/>
              </w:rPr>
            </w:pPr>
          </w:p>
        </w:tc>
        <w:tc>
          <w:tcPr>
            <w:tcW w:w="945" w:type="pct"/>
          </w:tcPr>
          <w:p w14:paraId="06565319" w14:textId="77777777" w:rsidR="00AF25D2" w:rsidRPr="00AF25D2" w:rsidRDefault="00AF25D2" w:rsidP="008F1FBC">
            <w:pPr>
              <w:jc w:val="both"/>
              <w:rPr>
                <w:sz w:val="18"/>
                <w:szCs w:val="18"/>
              </w:rPr>
            </w:pPr>
          </w:p>
        </w:tc>
      </w:tr>
      <w:tr w:rsidR="00AF25D2" w:rsidRPr="00AF25D2" w14:paraId="4B2F4672" w14:textId="77777777" w:rsidTr="00AF25D2">
        <w:tc>
          <w:tcPr>
            <w:tcW w:w="311" w:type="pct"/>
          </w:tcPr>
          <w:p w14:paraId="1FE2569F" w14:textId="77777777" w:rsidR="00AF25D2" w:rsidRPr="00AF25D2" w:rsidRDefault="00AF25D2" w:rsidP="008F1FBC">
            <w:pPr>
              <w:jc w:val="both"/>
              <w:rPr>
                <w:sz w:val="18"/>
                <w:szCs w:val="18"/>
              </w:rPr>
            </w:pPr>
          </w:p>
        </w:tc>
        <w:tc>
          <w:tcPr>
            <w:tcW w:w="1854" w:type="pct"/>
            <w:tcBorders>
              <w:right w:val="nil"/>
            </w:tcBorders>
          </w:tcPr>
          <w:p w14:paraId="4921CC21" w14:textId="37B21F01" w:rsidR="00AF25D2" w:rsidRPr="00AF25D2" w:rsidRDefault="00AF25D2" w:rsidP="008F1FBC">
            <w:pPr>
              <w:jc w:val="both"/>
              <w:rPr>
                <w:sz w:val="18"/>
                <w:szCs w:val="18"/>
                <w:lang w:val="en-US"/>
              </w:rPr>
            </w:pPr>
            <w:r>
              <w:rPr>
                <w:sz w:val="18"/>
                <w:szCs w:val="18"/>
                <w:lang w:val="en-US"/>
              </w:rPr>
              <w:t>Total Biaya</w:t>
            </w:r>
          </w:p>
        </w:tc>
        <w:tc>
          <w:tcPr>
            <w:tcW w:w="945" w:type="pct"/>
            <w:tcBorders>
              <w:left w:val="nil"/>
              <w:right w:val="nil"/>
            </w:tcBorders>
          </w:tcPr>
          <w:p w14:paraId="30A0FAEF" w14:textId="77777777" w:rsidR="00AF25D2" w:rsidRPr="00AF25D2" w:rsidRDefault="00AF25D2" w:rsidP="008F1FBC">
            <w:pPr>
              <w:jc w:val="both"/>
              <w:rPr>
                <w:sz w:val="18"/>
                <w:szCs w:val="18"/>
              </w:rPr>
            </w:pPr>
          </w:p>
        </w:tc>
        <w:tc>
          <w:tcPr>
            <w:tcW w:w="945" w:type="pct"/>
            <w:tcBorders>
              <w:left w:val="nil"/>
            </w:tcBorders>
          </w:tcPr>
          <w:p w14:paraId="2AC780B6" w14:textId="77777777" w:rsidR="00AF25D2" w:rsidRPr="00AF25D2" w:rsidRDefault="00AF25D2" w:rsidP="008F1FBC">
            <w:pPr>
              <w:jc w:val="both"/>
              <w:rPr>
                <w:sz w:val="18"/>
                <w:szCs w:val="18"/>
              </w:rPr>
            </w:pPr>
          </w:p>
        </w:tc>
        <w:tc>
          <w:tcPr>
            <w:tcW w:w="945" w:type="pct"/>
          </w:tcPr>
          <w:p w14:paraId="42A19072" w14:textId="77777777" w:rsidR="00AF25D2" w:rsidRPr="00AF25D2" w:rsidRDefault="00AF25D2" w:rsidP="008F1FBC">
            <w:pPr>
              <w:jc w:val="both"/>
              <w:rPr>
                <w:sz w:val="18"/>
                <w:szCs w:val="18"/>
              </w:rPr>
            </w:pPr>
          </w:p>
        </w:tc>
      </w:tr>
    </w:tbl>
    <w:p w14:paraId="1E61DF1E" w14:textId="3C295641" w:rsidR="00AF25D2" w:rsidRDefault="00AF25D2" w:rsidP="008F1FBC">
      <w:pPr>
        <w:jc w:val="both"/>
      </w:pPr>
    </w:p>
    <w:p w14:paraId="378756A0" w14:textId="77777777" w:rsidR="00022537" w:rsidRDefault="00022537" w:rsidP="00022537">
      <w:pPr>
        <w:jc w:val="both"/>
        <w:rPr>
          <w:b/>
        </w:rPr>
      </w:pPr>
      <w:r w:rsidRPr="005B7599">
        <w:rPr>
          <w:b/>
        </w:rPr>
        <w:t>Daftar Pustaka</w:t>
      </w:r>
    </w:p>
    <w:p w14:paraId="5E12FE7B" w14:textId="2C33D30A" w:rsidR="00022537" w:rsidRPr="00BF7500" w:rsidRDefault="00022537" w:rsidP="00022537">
      <w:pPr>
        <w:pBdr>
          <w:top w:val="single" w:sz="4" w:space="1" w:color="auto"/>
          <w:left w:val="single" w:sz="4" w:space="4" w:color="auto"/>
          <w:bottom w:val="single" w:sz="4" w:space="1" w:color="auto"/>
          <w:right w:val="single" w:sz="4" w:space="4" w:color="auto"/>
        </w:pBdr>
        <w:jc w:val="both"/>
      </w:pPr>
      <w:r>
        <w:t>Daftar pustaka disusun dan ditulis berdasarkan sistem nomor sesuai dengan urutan pengutipan. Hanya pustaka yang disitasi yang dicantumkan dalam Daftar Pustaka.</w:t>
      </w:r>
    </w:p>
    <w:p w14:paraId="19B9A408" w14:textId="77777777" w:rsidR="00022537" w:rsidRDefault="00022537" w:rsidP="00022537">
      <w:pPr>
        <w:jc w:val="both"/>
      </w:pPr>
    </w:p>
    <w:p w14:paraId="01D6773D" w14:textId="77777777" w:rsidR="00022537" w:rsidRPr="006C7D27" w:rsidRDefault="00022537" w:rsidP="00022537">
      <w:pPr>
        <w:tabs>
          <w:tab w:val="left" w:pos="284"/>
        </w:tabs>
        <w:ind w:right="101"/>
        <w:jc w:val="both"/>
        <w:rPr>
          <w:lang w:val="en-US"/>
        </w:rPr>
      </w:pPr>
      <w:r>
        <w:t>1.</w:t>
      </w:r>
      <w:r>
        <w:tab/>
        <w:t>.......................................................................................................................................................................</w:t>
      </w:r>
      <w:r>
        <w:rPr>
          <w:lang w:val="en-US"/>
        </w:rPr>
        <w:t>.....................</w:t>
      </w:r>
    </w:p>
    <w:p w14:paraId="1BA918B5" w14:textId="77777777" w:rsidR="00022537" w:rsidRPr="006C7D27" w:rsidRDefault="00022537" w:rsidP="00022537">
      <w:pPr>
        <w:tabs>
          <w:tab w:val="left" w:pos="284"/>
        </w:tabs>
        <w:ind w:right="101"/>
        <w:jc w:val="both"/>
        <w:rPr>
          <w:lang w:val="en-US"/>
        </w:rPr>
      </w:pPr>
      <w:r>
        <w:t>2.</w:t>
      </w:r>
      <w:r>
        <w:tab/>
        <w:t>.......................................................................................................................................................................</w:t>
      </w:r>
      <w:r>
        <w:rPr>
          <w:lang w:val="en-US"/>
        </w:rPr>
        <w:t>.....................</w:t>
      </w:r>
    </w:p>
    <w:p w14:paraId="41259E6A" w14:textId="77777777" w:rsidR="00022537" w:rsidRPr="006C7D27" w:rsidRDefault="00022537" w:rsidP="00022537">
      <w:pPr>
        <w:tabs>
          <w:tab w:val="left" w:pos="284"/>
        </w:tabs>
        <w:ind w:right="101"/>
        <w:jc w:val="both"/>
        <w:rPr>
          <w:lang w:val="en-US"/>
        </w:rPr>
      </w:pPr>
      <w:r>
        <w:t>3.</w:t>
      </w:r>
      <w:r>
        <w:tab/>
        <w:t>.......................................................................................................................................................................</w:t>
      </w:r>
      <w:r>
        <w:rPr>
          <w:lang w:val="en-US"/>
        </w:rPr>
        <w:t>.....................</w:t>
      </w:r>
    </w:p>
    <w:p w14:paraId="18DED468" w14:textId="77777777" w:rsidR="00022537" w:rsidRDefault="00022537" w:rsidP="008F1FBC">
      <w:pPr>
        <w:jc w:val="both"/>
      </w:pPr>
    </w:p>
    <w:p w14:paraId="7CC4A4A6" w14:textId="77777777" w:rsidR="00A04F80" w:rsidRPr="00A04F80" w:rsidRDefault="00A04F80" w:rsidP="00A04F80">
      <w:pPr>
        <w:jc w:val="both"/>
        <w:rPr>
          <w:b/>
        </w:rPr>
      </w:pPr>
      <w:r w:rsidRPr="00A04F80">
        <w:rPr>
          <w:b/>
        </w:rPr>
        <w:t>Lampiran</w:t>
      </w:r>
    </w:p>
    <w:p w14:paraId="1EED5E1B" w14:textId="77777777" w:rsidR="00A04F80" w:rsidRPr="00A04F80" w:rsidRDefault="00A04F80" w:rsidP="00A04F80">
      <w:pPr>
        <w:pBdr>
          <w:top w:val="single" w:sz="4" w:space="1" w:color="auto"/>
          <w:left w:val="single" w:sz="4" w:space="4" w:color="auto"/>
          <w:bottom w:val="single" w:sz="4" w:space="1" w:color="auto"/>
          <w:right w:val="single" w:sz="4" w:space="4" w:color="auto"/>
        </w:pBdr>
        <w:jc w:val="both"/>
      </w:pPr>
      <w:r w:rsidRPr="00A04F80">
        <w:t>Dapat ditambahkan Lampiran lainnya yang mendukung seperti bukti submit/pendanaan kompetisi nasional/internasional.</w:t>
      </w:r>
    </w:p>
    <w:p w14:paraId="52912795" w14:textId="77777777" w:rsidR="00760D1A" w:rsidRDefault="00760D1A" w:rsidP="005543DA">
      <w:pPr>
        <w:pStyle w:val="Heading2"/>
        <w:spacing w:after="240"/>
        <w:rPr>
          <w:rFonts w:ascii="Bookman Old Style" w:hAnsi="Bookman Old Style" w:cs="Times New Roman"/>
          <w:b w:val="0"/>
          <w:bCs w:val="0"/>
          <w:w w:val="115"/>
          <w:sz w:val="20"/>
          <w:szCs w:val="20"/>
          <w:lang w:val="en-US"/>
        </w:rPr>
      </w:pPr>
      <w:bookmarkStart w:id="0" w:name="_Toc123650448"/>
    </w:p>
    <w:p w14:paraId="44D1CCE3" w14:textId="75C3EFD5" w:rsidR="00BF1513" w:rsidRDefault="00760D1A" w:rsidP="0068570B">
      <w:pPr>
        <w:rPr>
          <w:rFonts w:ascii="Calibri"/>
          <w:b/>
          <w:sz w:val="32"/>
        </w:rPr>
      </w:pPr>
      <w:r>
        <w:rPr>
          <w:rFonts w:ascii="Bookman Old Style" w:hAnsi="Bookman Old Style" w:cs="Times New Roman"/>
          <w:b/>
          <w:bCs/>
          <w:w w:val="115"/>
          <w:sz w:val="20"/>
          <w:szCs w:val="20"/>
          <w:lang w:val="en-US"/>
        </w:rPr>
        <w:br w:type="page"/>
      </w:r>
      <w:bookmarkEnd w:id="0"/>
    </w:p>
    <w:p w14:paraId="33CAAE4B" w14:textId="77777777" w:rsidR="007250DD" w:rsidRPr="00222841" w:rsidRDefault="007250DD" w:rsidP="007250DD">
      <w:pPr>
        <w:jc w:val="both"/>
        <w:rPr>
          <w:b/>
        </w:rPr>
      </w:pPr>
      <w:r w:rsidRPr="00222841">
        <w:rPr>
          <w:b/>
        </w:rPr>
        <w:lastRenderedPageBreak/>
        <w:t>Halaman Sampul (Cover)</w:t>
      </w:r>
    </w:p>
    <w:p w14:paraId="018D3CE8" w14:textId="5128A94A" w:rsidR="007250DD" w:rsidRPr="00792F8A" w:rsidRDefault="007250DD" w:rsidP="007250DD">
      <w:pPr>
        <w:pStyle w:val="BodyText"/>
        <w:spacing w:line="259" w:lineRule="auto"/>
        <w:ind w:left="-141" w:right="-59"/>
        <w:rPr>
          <w:rFonts w:ascii="Times New Roman" w:hAnsi="Times New Roman" w:cs="Times New Roman"/>
          <w:sz w:val="24"/>
          <w:szCs w:val="24"/>
          <w:lang w:val="en-US"/>
        </w:rPr>
      </w:pPr>
      <w:r w:rsidRPr="007250DD">
        <w:rPr>
          <w:rFonts w:ascii="Times New Roman" w:hAnsi="Times New Roman" w:cs="Times New Roman"/>
          <w:noProof/>
          <w:sz w:val="24"/>
          <w:szCs w:val="24"/>
          <w:lang w:val="id-ID" w:eastAsia="id-ID"/>
        </w:rPr>
        <w:drawing>
          <wp:inline distT="0" distB="0" distL="0" distR="0" wp14:anchorId="3EE9EE6E" wp14:editId="2A6EFFA3">
            <wp:extent cx="5268060" cy="4191585"/>
            <wp:effectExtent l="19050" t="19050" r="27940" b="19050"/>
            <wp:docPr id="36" name="Picture 3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ompany name&#10;&#10;Description automatically generated"/>
                    <pic:cNvPicPr/>
                  </pic:nvPicPr>
                  <pic:blipFill>
                    <a:blip r:embed="rId9"/>
                    <a:stretch>
                      <a:fillRect/>
                    </a:stretch>
                  </pic:blipFill>
                  <pic:spPr>
                    <a:xfrm>
                      <a:off x="0" y="0"/>
                      <a:ext cx="5268060" cy="4191585"/>
                    </a:xfrm>
                    <a:prstGeom prst="rect">
                      <a:avLst/>
                    </a:prstGeom>
                    <a:ln>
                      <a:solidFill>
                        <a:schemeClr val="tx1"/>
                      </a:solidFill>
                    </a:ln>
                  </pic:spPr>
                </pic:pic>
              </a:graphicData>
            </a:graphic>
          </wp:inline>
        </w:drawing>
      </w:r>
    </w:p>
    <w:p w14:paraId="2266329A" w14:textId="77777777" w:rsidR="007250DD" w:rsidRDefault="007250DD" w:rsidP="007250DD">
      <w:pPr>
        <w:pStyle w:val="BodyText"/>
        <w:spacing w:line="259" w:lineRule="auto"/>
        <w:ind w:right="-59"/>
        <w:rPr>
          <w:rFonts w:ascii="Times New Roman" w:hAnsi="Times New Roman" w:cs="Times New Roman"/>
          <w:sz w:val="24"/>
          <w:szCs w:val="24"/>
        </w:rPr>
      </w:pPr>
    </w:p>
    <w:p w14:paraId="45AFF8C4" w14:textId="77777777" w:rsidR="007250DD" w:rsidRDefault="007250DD" w:rsidP="007250DD">
      <w:pPr>
        <w:pStyle w:val="BodyText"/>
        <w:spacing w:line="259" w:lineRule="auto"/>
        <w:ind w:right="-59"/>
        <w:rPr>
          <w:rFonts w:ascii="Times New Roman" w:hAnsi="Times New Roman" w:cs="Times New Roman"/>
          <w:sz w:val="24"/>
          <w:szCs w:val="24"/>
        </w:rPr>
      </w:pPr>
    </w:p>
    <w:p w14:paraId="0AE74CBD" w14:textId="77777777" w:rsidR="007250DD" w:rsidRDefault="007250DD" w:rsidP="007250DD">
      <w:pPr>
        <w:pStyle w:val="BodyText"/>
        <w:spacing w:line="259" w:lineRule="auto"/>
        <w:ind w:right="-59"/>
        <w:rPr>
          <w:rFonts w:ascii="Times New Roman" w:hAnsi="Times New Roman" w:cs="Times New Roman"/>
          <w:sz w:val="24"/>
          <w:szCs w:val="24"/>
        </w:rPr>
      </w:pPr>
    </w:p>
    <w:p w14:paraId="66779C11" w14:textId="77777777" w:rsidR="007250DD" w:rsidRDefault="007250DD" w:rsidP="007250DD">
      <w:pPr>
        <w:pStyle w:val="BodyText"/>
        <w:spacing w:line="259" w:lineRule="auto"/>
        <w:ind w:right="-59"/>
        <w:rPr>
          <w:rFonts w:ascii="Times New Roman" w:hAnsi="Times New Roman" w:cs="Times New Roman"/>
          <w:sz w:val="24"/>
          <w:szCs w:val="24"/>
        </w:rPr>
      </w:pPr>
    </w:p>
    <w:p w14:paraId="15AB14DD" w14:textId="77777777" w:rsidR="007250DD" w:rsidRDefault="007250DD" w:rsidP="007250DD">
      <w:pPr>
        <w:pStyle w:val="BodyText"/>
        <w:spacing w:line="259" w:lineRule="auto"/>
        <w:ind w:right="-59"/>
        <w:rPr>
          <w:rFonts w:ascii="Times New Roman" w:hAnsi="Times New Roman" w:cs="Times New Roman"/>
          <w:sz w:val="24"/>
          <w:szCs w:val="24"/>
        </w:rPr>
      </w:pPr>
    </w:p>
    <w:p w14:paraId="5F4C3036" w14:textId="77777777" w:rsidR="007250DD" w:rsidRDefault="007250DD" w:rsidP="007250DD">
      <w:pPr>
        <w:pStyle w:val="BodyText"/>
        <w:spacing w:line="259" w:lineRule="auto"/>
        <w:ind w:right="-59"/>
        <w:rPr>
          <w:rFonts w:ascii="Times New Roman" w:hAnsi="Times New Roman" w:cs="Times New Roman"/>
          <w:sz w:val="24"/>
          <w:szCs w:val="24"/>
        </w:rPr>
      </w:pPr>
    </w:p>
    <w:p w14:paraId="08E25DDD" w14:textId="77777777" w:rsidR="007250DD" w:rsidRDefault="007250DD" w:rsidP="007250DD">
      <w:pPr>
        <w:pStyle w:val="BodyText"/>
        <w:spacing w:line="259" w:lineRule="auto"/>
        <w:ind w:right="-59"/>
        <w:rPr>
          <w:rFonts w:ascii="Times New Roman" w:hAnsi="Times New Roman" w:cs="Times New Roman"/>
          <w:sz w:val="24"/>
          <w:szCs w:val="24"/>
        </w:rPr>
      </w:pPr>
    </w:p>
    <w:p w14:paraId="6F379D61" w14:textId="77777777" w:rsidR="007250DD" w:rsidRDefault="007250DD" w:rsidP="007250DD">
      <w:pPr>
        <w:pStyle w:val="BodyText"/>
        <w:spacing w:line="259" w:lineRule="auto"/>
        <w:ind w:right="-59"/>
        <w:rPr>
          <w:rFonts w:ascii="Times New Roman" w:hAnsi="Times New Roman" w:cs="Times New Roman"/>
          <w:sz w:val="24"/>
          <w:szCs w:val="24"/>
        </w:rPr>
      </w:pPr>
    </w:p>
    <w:p w14:paraId="439D97FC" w14:textId="77777777" w:rsidR="007250DD" w:rsidRDefault="007250DD" w:rsidP="007250DD">
      <w:pPr>
        <w:pStyle w:val="BodyText"/>
        <w:spacing w:line="259" w:lineRule="auto"/>
        <w:ind w:right="-59"/>
        <w:rPr>
          <w:rFonts w:ascii="Times New Roman" w:hAnsi="Times New Roman" w:cs="Times New Roman"/>
          <w:sz w:val="24"/>
          <w:szCs w:val="24"/>
        </w:rPr>
      </w:pPr>
    </w:p>
    <w:p w14:paraId="0FDC813B" w14:textId="77777777" w:rsidR="007250DD" w:rsidRDefault="007250DD" w:rsidP="007250DD">
      <w:pPr>
        <w:pStyle w:val="BodyText"/>
        <w:spacing w:line="259" w:lineRule="auto"/>
        <w:ind w:right="-59"/>
        <w:rPr>
          <w:rFonts w:ascii="Times New Roman" w:hAnsi="Times New Roman" w:cs="Times New Roman"/>
          <w:sz w:val="24"/>
          <w:szCs w:val="24"/>
        </w:rPr>
      </w:pPr>
    </w:p>
    <w:p w14:paraId="19567061" w14:textId="77777777" w:rsidR="007250DD" w:rsidRDefault="007250DD" w:rsidP="007250DD">
      <w:pPr>
        <w:pStyle w:val="BodyText"/>
        <w:spacing w:line="259" w:lineRule="auto"/>
        <w:ind w:right="-59"/>
        <w:rPr>
          <w:rFonts w:ascii="Times New Roman" w:hAnsi="Times New Roman" w:cs="Times New Roman"/>
          <w:sz w:val="24"/>
          <w:szCs w:val="24"/>
        </w:rPr>
      </w:pPr>
    </w:p>
    <w:p w14:paraId="2421F8B4" w14:textId="77777777" w:rsidR="007250DD" w:rsidRDefault="007250DD" w:rsidP="007250DD">
      <w:pPr>
        <w:pStyle w:val="BodyText"/>
        <w:spacing w:line="259" w:lineRule="auto"/>
        <w:ind w:right="-59"/>
        <w:rPr>
          <w:rFonts w:ascii="Times New Roman" w:hAnsi="Times New Roman" w:cs="Times New Roman"/>
          <w:sz w:val="24"/>
          <w:szCs w:val="24"/>
        </w:rPr>
      </w:pPr>
    </w:p>
    <w:p w14:paraId="464EE576" w14:textId="77777777" w:rsidR="007250DD" w:rsidRDefault="007250DD" w:rsidP="007250DD">
      <w:pPr>
        <w:pStyle w:val="BodyText"/>
        <w:spacing w:line="259" w:lineRule="auto"/>
        <w:ind w:right="-59"/>
        <w:rPr>
          <w:rFonts w:ascii="Times New Roman" w:hAnsi="Times New Roman" w:cs="Times New Roman"/>
          <w:sz w:val="24"/>
          <w:szCs w:val="24"/>
        </w:rPr>
      </w:pPr>
    </w:p>
    <w:p w14:paraId="5BC5B210" w14:textId="77777777" w:rsidR="007250DD" w:rsidRDefault="007250DD" w:rsidP="007250DD">
      <w:pPr>
        <w:pStyle w:val="BodyText"/>
        <w:spacing w:line="259" w:lineRule="auto"/>
        <w:ind w:right="-59"/>
        <w:rPr>
          <w:rFonts w:ascii="Times New Roman" w:hAnsi="Times New Roman" w:cs="Times New Roman"/>
          <w:sz w:val="24"/>
          <w:szCs w:val="24"/>
        </w:rPr>
      </w:pPr>
    </w:p>
    <w:p w14:paraId="4A4CF39E" w14:textId="77777777" w:rsidR="007250DD" w:rsidRDefault="007250DD" w:rsidP="007250DD">
      <w:pPr>
        <w:pStyle w:val="BodyText"/>
        <w:spacing w:line="259" w:lineRule="auto"/>
        <w:ind w:right="-59"/>
        <w:rPr>
          <w:rFonts w:ascii="Times New Roman" w:hAnsi="Times New Roman" w:cs="Times New Roman"/>
          <w:sz w:val="24"/>
          <w:szCs w:val="24"/>
        </w:rPr>
      </w:pPr>
    </w:p>
    <w:p w14:paraId="052ACC25" w14:textId="77777777" w:rsidR="007250DD" w:rsidRDefault="007250DD" w:rsidP="007250DD">
      <w:pPr>
        <w:pStyle w:val="BodyText"/>
        <w:spacing w:line="259" w:lineRule="auto"/>
        <w:ind w:right="-59"/>
        <w:rPr>
          <w:rFonts w:ascii="Times New Roman" w:hAnsi="Times New Roman" w:cs="Times New Roman"/>
          <w:sz w:val="24"/>
          <w:szCs w:val="24"/>
        </w:rPr>
      </w:pPr>
    </w:p>
    <w:p w14:paraId="55E64F74" w14:textId="77777777" w:rsidR="007250DD" w:rsidRDefault="007250DD" w:rsidP="007250DD">
      <w:pPr>
        <w:pStyle w:val="BodyText"/>
        <w:spacing w:line="259" w:lineRule="auto"/>
        <w:ind w:right="-59"/>
        <w:rPr>
          <w:rFonts w:ascii="Times New Roman" w:hAnsi="Times New Roman" w:cs="Times New Roman"/>
          <w:sz w:val="24"/>
          <w:szCs w:val="24"/>
        </w:rPr>
      </w:pPr>
    </w:p>
    <w:p w14:paraId="7F82EED4" w14:textId="77777777" w:rsidR="007250DD" w:rsidRDefault="007250DD" w:rsidP="007250DD">
      <w:pPr>
        <w:pStyle w:val="BodyText"/>
        <w:spacing w:line="259" w:lineRule="auto"/>
        <w:ind w:right="-59"/>
        <w:rPr>
          <w:rFonts w:ascii="Times New Roman" w:hAnsi="Times New Roman" w:cs="Times New Roman"/>
          <w:sz w:val="24"/>
          <w:szCs w:val="24"/>
        </w:rPr>
      </w:pPr>
    </w:p>
    <w:p w14:paraId="5D11251D" w14:textId="77777777" w:rsidR="007250DD" w:rsidRDefault="007250DD" w:rsidP="007250DD">
      <w:pPr>
        <w:pStyle w:val="BodyText"/>
        <w:spacing w:line="259" w:lineRule="auto"/>
        <w:ind w:right="-59"/>
        <w:rPr>
          <w:rFonts w:ascii="Times New Roman" w:hAnsi="Times New Roman" w:cs="Times New Roman"/>
          <w:sz w:val="24"/>
          <w:szCs w:val="24"/>
        </w:rPr>
      </w:pPr>
    </w:p>
    <w:p w14:paraId="30D31874" w14:textId="77777777" w:rsidR="00EA19C7" w:rsidRDefault="00EA19C7">
      <w:pPr>
        <w:rPr>
          <w:b/>
        </w:rPr>
      </w:pPr>
      <w:r>
        <w:rPr>
          <w:b/>
        </w:rPr>
        <w:br w:type="page"/>
      </w:r>
    </w:p>
    <w:p w14:paraId="75C9AB2A" w14:textId="3B93D159" w:rsidR="007250DD" w:rsidRPr="003C3560" w:rsidRDefault="007250DD" w:rsidP="007250DD">
      <w:pPr>
        <w:jc w:val="both"/>
        <w:rPr>
          <w:b/>
        </w:rPr>
      </w:pPr>
      <w:r w:rsidRPr="00222841">
        <w:rPr>
          <w:b/>
        </w:rPr>
        <w:lastRenderedPageBreak/>
        <w:t xml:space="preserve">Halaman </w:t>
      </w:r>
      <w:r>
        <w:rPr>
          <w:b/>
          <w:lang w:val="en-US"/>
        </w:rPr>
        <w:t>Pengesahan dan Identitas</w:t>
      </w:r>
    </w:p>
    <w:p w14:paraId="54B85E19" w14:textId="77777777" w:rsidR="007250DD" w:rsidRDefault="007250DD" w:rsidP="007250DD">
      <w:pPr>
        <w:spacing w:before="5" w:after="240"/>
        <w:ind w:right="-59"/>
        <w:jc w:val="center"/>
        <w:rPr>
          <w:rFonts w:asciiTheme="majorHAnsi" w:eastAsia="Times New Roman" w:hAnsiTheme="majorHAnsi" w:cs="Times New Roman"/>
          <w:b/>
          <w:bCs/>
          <w:sz w:val="20"/>
          <w:szCs w:val="20"/>
        </w:rPr>
      </w:pPr>
      <w:r>
        <w:rPr>
          <w:rFonts w:ascii="Times New Roman" w:eastAsia="Times New Roman" w:hAnsi="Times New Roman" w:cs="Times New Roman"/>
          <w:b/>
          <w:bCs/>
          <w:noProof/>
          <w:sz w:val="24"/>
          <w:szCs w:val="24"/>
          <w:lang w:val="id-ID" w:eastAsia="id-ID"/>
        </w:rPr>
        <mc:AlternateContent>
          <mc:Choice Requires="wps">
            <w:drawing>
              <wp:anchor distT="0" distB="0" distL="114300" distR="114300" simplePos="0" relativeHeight="251714560" behindDoc="0" locked="0" layoutInCell="1" allowOverlap="1" wp14:anchorId="5EE70391" wp14:editId="397E74AC">
                <wp:simplePos x="0" y="0"/>
                <wp:positionH relativeFrom="column">
                  <wp:posOffset>12700</wp:posOffset>
                </wp:positionH>
                <wp:positionV relativeFrom="paragraph">
                  <wp:posOffset>23495</wp:posOffset>
                </wp:positionV>
                <wp:extent cx="5735320" cy="5438775"/>
                <wp:effectExtent l="0" t="0" r="17780" b="28575"/>
                <wp:wrapNone/>
                <wp:docPr id="33" name="Rectangle 33"/>
                <wp:cNvGraphicFramePr/>
                <a:graphic xmlns:a="http://schemas.openxmlformats.org/drawingml/2006/main">
                  <a:graphicData uri="http://schemas.microsoft.com/office/word/2010/wordprocessingShape">
                    <wps:wsp>
                      <wps:cNvSpPr/>
                      <wps:spPr>
                        <a:xfrm>
                          <a:off x="0" y="0"/>
                          <a:ext cx="5735320" cy="54387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850FB26" id="Rectangle 33" o:spid="_x0000_s1026" style="position:absolute;margin-left:1pt;margin-top:1.85pt;width:451.6pt;height:428.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" filled="f" strokecolor="black [3213]" strokeweight=".25pt"/>
            </w:pict>
          </mc:Fallback>
        </mc:AlternateContent>
      </w:r>
    </w:p>
    <w:p w14:paraId="3FFEB807" w14:textId="40763EEF" w:rsidR="007250DD" w:rsidRPr="00A04F80" w:rsidRDefault="007250DD" w:rsidP="007250DD">
      <w:pPr>
        <w:spacing w:before="5" w:after="240"/>
        <w:ind w:right="-59"/>
        <w:jc w:val="center"/>
        <w:rPr>
          <w:rFonts w:asciiTheme="majorHAnsi" w:eastAsia="Times New Roman" w:hAnsiTheme="majorHAnsi" w:cs="Times New Roman"/>
          <w:b/>
          <w:bCs/>
          <w:sz w:val="20"/>
          <w:szCs w:val="20"/>
          <w:lang w:val="en-US"/>
        </w:rPr>
      </w:pPr>
      <w:r w:rsidRPr="003C3560">
        <w:rPr>
          <w:rFonts w:asciiTheme="majorHAnsi" w:eastAsia="Times New Roman" w:hAnsiTheme="majorHAnsi" w:cs="Times New Roman"/>
          <w:b/>
          <w:bCs/>
          <w:sz w:val="20"/>
          <w:szCs w:val="20"/>
        </w:rPr>
        <w:t>HALAMAN PENGESAHAN</w:t>
      </w:r>
      <w:r>
        <w:rPr>
          <w:rFonts w:asciiTheme="majorHAnsi" w:eastAsia="Times New Roman" w:hAnsiTheme="majorHAnsi" w:cs="Times New Roman"/>
          <w:b/>
          <w:bCs/>
          <w:sz w:val="20"/>
          <w:szCs w:val="20"/>
          <w:lang w:val="en-US"/>
        </w:rPr>
        <w:t xml:space="preserve"> PROPOSAL PENGABDIAN KEPADA MASYARAKAT</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5387"/>
      </w:tblGrid>
      <w:tr w:rsidR="007250DD" w:rsidRPr="003C3560" w14:paraId="5866838E" w14:textId="77777777" w:rsidTr="00DE27C6">
        <w:tc>
          <w:tcPr>
            <w:tcW w:w="3260" w:type="dxa"/>
            <w:vAlign w:val="center"/>
          </w:tcPr>
          <w:p w14:paraId="29E6C14E" w14:textId="77777777" w:rsidR="007250DD" w:rsidRPr="003C3560" w:rsidRDefault="007250DD">
            <w:pPr>
              <w:pStyle w:val="ListParagraph"/>
              <w:numPr>
                <w:ilvl w:val="0"/>
                <w:numId w:val="11"/>
              </w:numPr>
              <w:tabs>
                <w:tab w:val="left" w:pos="3686"/>
              </w:tabs>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Judul</w:t>
            </w:r>
          </w:p>
        </w:tc>
        <w:tc>
          <w:tcPr>
            <w:tcW w:w="5387" w:type="dxa"/>
            <w:vAlign w:val="center"/>
          </w:tcPr>
          <w:p w14:paraId="1492A23C"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6BFA5F3B" w14:textId="77777777" w:rsidTr="00DE27C6">
        <w:tc>
          <w:tcPr>
            <w:tcW w:w="3260" w:type="dxa"/>
            <w:vAlign w:val="center"/>
          </w:tcPr>
          <w:p w14:paraId="6FD1BB6B" w14:textId="77777777" w:rsidR="007250DD" w:rsidRPr="003C3560" w:rsidRDefault="007250DD">
            <w:pPr>
              <w:pStyle w:val="ListParagraph"/>
              <w:numPr>
                <w:ilvl w:val="0"/>
                <w:numId w:val="11"/>
              </w:numPr>
              <w:tabs>
                <w:tab w:val="left" w:pos="3686"/>
              </w:tabs>
              <w:spacing w:before="0"/>
              <w:ind w:left="317" w:hanging="317"/>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 xml:space="preserve">Bidang (sesuai roadmap Polmanbabel) </w:t>
            </w:r>
          </w:p>
        </w:tc>
        <w:tc>
          <w:tcPr>
            <w:tcW w:w="5387" w:type="dxa"/>
            <w:vAlign w:val="center"/>
          </w:tcPr>
          <w:p w14:paraId="5C0FFA18"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43A29265" w14:textId="77777777" w:rsidTr="00DE27C6">
        <w:tc>
          <w:tcPr>
            <w:tcW w:w="3260" w:type="dxa"/>
            <w:vAlign w:val="center"/>
          </w:tcPr>
          <w:p w14:paraId="7F244594" w14:textId="77777777" w:rsidR="007250DD" w:rsidRDefault="007250DD">
            <w:pPr>
              <w:pStyle w:val="ListParagraph"/>
              <w:numPr>
                <w:ilvl w:val="0"/>
                <w:numId w:val="11"/>
              </w:numPr>
              <w:tabs>
                <w:tab w:val="left" w:pos="3686"/>
              </w:tabs>
              <w:spacing w:before="0"/>
              <w:ind w:left="317" w:hanging="317"/>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Topik (sesuai roadmap Polmanbabel)</w:t>
            </w:r>
          </w:p>
        </w:tc>
        <w:tc>
          <w:tcPr>
            <w:tcW w:w="5387" w:type="dxa"/>
            <w:vAlign w:val="center"/>
          </w:tcPr>
          <w:p w14:paraId="2D8E3561" w14:textId="77777777" w:rsidR="007250DD"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5AAC2023" w14:textId="77777777" w:rsidTr="00DE27C6">
        <w:tc>
          <w:tcPr>
            <w:tcW w:w="3260" w:type="dxa"/>
            <w:vAlign w:val="center"/>
          </w:tcPr>
          <w:p w14:paraId="4ED70375" w14:textId="77777777" w:rsidR="007250DD" w:rsidRPr="003C3560" w:rsidRDefault="007250DD">
            <w:pPr>
              <w:pStyle w:val="ListParagraph"/>
              <w:numPr>
                <w:ilvl w:val="0"/>
                <w:numId w:val="11"/>
              </w:numPr>
              <w:spacing w:before="0"/>
              <w:ind w:left="317" w:hanging="317"/>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Ketua Tim</w:t>
            </w:r>
          </w:p>
        </w:tc>
        <w:tc>
          <w:tcPr>
            <w:tcW w:w="5387" w:type="dxa"/>
            <w:vAlign w:val="center"/>
          </w:tcPr>
          <w:p w14:paraId="29AC8662"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234829C0" w14:textId="77777777" w:rsidTr="00DE27C6">
        <w:tc>
          <w:tcPr>
            <w:tcW w:w="3260" w:type="dxa"/>
            <w:vAlign w:val="center"/>
          </w:tcPr>
          <w:p w14:paraId="1859C3F2" w14:textId="77777777" w:rsidR="007250DD" w:rsidRPr="003C3560" w:rsidRDefault="007250DD">
            <w:pPr>
              <w:pStyle w:val="ListParagraph"/>
              <w:numPr>
                <w:ilvl w:val="0"/>
                <w:numId w:val="2"/>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46BEDD9A"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472FD23F" w14:textId="77777777" w:rsidTr="00DE27C6">
        <w:tc>
          <w:tcPr>
            <w:tcW w:w="3260" w:type="dxa"/>
            <w:vAlign w:val="center"/>
          </w:tcPr>
          <w:p w14:paraId="22766532" w14:textId="77777777" w:rsidR="007250DD" w:rsidRPr="003C3560" w:rsidRDefault="007250DD">
            <w:pPr>
              <w:pStyle w:val="ListParagraph"/>
              <w:numPr>
                <w:ilvl w:val="0"/>
                <w:numId w:val="2"/>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Pr>
                <w:rFonts w:asciiTheme="majorHAnsi" w:eastAsia="Times New Roman" w:hAnsiTheme="majorHAnsi" w:cs="Times New Roman"/>
                <w:sz w:val="20"/>
                <w:szCs w:val="20"/>
                <w:lang w:val="en-US"/>
              </w:rPr>
              <w:t>/NP</w:t>
            </w:r>
          </w:p>
        </w:tc>
        <w:tc>
          <w:tcPr>
            <w:tcW w:w="5387" w:type="dxa"/>
            <w:vAlign w:val="center"/>
          </w:tcPr>
          <w:p w14:paraId="3314FCB7"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44B61700" w14:textId="77777777" w:rsidTr="00DE27C6">
        <w:tc>
          <w:tcPr>
            <w:tcW w:w="3260" w:type="dxa"/>
            <w:vAlign w:val="center"/>
          </w:tcPr>
          <w:p w14:paraId="10A18598" w14:textId="77777777" w:rsidR="007250DD" w:rsidRPr="003C3560" w:rsidRDefault="007250DD">
            <w:pPr>
              <w:pStyle w:val="ListParagraph"/>
              <w:numPr>
                <w:ilvl w:val="0"/>
                <w:numId w:val="2"/>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Link Sinta ID</w:t>
            </w:r>
          </w:p>
        </w:tc>
        <w:tc>
          <w:tcPr>
            <w:tcW w:w="5387" w:type="dxa"/>
            <w:vAlign w:val="center"/>
          </w:tcPr>
          <w:p w14:paraId="1F8ECF5E"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w:t>
            </w:r>
          </w:p>
        </w:tc>
      </w:tr>
      <w:tr w:rsidR="007250DD" w:rsidRPr="003C3560" w14:paraId="1BE6721A" w14:textId="77777777" w:rsidTr="00DE27C6">
        <w:tc>
          <w:tcPr>
            <w:tcW w:w="3260" w:type="dxa"/>
            <w:vAlign w:val="center"/>
          </w:tcPr>
          <w:p w14:paraId="189D2A47" w14:textId="77777777" w:rsidR="007250DD" w:rsidRPr="003C3560" w:rsidRDefault="007250DD">
            <w:pPr>
              <w:pStyle w:val="ListParagraph"/>
              <w:numPr>
                <w:ilvl w:val="0"/>
                <w:numId w:val="2"/>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606BA003"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3A82EA64" w14:textId="77777777" w:rsidTr="00DE27C6">
        <w:tc>
          <w:tcPr>
            <w:tcW w:w="3260" w:type="dxa"/>
            <w:vAlign w:val="center"/>
          </w:tcPr>
          <w:p w14:paraId="72B40F35" w14:textId="77777777" w:rsidR="007250DD" w:rsidRPr="003C3560" w:rsidRDefault="007250DD">
            <w:pPr>
              <w:pStyle w:val="ListParagraph"/>
              <w:numPr>
                <w:ilvl w:val="0"/>
                <w:numId w:val="1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Anggota (1)</w:t>
            </w:r>
          </w:p>
        </w:tc>
        <w:tc>
          <w:tcPr>
            <w:tcW w:w="5387" w:type="dxa"/>
            <w:vAlign w:val="center"/>
          </w:tcPr>
          <w:p w14:paraId="00B85433"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p>
        </w:tc>
      </w:tr>
      <w:tr w:rsidR="007250DD" w:rsidRPr="003C3560" w14:paraId="126342C4" w14:textId="77777777" w:rsidTr="00DE27C6">
        <w:tc>
          <w:tcPr>
            <w:tcW w:w="3260" w:type="dxa"/>
            <w:vAlign w:val="center"/>
          </w:tcPr>
          <w:p w14:paraId="4B66CB35" w14:textId="77777777" w:rsidR="007250DD" w:rsidRPr="003C3560" w:rsidRDefault="007250DD">
            <w:pPr>
              <w:pStyle w:val="ListParagraph"/>
              <w:numPr>
                <w:ilvl w:val="0"/>
                <w:numId w:val="3"/>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418E7D21"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13912975" w14:textId="77777777" w:rsidTr="00DE27C6">
        <w:tc>
          <w:tcPr>
            <w:tcW w:w="3260" w:type="dxa"/>
            <w:vAlign w:val="center"/>
          </w:tcPr>
          <w:p w14:paraId="050522A3" w14:textId="77777777" w:rsidR="007250DD" w:rsidRPr="003C3560" w:rsidRDefault="007250DD">
            <w:pPr>
              <w:pStyle w:val="ListParagraph"/>
              <w:numPr>
                <w:ilvl w:val="0"/>
                <w:numId w:val="3"/>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Pr>
                <w:rFonts w:asciiTheme="majorHAnsi" w:eastAsia="Times New Roman" w:hAnsiTheme="majorHAnsi" w:cs="Times New Roman"/>
                <w:sz w:val="20"/>
                <w:szCs w:val="20"/>
                <w:lang w:val="en-US"/>
              </w:rPr>
              <w:t>/NP</w:t>
            </w:r>
          </w:p>
        </w:tc>
        <w:tc>
          <w:tcPr>
            <w:tcW w:w="5387" w:type="dxa"/>
            <w:vAlign w:val="center"/>
          </w:tcPr>
          <w:p w14:paraId="310E7AFE"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61A70DAD" w14:textId="77777777" w:rsidTr="00DE27C6">
        <w:tc>
          <w:tcPr>
            <w:tcW w:w="3260" w:type="dxa"/>
            <w:vAlign w:val="center"/>
          </w:tcPr>
          <w:p w14:paraId="42F03669" w14:textId="77777777" w:rsidR="007250DD" w:rsidRPr="003C3560" w:rsidRDefault="007250DD">
            <w:pPr>
              <w:pStyle w:val="ListParagraph"/>
              <w:numPr>
                <w:ilvl w:val="0"/>
                <w:numId w:val="3"/>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146429DF"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35BB909E" w14:textId="77777777" w:rsidTr="00DE27C6">
        <w:tc>
          <w:tcPr>
            <w:tcW w:w="3260" w:type="dxa"/>
            <w:vAlign w:val="center"/>
          </w:tcPr>
          <w:p w14:paraId="60C4927E" w14:textId="77777777" w:rsidR="007250DD" w:rsidRPr="003C3560" w:rsidRDefault="007250DD">
            <w:pPr>
              <w:pStyle w:val="ListParagraph"/>
              <w:numPr>
                <w:ilvl w:val="0"/>
                <w:numId w:val="1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Anggota (2)</w:t>
            </w:r>
          </w:p>
        </w:tc>
        <w:tc>
          <w:tcPr>
            <w:tcW w:w="5387" w:type="dxa"/>
            <w:vAlign w:val="center"/>
          </w:tcPr>
          <w:p w14:paraId="7034D425"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p>
        </w:tc>
      </w:tr>
      <w:tr w:rsidR="007250DD" w:rsidRPr="003C3560" w14:paraId="36EF049C" w14:textId="77777777" w:rsidTr="00DE27C6">
        <w:tc>
          <w:tcPr>
            <w:tcW w:w="3260" w:type="dxa"/>
            <w:vAlign w:val="center"/>
          </w:tcPr>
          <w:p w14:paraId="77A7DCEE" w14:textId="77777777" w:rsidR="007250DD" w:rsidRPr="003C3560" w:rsidRDefault="007250DD">
            <w:pPr>
              <w:pStyle w:val="ListParagraph"/>
              <w:numPr>
                <w:ilvl w:val="0"/>
                <w:numId w:val="4"/>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ama Lengkap</w:t>
            </w:r>
          </w:p>
        </w:tc>
        <w:tc>
          <w:tcPr>
            <w:tcW w:w="5387" w:type="dxa"/>
            <w:vAlign w:val="center"/>
          </w:tcPr>
          <w:p w14:paraId="7DD38700"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217FEBAA" w14:textId="77777777" w:rsidTr="00DE27C6">
        <w:tc>
          <w:tcPr>
            <w:tcW w:w="3260" w:type="dxa"/>
            <w:vAlign w:val="center"/>
          </w:tcPr>
          <w:p w14:paraId="0A90A706" w14:textId="77777777" w:rsidR="007250DD" w:rsidRPr="003C3560" w:rsidRDefault="007250DD">
            <w:pPr>
              <w:pStyle w:val="ListParagraph"/>
              <w:numPr>
                <w:ilvl w:val="0"/>
                <w:numId w:val="4"/>
              </w:numPr>
              <w:spacing w:before="0"/>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NIDN/NIDK</w:t>
            </w:r>
            <w:r>
              <w:rPr>
                <w:rFonts w:asciiTheme="majorHAnsi" w:eastAsia="Times New Roman" w:hAnsiTheme="majorHAnsi" w:cs="Times New Roman"/>
                <w:sz w:val="20"/>
                <w:szCs w:val="20"/>
                <w:lang w:val="en-US"/>
              </w:rPr>
              <w:t>/NP</w:t>
            </w:r>
          </w:p>
        </w:tc>
        <w:tc>
          <w:tcPr>
            <w:tcW w:w="5387" w:type="dxa"/>
            <w:vAlign w:val="center"/>
          </w:tcPr>
          <w:p w14:paraId="6A643631"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7D8D95A2" w14:textId="77777777" w:rsidTr="00DE27C6">
        <w:tc>
          <w:tcPr>
            <w:tcW w:w="3260" w:type="dxa"/>
            <w:vAlign w:val="center"/>
          </w:tcPr>
          <w:p w14:paraId="4380A7E2" w14:textId="77777777" w:rsidR="007250DD" w:rsidRPr="003C3560" w:rsidRDefault="007250DD">
            <w:pPr>
              <w:pStyle w:val="ListParagraph"/>
              <w:numPr>
                <w:ilvl w:val="0"/>
                <w:numId w:val="4"/>
              </w:numPr>
              <w:spacing w:before="0"/>
              <w:contextualSpacing/>
              <w:rPr>
                <w:rFonts w:asciiTheme="majorHAnsi" w:eastAsia="Times New Roman" w:hAnsiTheme="majorHAnsi" w:cs="Times New Roman"/>
                <w:sz w:val="20"/>
                <w:szCs w:val="20"/>
                <w:lang w:val="en-US"/>
              </w:rPr>
            </w:pPr>
            <w:r>
              <w:rPr>
                <w:rFonts w:asciiTheme="majorHAnsi" w:eastAsia="Times New Roman" w:hAnsiTheme="majorHAnsi" w:cs="Times New Roman"/>
                <w:sz w:val="20"/>
                <w:szCs w:val="20"/>
                <w:lang w:val="en-US"/>
              </w:rPr>
              <w:t>Jurusan</w:t>
            </w:r>
          </w:p>
        </w:tc>
        <w:tc>
          <w:tcPr>
            <w:tcW w:w="5387" w:type="dxa"/>
            <w:vAlign w:val="center"/>
          </w:tcPr>
          <w:p w14:paraId="39B55BC0"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w:t>
            </w:r>
          </w:p>
        </w:tc>
      </w:tr>
      <w:tr w:rsidR="007250DD" w:rsidRPr="003C3560" w14:paraId="2A8B28E7" w14:textId="77777777" w:rsidTr="00DE27C6">
        <w:tc>
          <w:tcPr>
            <w:tcW w:w="3260" w:type="dxa"/>
            <w:vAlign w:val="center"/>
          </w:tcPr>
          <w:p w14:paraId="3BB27398" w14:textId="77777777" w:rsidR="007250DD" w:rsidRPr="003C3560" w:rsidRDefault="007250DD">
            <w:pPr>
              <w:pStyle w:val="ListParagraph"/>
              <w:numPr>
                <w:ilvl w:val="0"/>
                <w:numId w:val="1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Mahasiswa</w:t>
            </w:r>
          </w:p>
        </w:tc>
        <w:tc>
          <w:tcPr>
            <w:tcW w:w="5387" w:type="dxa"/>
            <w:vAlign w:val="center"/>
          </w:tcPr>
          <w:p w14:paraId="48095EEB"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w:t>
            </w:r>
          </w:p>
        </w:tc>
      </w:tr>
      <w:tr w:rsidR="007250DD" w:rsidRPr="003C3560" w14:paraId="3534AEBD" w14:textId="77777777" w:rsidTr="00DE27C6">
        <w:tc>
          <w:tcPr>
            <w:tcW w:w="3260" w:type="dxa"/>
            <w:vAlign w:val="center"/>
          </w:tcPr>
          <w:p w14:paraId="37ACDCFE" w14:textId="77777777" w:rsidR="007250DD" w:rsidRPr="003C3560" w:rsidRDefault="007250DD" w:rsidP="00DE27C6">
            <w:pPr>
              <w:ind w:left="317"/>
              <w:contextualSpacing/>
              <w:rPr>
                <w:rFonts w:asciiTheme="majorHAnsi" w:eastAsia="Times New Roman" w:hAnsiTheme="majorHAnsi" w:cs="Times New Roman"/>
                <w:sz w:val="20"/>
                <w:szCs w:val="20"/>
                <w:lang w:val="en-US"/>
              </w:rPr>
            </w:pPr>
          </w:p>
        </w:tc>
        <w:tc>
          <w:tcPr>
            <w:tcW w:w="5387" w:type="dxa"/>
            <w:vAlign w:val="center"/>
          </w:tcPr>
          <w:p w14:paraId="7DA6C327"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1. Nama.................. (NIM), Prodi ...</w:t>
            </w:r>
          </w:p>
          <w:p w14:paraId="0199A8EE"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2. Nama.................. (NIM), Prodi ...</w:t>
            </w:r>
          </w:p>
          <w:p w14:paraId="7EF26C61"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3. Nama.................. (NIM), Prodi ...</w:t>
            </w:r>
          </w:p>
        </w:tc>
      </w:tr>
      <w:tr w:rsidR="007250DD" w:rsidRPr="003C3560" w14:paraId="11A12489" w14:textId="77777777" w:rsidTr="00DE27C6">
        <w:tc>
          <w:tcPr>
            <w:tcW w:w="3260" w:type="dxa"/>
            <w:vAlign w:val="center"/>
          </w:tcPr>
          <w:p w14:paraId="41206473" w14:textId="77777777" w:rsidR="007250DD" w:rsidRPr="003C3560" w:rsidRDefault="007250DD">
            <w:pPr>
              <w:pStyle w:val="ListParagraph"/>
              <w:numPr>
                <w:ilvl w:val="0"/>
                <w:numId w:val="11"/>
              </w:numPr>
              <w:spacing w:before="0"/>
              <w:ind w:left="317" w:hanging="283"/>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Biaya</w:t>
            </w:r>
          </w:p>
        </w:tc>
        <w:tc>
          <w:tcPr>
            <w:tcW w:w="5387" w:type="dxa"/>
            <w:vAlign w:val="center"/>
          </w:tcPr>
          <w:p w14:paraId="12BA56D0" w14:textId="77777777" w:rsidR="007250DD" w:rsidRPr="003C3560" w:rsidRDefault="007250DD" w:rsidP="00DE27C6">
            <w:pPr>
              <w:tabs>
                <w:tab w:val="left" w:pos="3686"/>
              </w:tabs>
              <w:contextualSpacing/>
              <w:rPr>
                <w:rFonts w:asciiTheme="majorHAnsi" w:eastAsia="Times New Roman" w:hAnsiTheme="majorHAnsi" w:cs="Times New Roman"/>
                <w:sz w:val="20"/>
                <w:szCs w:val="20"/>
                <w:lang w:val="en-US"/>
              </w:rPr>
            </w:pPr>
            <w:r w:rsidRPr="003C3560">
              <w:rPr>
                <w:rFonts w:asciiTheme="majorHAnsi" w:eastAsia="Times New Roman" w:hAnsiTheme="majorHAnsi" w:cs="Times New Roman"/>
                <w:sz w:val="20"/>
                <w:szCs w:val="20"/>
                <w:lang w:val="en-US"/>
              </w:rPr>
              <w:t>: Rp.……………</w:t>
            </w:r>
          </w:p>
        </w:tc>
      </w:tr>
    </w:tbl>
    <w:p w14:paraId="6E034D5F" w14:textId="77777777" w:rsidR="007250DD" w:rsidRPr="003C3560" w:rsidRDefault="007250DD" w:rsidP="007250DD">
      <w:pPr>
        <w:tabs>
          <w:tab w:val="left" w:pos="3686"/>
        </w:tabs>
        <w:rPr>
          <w:rFonts w:asciiTheme="majorHAnsi" w:eastAsia="Times New Roman" w:hAnsiTheme="majorHAnsi" w:cs="Times New Roman"/>
          <w:sz w:val="20"/>
          <w:szCs w:val="20"/>
          <w:lang w:val="en-US"/>
        </w:rPr>
      </w:pPr>
    </w:p>
    <w:p w14:paraId="0FBC18CC" w14:textId="77777777" w:rsidR="007250DD" w:rsidRPr="003C3560" w:rsidRDefault="007250DD" w:rsidP="007250DD">
      <w:pPr>
        <w:jc w:val="both"/>
        <w:rPr>
          <w:rFonts w:asciiTheme="majorHAnsi" w:eastAsia="Times New Roman" w:hAnsiTheme="majorHAnsi" w:cs="Times New Roman"/>
          <w:sz w:val="20"/>
          <w:szCs w:val="20"/>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25"/>
        <w:gridCol w:w="2977"/>
        <w:gridCol w:w="3215"/>
      </w:tblGrid>
      <w:tr w:rsidR="007250DD" w14:paraId="24D49260" w14:textId="77777777" w:rsidTr="00DE27C6">
        <w:trPr>
          <w:jc w:val="right"/>
        </w:trPr>
        <w:tc>
          <w:tcPr>
            <w:tcW w:w="2405" w:type="dxa"/>
          </w:tcPr>
          <w:p w14:paraId="3E0FF126"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Menyetujui,</w:t>
            </w:r>
          </w:p>
          <w:p w14:paraId="04A30AA3"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Ketua Jurusan,</w:t>
            </w:r>
          </w:p>
          <w:p w14:paraId="7DDBBBCB" w14:textId="77777777" w:rsidR="007250DD" w:rsidRPr="003C3560" w:rsidRDefault="007250DD" w:rsidP="00DE27C6">
            <w:pPr>
              <w:rPr>
                <w:rFonts w:eastAsia="Times New Roman" w:cs="Times New Roman"/>
                <w:sz w:val="20"/>
                <w:szCs w:val="20"/>
                <w:lang w:val="en-US"/>
              </w:rPr>
            </w:pPr>
          </w:p>
          <w:p w14:paraId="71C05DDE"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ttd</w:t>
            </w:r>
          </w:p>
          <w:p w14:paraId="7BDE090D" w14:textId="77777777" w:rsidR="007250DD" w:rsidRPr="003C3560" w:rsidRDefault="007250DD" w:rsidP="00DE27C6">
            <w:pPr>
              <w:rPr>
                <w:rFonts w:eastAsia="Times New Roman" w:cs="Times New Roman"/>
                <w:sz w:val="20"/>
                <w:szCs w:val="20"/>
                <w:lang w:val="en-US"/>
              </w:rPr>
            </w:pPr>
          </w:p>
          <w:p w14:paraId="100E3E39"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Nama Lengkap</w:t>
            </w:r>
          </w:p>
          <w:p w14:paraId="0D75C5FC" w14:textId="77777777" w:rsidR="007250DD" w:rsidRPr="003C3560" w:rsidRDefault="007250DD" w:rsidP="00DE27C6">
            <w:pPr>
              <w:jc w:val="both"/>
              <w:rPr>
                <w:rFonts w:eastAsia="Times New Roman" w:cs="Times New Roman"/>
                <w:sz w:val="20"/>
                <w:szCs w:val="20"/>
                <w:lang w:val="en-US"/>
              </w:rPr>
            </w:pPr>
            <w:r w:rsidRPr="003C3560">
              <w:rPr>
                <w:rFonts w:eastAsia="Times New Roman" w:cs="Times New Roman"/>
                <w:sz w:val="20"/>
                <w:szCs w:val="20"/>
                <w:lang w:val="en-US"/>
              </w:rPr>
              <w:t>NIP/NIDN</w:t>
            </w:r>
          </w:p>
        </w:tc>
        <w:tc>
          <w:tcPr>
            <w:tcW w:w="425" w:type="dxa"/>
          </w:tcPr>
          <w:p w14:paraId="7A390DA4" w14:textId="77777777" w:rsidR="007250DD" w:rsidRPr="003C3560" w:rsidRDefault="007250DD" w:rsidP="00DE27C6">
            <w:pPr>
              <w:jc w:val="both"/>
              <w:rPr>
                <w:rFonts w:eastAsia="Times New Roman" w:cs="Times New Roman"/>
                <w:sz w:val="20"/>
                <w:szCs w:val="20"/>
                <w:lang w:val="en-US"/>
              </w:rPr>
            </w:pPr>
          </w:p>
        </w:tc>
        <w:tc>
          <w:tcPr>
            <w:tcW w:w="2977" w:type="dxa"/>
          </w:tcPr>
          <w:p w14:paraId="79CD3626"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Menyetujui,</w:t>
            </w:r>
          </w:p>
          <w:p w14:paraId="50A34D75" w14:textId="77777777" w:rsidR="007250DD" w:rsidRPr="003C3560" w:rsidRDefault="007250DD" w:rsidP="00DE27C6">
            <w:pPr>
              <w:rPr>
                <w:rFonts w:eastAsia="Times New Roman" w:cs="Times New Roman"/>
                <w:i/>
                <w:iCs/>
                <w:sz w:val="16"/>
                <w:szCs w:val="16"/>
                <w:lang w:val="en-US"/>
              </w:rPr>
            </w:pPr>
            <w:r w:rsidRPr="003C3560">
              <w:rPr>
                <w:rFonts w:eastAsia="Times New Roman" w:cs="Times New Roman"/>
                <w:sz w:val="20"/>
                <w:szCs w:val="20"/>
                <w:lang w:val="en-US"/>
              </w:rPr>
              <w:t xml:space="preserve">Ketua Jurusan </w:t>
            </w:r>
            <w:r w:rsidRPr="003C3560">
              <w:rPr>
                <w:rFonts w:eastAsia="Times New Roman" w:cs="Times New Roman"/>
                <w:i/>
                <w:iCs/>
                <w:sz w:val="16"/>
                <w:szCs w:val="16"/>
                <w:lang w:val="en-US"/>
              </w:rPr>
              <w:t>(jika lintas jurusan)</w:t>
            </w:r>
          </w:p>
          <w:p w14:paraId="23DF72DF" w14:textId="77777777" w:rsidR="007250DD" w:rsidRPr="003C3560" w:rsidRDefault="007250DD" w:rsidP="00DE27C6">
            <w:pPr>
              <w:rPr>
                <w:rFonts w:eastAsia="Times New Roman" w:cs="Times New Roman"/>
                <w:sz w:val="20"/>
                <w:szCs w:val="20"/>
                <w:lang w:val="en-US"/>
              </w:rPr>
            </w:pPr>
          </w:p>
          <w:p w14:paraId="4E46A808"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ttd</w:t>
            </w:r>
          </w:p>
          <w:p w14:paraId="07A91EA4" w14:textId="77777777" w:rsidR="007250DD" w:rsidRPr="003C3560" w:rsidRDefault="007250DD" w:rsidP="00DE27C6">
            <w:pPr>
              <w:rPr>
                <w:rFonts w:eastAsia="Times New Roman" w:cs="Times New Roman"/>
                <w:sz w:val="20"/>
                <w:szCs w:val="20"/>
                <w:lang w:val="en-US"/>
              </w:rPr>
            </w:pPr>
          </w:p>
          <w:p w14:paraId="7E0923FC"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Nama Lengkap</w:t>
            </w:r>
          </w:p>
          <w:p w14:paraId="3FB67368" w14:textId="77777777" w:rsidR="007250DD" w:rsidRPr="003C3560" w:rsidRDefault="007250DD" w:rsidP="00DE27C6">
            <w:pPr>
              <w:jc w:val="both"/>
              <w:rPr>
                <w:rFonts w:eastAsia="Times New Roman" w:cs="Times New Roman"/>
                <w:sz w:val="20"/>
                <w:szCs w:val="20"/>
                <w:lang w:val="en-US"/>
              </w:rPr>
            </w:pPr>
            <w:r w:rsidRPr="003C3560">
              <w:rPr>
                <w:rFonts w:eastAsia="Times New Roman" w:cs="Times New Roman"/>
                <w:sz w:val="20"/>
                <w:szCs w:val="20"/>
                <w:lang w:val="en-US"/>
              </w:rPr>
              <w:t>NIP/NIDN</w:t>
            </w:r>
          </w:p>
        </w:tc>
        <w:tc>
          <w:tcPr>
            <w:tcW w:w="3215" w:type="dxa"/>
          </w:tcPr>
          <w:p w14:paraId="5576362B"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Kota, tanggal-bulan-tahun</w:t>
            </w:r>
          </w:p>
          <w:p w14:paraId="33090436"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Ketua Tim,</w:t>
            </w:r>
          </w:p>
          <w:p w14:paraId="7BF3575E" w14:textId="77777777" w:rsidR="007250DD" w:rsidRPr="003C3560" w:rsidRDefault="007250DD" w:rsidP="00DE27C6">
            <w:pPr>
              <w:rPr>
                <w:rFonts w:eastAsia="Times New Roman" w:cs="Times New Roman"/>
                <w:sz w:val="20"/>
                <w:szCs w:val="20"/>
                <w:lang w:val="en-US"/>
              </w:rPr>
            </w:pPr>
          </w:p>
          <w:p w14:paraId="416BA37D"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ttd</w:t>
            </w:r>
          </w:p>
          <w:p w14:paraId="596BD371" w14:textId="77777777" w:rsidR="007250DD" w:rsidRPr="003C3560" w:rsidRDefault="007250DD" w:rsidP="00DE27C6">
            <w:pPr>
              <w:rPr>
                <w:rFonts w:eastAsia="Times New Roman" w:cs="Times New Roman"/>
                <w:sz w:val="20"/>
                <w:szCs w:val="20"/>
                <w:lang w:val="en-US"/>
              </w:rPr>
            </w:pPr>
          </w:p>
          <w:p w14:paraId="189B7882"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Nama Lengkap</w:t>
            </w:r>
          </w:p>
          <w:p w14:paraId="1F6AE0A1" w14:textId="77777777" w:rsidR="007250DD" w:rsidRPr="003C3560" w:rsidRDefault="007250DD" w:rsidP="00DE27C6">
            <w:pPr>
              <w:rPr>
                <w:rFonts w:eastAsia="Times New Roman" w:cs="Times New Roman"/>
                <w:sz w:val="20"/>
                <w:szCs w:val="20"/>
                <w:lang w:val="en-US"/>
              </w:rPr>
            </w:pPr>
            <w:r w:rsidRPr="003C3560">
              <w:rPr>
                <w:rFonts w:eastAsia="Times New Roman" w:cs="Times New Roman"/>
                <w:sz w:val="20"/>
                <w:szCs w:val="20"/>
                <w:lang w:val="en-US"/>
              </w:rPr>
              <w:t>NIP/NIDN</w:t>
            </w:r>
          </w:p>
          <w:p w14:paraId="62384C50" w14:textId="77777777" w:rsidR="007250DD" w:rsidRPr="003C3560" w:rsidRDefault="007250DD" w:rsidP="00DE27C6">
            <w:pPr>
              <w:jc w:val="both"/>
              <w:rPr>
                <w:rFonts w:eastAsia="Times New Roman" w:cs="Times New Roman"/>
                <w:sz w:val="20"/>
                <w:szCs w:val="20"/>
                <w:lang w:val="en-US"/>
              </w:rPr>
            </w:pPr>
          </w:p>
        </w:tc>
      </w:tr>
    </w:tbl>
    <w:p w14:paraId="0A002347" w14:textId="77777777" w:rsidR="007250DD" w:rsidRDefault="007250DD" w:rsidP="007250DD">
      <w:pPr>
        <w:jc w:val="both"/>
        <w:rPr>
          <w:rFonts w:eastAsia="Times New Roman" w:hAnsi="Times New Roman" w:cs="Times New Roman"/>
          <w:sz w:val="20"/>
          <w:szCs w:val="24"/>
        </w:rPr>
      </w:pPr>
    </w:p>
    <w:p w14:paraId="62BCD826" w14:textId="01BD0BE4" w:rsidR="007250DD" w:rsidRDefault="007250DD" w:rsidP="001C581B">
      <w:pPr>
        <w:pStyle w:val="BodyText"/>
        <w:ind w:right="-182"/>
        <w:rPr>
          <w:rFonts w:ascii="Times New Roman" w:hAnsi="Times New Roman" w:cs="Times New Roman"/>
          <w:b/>
          <w:w w:val="115"/>
          <w:sz w:val="24"/>
          <w:szCs w:val="24"/>
          <w:lang w:val="en-US"/>
        </w:rPr>
      </w:pPr>
    </w:p>
    <w:p w14:paraId="4C7DD463" w14:textId="1249BA67" w:rsidR="007250DD" w:rsidRDefault="007250DD" w:rsidP="001C581B">
      <w:pPr>
        <w:pStyle w:val="BodyText"/>
        <w:ind w:right="-182"/>
        <w:rPr>
          <w:rFonts w:ascii="Times New Roman" w:hAnsi="Times New Roman" w:cs="Times New Roman"/>
          <w:b/>
          <w:w w:val="115"/>
          <w:sz w:val="24"/>
          <w:szCs w:val="24"/>
          <w:lang w:val="en-US"/>
        </w:rPr>
      </w:pPr>
    </w:p>
    <w:p w14:paraId="3180C322" w14:textId="77777777" w:rsidR="007250DD" w:rsidRDefault="007250DD" w:rsidP="001C581B">
      <w:pPr>
        <w:pStyle w:val="BodyText"/>
        <w:ind w:right="-182"/>
        <w:rPr>
          <w:rFonts w:ascii="Times New Roman" w:hAnsi="Times New Roman" w:cs="Times New Roman"/>
          <w:b/>
          <w:w w:val="115"/>
          <w:sz w:val="24"/>
          <w:szCs w:val="24"/>
          <w:lang w:val="en-US"/>
        </w:rPr>
      </w:pPr>
    </w:p>
    <w:p w14:paraId="5A9A5477" w14:textId="77777777" w:rsidR="007250DD" w:rsidRDefault="007250DD" w:rsidP="00F52C4E">
      <w:pPr>
        <w:jc w:val="both"/>
        <w:rPr>
          <w:b/>
        </w:rPr>
      </w:pPr>
    </w:p>
    <w:p w14:paraId="46A07A32" w14:textId="77777777" w:rsidR="007250DD" w:rsidRDefault="007250DD" w:rsidP="00F52C4E">
      <w:pPr>
        <w:jc w:val="both"/>
        <w:rPr>
          <w:b/>
        </w:rPr>
      </w:pPr>
    </w:p>
    <w:p w14:paraId="6C2AE7AB" w14:textId="77777777" w:rsidR="007250DD" w:rsidRDefault="007250DD" w:rsidP="00F52C4E">
      <w:pPr>
        <w:jc w:val="both"/>
        <w:rPr>
          <w:b/>
        </w:rPr>
      </w:pPr>
    </w:p>
    <w:p w14:paraId="2594D27D" w14:textId="77777777" w:rsidR="007250DD" w:rsidRDefault="007250DD" w:rsidP="00F52C4E">
      <w:pPr>
        <w:jc w:val="both"/>
        <w:rPr>
          <w:b/>
        </w:rPr>
      </w:pPr>
    </w:p>
    <w:p w14:paraId="334B9A89" w14:textId="77777777" w:rsidR="007250DD" w:rsidRDefault="007250DD" w:rsidP="00F52C4E">
      <w:pPr>
        <w:jc w:val="both"/>
        <w:rPr>
          <w:b/>
        </w:rPr>
      </w:pPr>
    </w:p>
    <w:p w14:paraId="3F94F869" w14:textId="77777777" w:rsidR="007250DD" w:rsidRDefault="007250DD" w:rsidP="00F52C4E">
      <w:pPr>
        <w:jc w:val="both"/>
        <w:rPr>
          <w:b/>
        </w:rPr>
      </w:pPr>
    </w:p>
    <w:p w14:paraId="228AA52B" w14:textId="77777777" w:rsidR="007250DD" w:rsidRDefault="007250DD" w:rsidP="00F52C4E">
      <w:pPr>
        <w:jc w:val="both"/>
        <w:rPr>
          <w:b/>
        </w:rPr>
      </w:pPr>
    </w:p>
    <w:p w14:paraId="60E16FB7" w14:textId="77777777" w:rsidR="007250DD" w:rsidRDefault="007250DD" w:rsidP="00F52C4E">
      <w:pPr>
        <w:jc w:val="both"/>
        <w:rPr>
          <w:b/>
        </w:rPr>
      </w:pPr>
    </w:p>
    <w:p w14:paraId="454262C1" w14:textId="77777777" w:rsidR="007250DD" w:rsidRDefault="007250DD" w:rsidP="00F52C4E">
      <w:pPr>
        <w:jc w:val="both"/>
        <w:rPr>
          <w:b/>
        </w:rPr>
      </w:pPr>
    </w:p>
    <w:p w14:paraId="2BCA7FB2" w14:textId="77777777" w:rsidR="007250DD" w:rsidRDefault="007250DD" w:rsidP="00F52C4E">
      <w:pPr>
        <w:jc w:val="both"/>
        <w:rPr>
          <w:b/>
        </w:rPr>
      </w:pPr>
    </w:p>
    <w:p w14:paraId="7890D200" w14:textId="77777777" w:rsidR="007250DD" w:rsidRDefault="007250DD" w:rsidP="00F52C4E">
      <w:pPr>
        <w:jc w:val="both"/>
        <w:rPr>
          <w:b/>
        </w:rPr>
      </w:pPr>
    </w:p>
    <w:p w14:paraId="1BDDA90F" w14:textId="77777777" w:rsidR="007250DD" w:rsidRDefault="007250DD" w:rsidP="00F52C4E">
      <w:pPr>
        <w:jc w:val="both"/>
        <w:rPr>
          <w:b/>
        </w:rPr>
      </w:pPr>
    </w:p>
    <w:p w14:paraId="47ABF600" w14:textId="77777777" w:rsidR="007250DD" w:rsidRDefault="007250DD" w:rsidP="00F52C4E">
      <w:pPr>
        <w:jc w:val="both"/>
        <w:rPr>
          <w:b/>
        </w:rPr>
      </w:pPr>
    </w:p>
    <w:p w14:paraId="1EA609C5" w14:textId="3F0A5322" w:rsidR="00F52C4E" w:rsidRDefault="00F52C4E" w:rsidP="00F52C4E">
      <w:pPr>
        <w:jc w:val="both"/>
        <w:rPr>
          <w:b/>
        </w:rPr>
      </w:pPr>
      <w:r w:rsidRPr="005B7599">
        <w:rPr>
          <w:b/>
        </w:rPr>
        <w:lastRenderedPageBreak/>
        <w:t>RINGKASAN</w:t>
      </w:r>
    </w:p>
    <w:p w14:paraId="1BE5F6FF" w14:textId="77777777" w:rsidR="007250DD" w:rsidRDefault="007250DD" w:rsidP="007250DD">
      <w:pPr>
        <w:pBdr>
          <w:top w:val="single" w:sz="4" w:space="1" w:color="auto"/>
          <w:left w:val="single" w:sz="4" w:space="4" w:color="auto"/>
          <w:bottom w:val="single" w:sz="4" w:space="1" w:color="auto"/>
          <w:right w:val="single" w:sz="4" w:space="4" w:color="auto"/>
        </w:pBdr>
        <w:jc w:val="both"/>
      </w:pPr>
      <w:r w:rsidRPr="00F52C4E">
        <w:t>Ringkasan usulan maksimal 500 kata yang memuat permasalahan, solusi, dan target luaran yang akan dicapai sesuai dengan masing-masing skema pengabdian kepada masyarakat. Ringkasan juga memuat uraian secara cermat dan singkat rencana kegiatan yang diusulkan.</w:t>
      </w:r>
    </w:p>
    <w:p w14:paraId="0A240F61" w14:textId="77777777" w:rsidR="007250DD" w:rsidRPr="005B7599" w:rsidRDefault="007250DD" w:rsidP="00F52C4E">
      <w:pPr>
        <w:jc w:val="both"/>
        <w:rPr>
          <w:b/>
        </w:rPr>
      </w:pPr>
    </w:p>
    <w:p w14:paraId="5A492A5D" w14:textId="77777777" w:rsidR="00F52C4E" w:rsidRDefault="00F52C4E" w:rsidP="00F72E52">
      <w:pPr>
        <w:ind w:right="-324"/>
        <w:jc w:val="both"/>
      </w:pPr>
      <w:r>
        <w:t>[............................................................................................................................................................................................................................................................................................................................................................................................................................................................................................................................. dst]</w:t>
      </w:r>
    </w:p>
    <w:p w14:paraId="43EB178A" w14:textId="77777777" w:rsidR="00F52C4E" w:rsidRDefault="00F52C4E" w:rsidP="00F52C4E">
      <w:pPr>
        <w:jc w:val="both"/>
      </w:pPr>
    </w:p>
    <w:p w14:paraId="2CF2D63C" w14:textId="0089A931" w:rsidR="00F52C4E" w:rsidRDefault="00F52C4E" w:rsidP="00F52C4E">
      <w:pPr>
        <w:jc w:val="both"/>
        <w:rPr>
          <w:b/>
        </w:rPr>
      </w:pPr>
      <w:r w:rsidRPr="005B7599">
        <w:rPr>
          <w:b/>
        </w:rPr>
        <w:t>KATA KUNCI</w:t>
      </w:r>
    </w:p>
    <w:p w14:paraId="0825BA48" w14:textId="77777777" w:rsidR="007250DD" w:rsidRDefault="007250DD" w:rsidP="007250DD">
      <w:pPr>
        <w:pBdr>
          <w:top w:val="single" w:sz="4" w:space="1" w:color="auto"/>
          <w:left w:val="single" w:sz="4" w:space="4" w:color="auto"/>
          <w:bottom w:val="single" w:sz="4" w:space="1" w:color="auto"/>
          <w:right w:val="single" w:sz="4" w:space="4" w:color="auto"/>
        </w:pBdr>
        <w:jc w:val="both"/>
      </w:pPr>
      <w:r>
        <w:t>Kata kunci maksimal 5 kata</w:t>
      </w:r>
    </w:p>
    <w:p w14:paraId="6C1F45F6" w14:textId="77777777" w:rsidR="00F52C4E" w:rsidRDefault="00F52C4E" w:rsidP="00F52C4E">
      <w:pPr>
        <w:jc w:val="both"/>
      </w:pPr>
    </w:p>
    <w:p w14:paraId="06CBF012" w14:textId="77777777" w:rsidR="00F52C4E" w:rsidRDefault="00F52C4E" w:rsidP="00F52C4E">
      <w:pPr>
        <w:jc w:val="both"/>
      </w:pPr>
      <w:r>
        <w:t>[Kata_kunci_1; Kata_kunci_2; ........; dst]</w:t>
      </w:r>
    </w:p>
    <w:p w14:paraId="58C5A633" w14:textId="77777777" w:rsidR="00F52C4E" w:rsidRDefault="00F52C4E" w:rsidP="00F52C4E">
      <w:pPr>
        <w:jc w:val="both"/>
      </w:pPr>
    </w:p>
    <w:p w14:paraId="3185CD31" w14:textId="43C891AE" w:rsidR="00F52C4E" w:rsidRDefault="00F72E52" w:rsidP="00F52C4E">
      <w:pPr>
        <w:jc w:val="both"/>
        <w:rPr>
          <w:b/>
          <w:lang w:val="en-US"/>
        </w:rPr>
      </w:pPr>
      <w:r>
        <w:rPr>
          <w:b/>
          <w:lang w:val="en-US"/>
        </w:rPr>
        <w:t>PENDAHULUAN</w:t>
      </w:r>
    </w:p>
    <w:p w14:paraId="0A463E16" w14:textId="77777777" w:rsidR="007250DD" w:rsidRPr="007250DD" w:rsidRDefault="007250DD" w:rsidP="007250DD">
      <w:pPr>
        <w:pBdr>
          <w:top w:val="single" w:sz="4" w:space="1" w:color="auto"/>
          <w:left w:val="single" w:sz="4" w:space="4" w:color="auto"/>
          <w:bottom w:val="single" w:sz="4" w:space="1" w:color="auto"/>
          <w:right w:val="single" w:sz="4" w:space="4" w:color="auto"/>
        </w:pBdr>
        <w:jc w:val="both"/>
        <w:rPr>
          <w:lang w:val="en-US"/>
        </w:rPr>
      </w:pPr>
      <w:r w:rsidRPr="007250DD">
        <w:t>Bagian pendahuluan maksimum 2000 kata yang berisi uraian analisis situasi dan permasalahan</w:t>
      </w:r>
      <w:r>
        <w:rPr>
          <w:lang w:val="en-US"/>
        </w:rPr>
        <w:t>.</w:t>
      </w:r>
    </w:p>
    <w:p w14:paraId="4ADE620B" w14:textId="77777777" w:rsidR="00F52C4E" w:rsidRDefault="00F52C4E" w:rsidP="00F52C4E">
      <w:pPr>
        <w:jc w:val="both"/>
      </w:pPr>
    </w:p>
    <w:p w14:paraId="50642D3E" w14:textId="77777777" w:rsidR="00F52C4E" w:rsidRDefault="00F52C4E" w:rsidP="00F72E52">
      <w:pPr>
        <w:ind w:right="-324"/>
        <w:jc w:val="both"/>
      </w:pPr>
      <w:r>
        <w:t>[............................................................................................................................................................................................................................................................................................................................................................................................................................................................................................................................. dst]</w:t>
      </w:r>
    </w:p>
    <w:p w14:paraId="2E2876EC" w14:textId="77777777" w:rsidR="00F52C4E" w:rsidRDefault="00F52C4E" w:rsidP="00F52C4E">
      <w:pPr>
        <w:jc w:val="both"/>
      </w:pPr>
    </w:p>
    <w:p w14:paraId="6166F594" w14:textId="022A31BE" w:rsidR="00F52C4E" w:rsidRDefault="00F72E52" w:rsidP="00F52C4E">
      <w:pPr>
        <w:jc w:val="both"/>
        <w:rPr>
          <w:b/>
          <w:lang w:val="en-US"/>
        </w:rPr>
      </w:pPr>
      <w:r>
        <w:rPr>
          <w:b/>
          <w:lang w:val="en-US"/>
        </w:rPr>
        <w:t>SOLUSI PERMASALAHAN</w:t>
      </w:r>
    </w:p>
    <w:p w14:paraId="27C2FD66" w14:textId="69816DF4" w:rsidR="007250DD" w:rsidRDefault="007250DD" w:rsidP="007250DD">
      <w:pPr>
        <w:pBdr>
          <w:top w:val="single" w:sz="4" w:space="1" w:color="auto"/>
          <w:left w:val="single" w:sz="4" w:space="4" w:color="auto"/>
          <w:bottom w:val="single" w:sz="4" w:space="1" w:color="auto"/>
          <w:right w:val="single" w:sz="4" w:space="4" w:color="auto"/>
        </w:pBdr>
        <w:jc w:val="both"/>
        <w:rPr>
          <w:lang w:val="en-US"/>
        </w:rPr>
      </w:pPr>
      <w:bookmarkStart w:id="1" w:name="_Hlk124164365"/>
      <w:r w:rsidRPr="007250DD">
        <w:t>Bagian ini maksimum terdiri atas 1500 kata yang berisi uraian semua solusi yang ditawarkan untuk menyelesaikan permasalahan yang dihadapi secara sistematis</w:t>
      </w:r>
      <w:r w:rsidR="00861180">
        <w:rPr>
          <w:lang w:val="en-US"/>
        </w:rPr>
        <w:t>.</w:t>
      </w:r>
    </w:p>
    <w:p w14:paraId="3A34A6C7" w14:textId="6A27827B" w:rsidR="00861180" w:rsidRPr="00861180" w:rsidRDefault="00861180" w:rsidP="00861180">
      <w:pPr>
        <w:pBdr>
          <w:top w:val="single" w:sz="4" w:space="1" w:color="auto"/>
          <w:left w:val="single" w:sz="4" w:space="4" w:color="auto"/>
          <w:bottom w:val="single" w:sz="4" w:space="1" w:color="auto"/>
          <w:right w:val="single" w:sz="4" w:space="4" w:color="auto"/>
        </w:pBdr>
        <w:jc w:val="both"/>
        <w:rPr>
          <w:lang w:val="en-US"/>
        </w:rPr>
      </w:pPr>
      <w:r w:rsidRPr="00861180">
        <w:rPr>
          <w:lang w:val="en-US"/>
        </w:rPr>
        <w:t>Deskripsi lengkap bagian solusi permasalahan memuat hal-hal berikut.</w:t>
      </w:r>
    </w:p>
    <w:p w14:paraId="10EEE262" w14:textId="46601F32" w:rsidR="00861180" w:rsidRPr="00861180" w:rsidRDefault="00861180">
      <w:pPr>
        <w:pStyle w:val="ListParagraph"/>
        <w:numPr>
          <w:ilvl w:val="0"/>
          <w:numId w:val="13"/>
        </w:numPr>
        <w:pBdr>
          <w:top w:val="single" w:sz="4" w:space="1" w:color="auto"/>
          <w:left w:val="single" w:sz="4" w:space="4" w:color="auto"/>
          <w:bottom w:val="single" w:sz="4" w:space="1" w:color="auto"/>
          <w:right w:val="single" w:sz="4" w:space="4" w:color="auto"/>
        </w:pBdr>
        <w:spacing w:before="0"/>
        <w:jc w:val="both"/>
        <w:rPr>
          <w:lang w:val="en-US"/>
        </w:rPr>
      </w:pPr>
      <w:r w:rsidRPr="00861180">
        <w:rPr>
          <w:lang w:val="en-US"/>
        </w:rPr>
        <w:t xml:space="preserve">Tuliskan semua solusi yang ditawarkan untuk menyelesaikan permasalahan yang dihadapi mitra secara sistematis sesuai dengan prioritas permasalahan. Solusi harus terkait betul dengan permasalahan prioritas mitra. </w:t>
      </w:r>
    </w:p>
    <w:p w14:paraId="4C4EEC3A" w14:textId="52EB1B73" w:rsidR="00861180" w:rsidRPr="00861180" w:rsidRDefault="00861180">
      <w:pPr>
        <w:pStyle w:val="ListParagraph"/>
        <w:numPr>
          <w:ilvl w:val="0"/>
          <w:numId w:val="13"/>
        </w:numPr>
        <w:pBdr>
          <w:top w:val="single" w:sz="4" w:space="1" w:color="auto"/>
          <w:left w:val="single" w:sz="4" w:space="4" w:color="auto"/>
          <w:bottom w:val="single" w:sz="4" w:space="1" w:color="auto"/>
          <w:right w:val="single" w:sz="4" w:space="4" w:color="auto"/>
        </w:pBdr>
        <w:spacing w:before="0"/>
        <w:jc w:val="both"/>
        <w:rPr>
          <w:lang w:val="en-US"/>
        </w:rPr>
      </w:pPr>
      <w:r w:rsidRPr="00861180">
        <w:rPr>
          <w:lang w:val="en-US"/>
        </w:rPr>
        <w:t xml:space="preserve">Tuliskan jenis luaran yang </w:t>
      </w:r>
      <w:proofErr w:type="gramStart"/>
      <w:r w:rsidRPr="00861180">
        <w:rPr>
          <w:lang w:val="en-US"/>
        </w:rPr>
        <w:t>akan</w:t>
      </w:r>
      <w:proofErr w:type="gramEnd"/>
      <w:r w:rsidRPr="00861180">
        <w:rPr>
          <w:lang w:val="en-US"/>
        </w:rPr>
        <w:t xml:space="preserve"> dihasilkan dari masing-masing solusi tersebut. Setiap solusi mempunyai luaran tersendiri dan sedapat mungkin terukur atau dapat dikuantitatifkan.</w:t>
      </w:r>
    </w:p>
    <w:p w14:paraId="25642400" w14:textId="2088E944" w:rsidR="00861180" w:rsidRPr="00861180" w:rsidRDefault="00861180">
      <w:pPr>
        <w:pStyle w:val="ListParagraph"/>
        <w:numPr>
          <w:ilvl w:val="0"/>
          <w:numId w:val="13"/>
        </w:numPr>
        <w:pBdr>
          <w:top w:val="single" w:sz="4" w:space="1" w:color="auto"/>
          <w:left w:val="single" w:sz="4" w:space="4" w:color="auto"/>
          <w:bottom w:val="single" w:sz="4" w:space="1" w:color="auto"/>
          <w:right w:val="single" w:sz="4" w:space="4" w:color="auto"/>
        </w:pBdr>
        <w:spacing w:before="0"/>
        <w:jc w:val="both"/>
        <w:rPr>
          <w:lang w:val="en-US"/>
        </w:rPr>
      </w:pPr>
      <w:r w:rsidRPr="00861180">
        <w:rPr>
          <w:lang w:val="en-US"/>
        </w:rPr>
        <w:t xml:space="preserve">Uraikan hasil riset </w:t>
      </w:r>
      <w:proofErr w:type="gramStart"/>
      <w:r w:rsidRPr="00861180">
        <w:rPr>
          <w:lang w:val="en-US"/>
        </w:rPr>
        <w:t>tim</w:t>
      </w:r>
      <w:proofErr w:type="gramEnd"/>
      <w:r w:rsidRPr="00861180">
        <w:rPr>
          <w:lang w:val="en-US"/>
        </w:rPr>
        <w:t xml:space="preserve"> pengusul yang berkaitan dengan kegiatan yang akan dilaksanakan</w:t>
      </w:r>
      <w:r>
        <w:rPr>
          <w:lang w:val="en-US"/>
        </w:rPr>
        <w:t>.</w:t>
      </w:r>
    </w:p>
    <w:bookmarkEnd w:id="1"/>
    <w:p w14:paraId="69C12CAA" w14:textId="77777777" w:rsidR="00F52C4E" w:rsidRDefault="00F52C4E" w:rsidP="00F52C4E">
      <w:pPr>
        <w:jc w:val="both"/>
      </w:pPr>
    </w:p>
    <w:p w14:paraId="32DB75E3" w14:textId="77777777" w:rsidR="00F52C4E" w:rsidRDefault="00F52C4E" w:rsidP="00F72E52">
      <w:pPr>
        <w:ind w:right="-324"/>
        <w:jc w:val="both"/>
      </w:pPr>
      <w:r>
        <w:t>[............................................................................................................................................................................................................................................................................................................................................................................................................................................................................................................................. dst]</w:t>
      </w:r>
    </w:p>
    <w:p w14:paraId="2846502C" w14:textId="77777777" w:rsidR="00F52C4E" w:rsidRDefault="00F52C4E" w:rsidP="00F52C4E">
      <w:pPr>
        <w:jc w:val="both"/>
      </w:pPr>
    </w:p>
    <w:p w14:paraId="2C7E5F22" w14:textId="764121E5" w:rsidR="00F52C4E" w:rsidRDefault="00F52C4E" w:rsidP="00F52C4E">
      <w:pPr>
        <w:jc w:val="both"/>
        <w:rPr>
          <w:b/>
          <w:lang w:val="en-US"/>
        </w:rPr>
      </w:pPr>
      <w:r w:rsidRPr="005B7599">
        <w:rPr>
          <w:b/>
        </w:rPr>
        <w:t>METODE</w:t>
      </w:r>
      <w:r w:rsidR="007578DF">
        <w:rPr>
          <w:b/>
          <w:lang w:val="en-US"/>
        </w:rPr>
        <w:t xml:space="preserve"> PELAKSANAAN</w:t>
      </w:r>
    </w:p>
    <w:p w14:paraId="7CFD6698" w14:textId="65611310" w:rsidR="007250DD" w:rsidRDefault="007250DD" w:rsidP="007250DD">
      <w:pPr>
        <w:pBdr>
          <w:top w:val="single" w:sz="4" w:space="1" w:color="auto"/>
          <w:left w:val="single" w:sz="4" w:space="4" w:color="auto"/>
          <w:bottom w:val="single" w:sz="4" w:space="1" w:color="auto"/>
          <w:right w:val="single" w:sz="4" w:space="4" w:color="auto"/>
        </w:pBdr>
        <w:jc w:val="both"/>
        <w:rPr>
          <w:lang w:val="en-US"/>
        </w:rPr>
      </w:pPr>
      <w:r w:rsidRPr="007250DD">
        <w:t>Metode pelaksanaan maksimal terdiri atas 2000 kata yang menjelaskan tahapan atau langkah-langkah dalam melaksanakan solusi yang ditawarkan untuk mengatasi permasalahan mitra</w:t>
      </w:r>
      <w:r w:rsidR="00C73B10">
        <w:rPr>
          <w:lang w:val="en-US"/>
        </w:rPr>
        <w:t>.</w:t>
      </w:r>
    </w:p>
    <w:p w14:paraId="5825442C" w14:textId="5E0DA7CB" w:rsidR="00C73B10" w:rsidRPr="00C73B10" w:rsidRDefault="00C73B10" w:rsidP="007250DD">
      <w:pPr>
        <w:pBdr>
          <w:top w:val="single" w:sz="4" w:space="1" w:color="auto"/>
          <w:left w:val="single" w:sz="4" w:space="4" w:color="auto"/>
          <w:bottom w:val="single" w:sz="4" w:space="1" w:color="auto"/>
          <w:right w:val="single" w:sz="4" w:space="4" w:color="auto"/>
        </w:pBdr>
        <w:jc w:val="both"/>
        <w:rPr>
          <w:lang w:val="en-US"/>
        </w:rPr>
      </w:pPr>
      <w:r w:rsidRPr="00C73B10">
        <w:rPr>
          <w:lang w:val="en-US"/>
        </w:rPr>
        <w:t>Uraikan juga bagaimana partisipasi mitra dalam pelaksanaan program dan bagaimana evaluasi pelaksanaan program dan keberlanjutan program di lapangan setelah kegiatan selesai dilaksanakan.</w:t>
      </w:r>
    </w:p>
    <w:p w14:paraId="07146935" w14:textId="77777777" w:rsidR="00F52C4E" w:rsidRDefault="00F52C4E" w:rsidP="00F52C4E">
      <w:pPr>
        <w:jc w:val="both"/>
      </w:pPr>
    </w:p>
    <w:p w14:paraId="71FF7C1B" w14:textId="77777777" w:rsidR="00F52C4E" w:rsidRDefault="00F52C4E" w:rsidP="00470ABF">
      <w:pPr>
        <w:ind w:right="-324"/>
        <w:jc w:val="both"/>
      </w:pPr>
      <w:r>
        <w:t>[............................................................................................................................................................................................................................................................................................................................................................................................................................................................................................................................. dst]</w:t>
      </w:r>
    </w:p>
    <w:p w14:paraId="71490593" w14:textId="62D3C95B" w:rsidR="00F52C4E" w:rsidRDefault="00F52C4E" w:rsidP="00F52C4E">
      <w:pPr>
        <w:jc w:val="both"/>
      </w:pPr>
    </w:p>
    <w:p w14:paraId="049FE150" w14:textId="77777777" w:rsidR="00EA19C7" w:rsidRDefault="00EA19C7">
      <w:pPr>
        <w:rPr>
          <w:b/>
        </w:rPr>
      </w:pPr>
      <w:r>
        <w:rPr>
          <w:b/>
        </w:rPr>
        <w:br w:type="page"/>
      </w:r>
    </w:p>
    <w:p w14:paraId="7B97C712" w14:textId="2D5DDACE" w:rsidR="007250DD" w:rsidRPr="007250DD" w:rsidRDefault="007250DD" w:rsidP="007250DD">
      <w:pPr>
        <w:jc w:val="both"/>
        <w:rPr>
          <w:b/>
        </w:rPr>
      </w:pPr>
      <w:r w:rsidRPr="007250DD">
        <w:rPr>
          <w:b/>
        </w:rPr>
        <w:lastRenderedPageBreak/>
        <w:t>LUARAN DAN TARGET CAPAIAN</w:t>
      </w:r>
    </w:p>
    <w:p w14:paraId="71E08335" w14:textId="08BD0071" w:rsidR="007250DD" w:rsidRDefault="007250DD" w:rsidP="007250DD">
      <w:pPr>
        <w:pBdr>
          <w:top w:val="single" w:sz="4" w:space="1" w:color="auto"/>
          <w:left w:val="single" w:sz="4" w:space="4" w:color="auto"/>
          <w:bottom w:val="single" w:sz="4" w:space="1" w:color="auto"/>
          <w:right w:val="single" w:sz="4" w:space="4" w:color="auto"/>
        </w:pBdr>
        <w:jc w:val="both"/>
      </w:pPr>
      <w:r>
        <w:t>Pada bagian ini, pengusul wajib mengisi luaran, tahun capaian, dan status pencapaiannya. Sama halnya seperti pada luaran penelitian, luaran publikasi pengabdian kepada masyarakat yang berupa artikel diwajibkan menyebutkan nama jurnal yang dituju dan untuk luaran berupa buku harus mencantumkan nama penerbit yang dituju</w:t>
      </w:r>
    </w:p>
    <w:p w14:paraId="716D05A1" w14:textId="7E7DE553" w:rsidR="007250DD" w:rsidRDefault="007250DD" w:rsidP="00F52C4E">
      <w:pPr>
        <w:jc w:val="both"/>
      </w:pPr>
    </w:p>
    <w:p w14:paraId="4A0E16D8" w14:textId="77777777" w:rsidR="007250DD" w:rsidRDefault="007250DD" w:rsidP="007250DD">
      <w:pPr>
        <w:ind w:right="-324"/>
        <w:jc w:val="both"/>
      </w:pPr>
      <w:r>
        <w:t>[............................................................................................................................................................................................................................................................................................................................................................................................................................................................................................................................. dst]</w:t>
      </w:r>
    </w:p>
    <w:p w14:paraId="3ED39A76" w14:textId="56D97DB4" w:rsidR="007250DD" w:rsidRDefault="007250DD" w:rsidP="00F52C4E">
      <w:pPr>
        <w:jc w:val="both"/>
      </w:pPr>
    </w:p>
    <w:p w14:paraId="1967DCA7" w14:textId="267F423C" w:rsidR="00F52C4E" w:rsidRDefault="00F52C4E" w:rsidP="00F52C4E">
      <w:pPr>
        <w:jc w:val="both"/>
        <w:rPr>
          <w:b/>
        </w:rPr>
      </w:pPr>
      <w:r w:rsidRPr="005B7599">
        <w:rPr>
          <w:b/>
        </w:rPr>
        <w:t>JADWAL</w:t>
      </w:r>
      <w:r w:rsidR="00470ABF" w:rsidRPr="00470ABF">
        <w:t xml:space="preserve"> </w:t>
      </w:r>
      <w:r w:rsidR="00470ABF" w:rsidRPr="00470ABF">
        <w:rPr>
          <w:b/>
        </w:rPr>
        <w:t>PENGABDIAN KEPADA MASYARAKAT</w:t>
      </w:r>
    </w:p>
    <w:p w14:paraId="7B1CC066" w14:textId="6740AE6F" w:rsidR="007250DD" w:rsidRPr="007250DD" w:rsidRDefault="007250DD" w:rsidP="007250DD">
      <w:pPr>
        <w:pBdr>
          <w:top w:val="single" w:sz="4" w:space="1" w:color="auto"/>
          <w:left w:val="single" w:sz="4" w:space="4" w:color="auto"/>
          <w:bottom w:val="single" w:sz="4" w:space="1" w:color="auto"/>
          <w:right w:val="single" w:sz="4" w:space="4" w:color="auto"/>
        </w:pBdr>
        <w:jc w:val="both"/>
      </w:pPr>
      <w:r w:rsidRPr="007250DD">
        <w:t>Jadwal pelaksanaan dibuat dengan tahapan yang jelas untuk maksimum 1(satu) tahun</w:t>
      </w:r>
    </w:p>
    <w:p w14:paraId="58CA438A" w14:textId="77777777" w:rsidR="00470ABF" w:rsidRDefault="00470ABF" w:rsidP="00F52C4E">
      <w:pPr>
        <w:jc w:val="both"/>
        <w:rPr>
          <w:b/>
        </w:rPr>
      </w:pPr>
    </w:p>
    <w:tbl>
      <w:tblPr>
        <w:tblStyle w:val="TableGrid"/>
        <w:tblW w:w="9347" w:type="dxa"/>
        <w:tblInd w:w="108" w:type="dxa"/>
        <w:tblLook w:val="04A0" w:firstRow="1" w:lastRow="0" w:firstColumn="1" w:lastColumn="0" w:noHBand="0" w:noVBand="1"/>
      </w:tblPr>
      <w:tblGrid>
        <w:gridCol w:w="561"/>
        <w:gridCol w:w="3828"/>
        <w:gridCol w:w="414"/>
        <w:gridCol w:w="608"/>
        <w:gridCol w:w="384"/>
        <w:gridCol w:w="384"/>
        <w:gridCol w:w="384"/>
        <w:gridCol w:w="384"/>
        <w:gridCol w:w="384"/>
        <w:gridCol w:w="384"/>
        <w:gridCol w:w="384"/>
        <w:gridCol w:w="416"/>
        <w:gridCol w:w="416"/>
        <w:gridCol w:w="416"/>
      </w:tblGrid>
      <w:tr w:rsidR="00F52C4E" w:rsidRPr="00FB3AD3" w14:paraId="76EE55CC" w14:textId="77777777" w:rsidTr="00470ABF">
        <w:trPr>
          <w:trHeight w:val="247"/>
        </w:trPr>
        <w:tc>
          <w:tcPr>
            <w:tcW w:w="561" w:type="dxa"/>
            <w:vMerge w:val="restart"/>
            <w:vAlign w:val="center"/>
          </w:tcPr>
          <w:p w14:paraId="061E44D2" w14:textId="77777777" w:rsidR="00F52C4E" w:rsidRPr="00FB3AD3" w:rsidRDefault="00F52C4E" w:rsidP="00CB1D67">
            <w:pPr>
              <w:jc w:val="center"/>
              <w:rPr>
                <w:sz w:val="18"/>
                <w:szCs w:val="18"/>
              </w:rPr>
            </w:pPr>
            <w:r w:rsidRPr="00FB3AD3">
              <w:rPr>
                <w:sz w:val="18"/>
                <w:szCs w:val="18"/>
              </w:rPr>
              <w:t>No</w:t>
            </w:r>
          </w:p>
        </w:tc>
        <w:tc>
          <w:tcPr>
            <w:tcW w:w="3828" w:type="dxa"/>
            <w:vMerge w:val="restart"/>
            <w:vAlign w:val="center"/>
          </w:tcPr>
          <w:p w14:paraId="5242EAB4" w14:textId="77777777" w:rsidR="00F52C4E" w:rsidRPr="00FB3AD3" w:rsidRDefault="00F52C4E" w:rsidP="00CB1D67">
            <w:pPr>
              <w:jc w:val="center"/>
              <w:rPr>
                <w:sz w:val="18"/>
                <w:szCs w:val="18"/>
              </w:rPr>
            </w:pPr>
            <w:r>
              <w:rPr>
                <w:sz w:val="18"/>
                <w:szCs w:val="18"/>
              </w:rPr>
              <w:t>Nama Kegiatan</w:t>
            </w:r>
          </w:p>
        </w:tc>
        <w:tc>
          <w:tcPr>
            <w:tcW w:w="4958" w:type="dxa"/>
            <w:gridSpan w:val="12"/>
            <w:vAlign w:val="center"/>
          </w:tcPr>
          <w:p w14:paraId="6C32E0FE" w14:textId="77777777" w:rsidR="00F52C4E" w:rsidRPr="00FB3AD3" w:rsidRDefault="00F52C4E" w:rsidP="00CB1D67">
            <w:pPr>
              <w:jc w:val="center"/>
              <w:rPr>
                <w:sz w:val="18"/>
                <w:szCs w:val="18"/>
              </w:rPr>
            </w:pPr>
            <w:r>
              <w:rPr>
                <w:sz w:val="18"/>
                <w:szCs w:val="18"/>
              </w:rPr>
              <w:t>Bulan</w:t>
            </w:r>
          </w:p>
        </w:tc>
      </w:tr>
      <w:tr w:rsidR="00F52C4E" w:rsidRPr="00FB3AD3" w14:paraId="29777B56" w14:textId="77777777" w:rsidTr="00470ABF">
        <w:trPr>
          <w:trHeight w:val="247"/>
        </w:trPr>
        <w:tc>
          <w:tcPr>
            <w:tcW w:w="561" w:type="dxa"/>
            <w:vMerge/>
            <w:vAlign w:val="center"/>
          </w:tcPr>
          <w:p w14:paraId="305E781C" w14:textId="77777777" w:rsidR="00F52C4E" w:rsidRPr="00FB3AD3" w:rsidRDefault="00F52C4E" w:rsidP="00CB1D67">
            <w:pPr>
              <w:jc w:val="center"/>
              <w:rPr>
                <w:sz w:val="18"/>
                <w:szCs w:val="18"/>
              </w:rPr>
            </w:pPr>
          </w:p>
        </w:tc>
        <w:tc>
          <w:tcPr>
            <w:tcW w:w="3828" w:type="dxa"/>
            <w:vMerge/>
          </w:tcPr>
          <w:p w14:paraId="33328D89" w14:textId="77777777" w:rsidR="00F52C4E" w:rsidRPr="00FB3AD3" w:rsidRDefault="00F52C4E" w:rsidP="00CB1D67">
            <w:pPr>
              <w:jc w:val="both"/>
              <w:rPr>
                <w:sz w:val="18"/>
                <w:szCs w:val="18"/>
              </w:rPr>
            </w:pPr>
          </w:p>
        </w:tc>
        <w:tc>
          <w:tcPr>
            <w:tcW w:w="414" w:type="dxa"/>
          </w:tcPr>
          <w:p w14:paraId="356C7F8F" w14:textId="77777777" w:rsidR="00F52C4E" w:rsidRPr="00FB3AD3" w:rsidRDefault="00F52C4E" w:rsidP="00CB1D67">
            <w:pPr>
              <w:jc w:val="both"/>
              <w:rPr>
                <w:sz w:val="18"/>
                <w:szCs w:val="18"/>
              </w:rPr>
            </w:pPr>
            <w:r w:rsidRPr="00FB3AD3">
              <w:rPr>
                <w:sz w:val="18"/>
                <w:szCs w:val="18"/>
              </w:rPr>
              <w:t>1</w:t>
            </w:r>
          </w:p>
        </w:tc>
        <w:tc>
          <w:tcPr>
            <w:tcW w:w="608" w:type="dxa"/>
          </w:tcPr>
          <w:p w14:paraId="1E667308" w14:textId="77777777" w:rsidR="00F52C4E" w:rsidRPr="00FB3AD3" w:rsidRDefault="00F52C4E" w:rsidP="00CB1D67">
            <w:pPr>
              <w:jc w:val="both"/>
              <w:rPr>
                <w:sz w:val="18"/>
                <w:szCs w:val="18"/>
              </w:rPr>
            </w:pPr>
            <w:r w:rsidRPr="00FB3AD3">
              <w:rPr>
                <w:sz w:val="18"/>
                <w:szCs w:val="18"/>
              </w:rPr>
              <w:t>2</w:t>
            </w:r>
          </w:p>
        </w:tc>
        <w:tc>
          <w:tcPr>
            <w:tcW w:w="384" w:type="dxa"/>
          </w:tcPr>
          <w:p w14:paraId="5B57CAD4" w14:textId="77777777" w:rsidR="00F52C4E" w:rsidRPr="00FB3AD3" w:rsidRDefault="00F52C4E" w:rsidP="00CB1D67">
            <w:pPr>
              <w:jc w:val="both"/>
              <w:rPr>
                <w:sz w:val="18"/>
                <w:szCs w:val="18"/>
              </w:rPr>
            </w:pPr>
            <w:r w:rsidRPr="00FB3AD3">
              <w:rPr>
                <w:sz w:val="18"/>
                <w:szCs w:val="18"/>
              </w:rPr>
              <w:t>3</w:t>
            </w:r>
          </w:p>
        </w:tc>
        <w:tc>
          <w:tcPr>
            <w:tcW w:w="384" w:type="dxa"/>
          </w:tcPr>
          <w:p w14:paraId="520D0773" w14:textId="77777777" w:rsidR="00F52C4E" w:rsidRPr="00FB3AD3" w:rsidRDefault="00F52C4E" w:rsidP="00CB1D67">
            <w:pPr>
              <w:jc w:val="both"/>
              <w:rPr>
                <w:sz w:val="18"/>
                <w:szCs w:val="18"/>
              </w:rPr>
            </w:pPr>
            <w:r w:rsidRPr="00FB3AD3">
              <w:rPr>
                <w:sz w:val="18"/>
                <w:szCs w:val="18"/>
              </w:rPr>
              <w:t>4</w:t>
            </w:r>
          </w:p>
        </w:tc>
        <w:tc>
          <w:tcPr>
            <w:tcW w:w="384" w:type="dxa"/>
          </w:tcPr>
          <w:p w14:paraId="58E397D9" w14:textId="77777777" w:rsidR="00F52C4E" w:rsidRPr="00FB3AD3" w:rsidRDefault="00F52C4E" w:rsidP="00CB1D67">
            <w:pPr>
              <w:jc w:val="both"/>
              <w:rPr>
                <w:sz w:val="18"/>
                <w:szCs w:val="18"/>
              </w:rPr>
            </w:pPr>
            <w:r w:rsidRPr="00FB3AD3">
              <w:rPr>
                <w:sz w:val="18"/>
                <w:szCs w:val="18"/>
              </w:rPr>
              <w:t>5</w:t>
            </w:r>
          </w:p>
        </w:tc>
        <w:tc>
          <w:tcPr>
            <w:tcW w:w="384" w:type="dxa"/>
          </w:tcPr>
          <w:p w14:paraId="2E454E34" w14:textId="77777777" w:rsidR="00F52C4E" w:rsidRPr="00FB3AD3" w:rsidRDefault="00F52C4E" w:rsidP="00CB1D67">
            <w:pPr>
              <w:jc w:val="both"/>
              <w:rPr>
                <w:sz w:val="18"/>
                <w:szCs w:val="18"/>
              </w:rPr>
            </w:pPr>
            <w:r w:rsidRPr="00FB3AD3">
              <w:rPr>
                <w:sz w:val="18"/>
                <w:szCs w:val="18"/>
              </w:rPr>
              <w:t>6</w:t>
            </w:r>
          </w:p>
        </w:tc>
        <w:tc>
          <w:tcPr>
            <w:tcW w:w="384" w:type="dxa"/>
          </w:tcPr>
          <w:p w14:paraId="33D5E9B9" w14:textId="77777777" w:rsidR="00F52C4E" w:rsidRPr="00FB3AD3" w:rsidRDefault="00F52C4E" w:rsidP="00CB1D67">
            <w:pPr>
              <w:jc w:val="both"/>
              <w:rPr>
                <w:sz w:val="18"/>
                <w:szCs w:val="18"/>
              </w:rPr>
            </w:pPr>
            <w:r w:rsidRPr="00FB3AD3">
              <w:rPr>
                <w:sz w:val="18"/>
                <w:szCs w:val="18"/>
              </w:rPr>
              <w:t>7</w:t>
            </w:r>
          </w:p>
        </w:tc>
        <w:tc>
          <w:tcPr>
            <w:tcW w:w="384" w:type="dxa"/>
          </w:tcPr>
          <w:p w14:paraId="307426F7" w14:textId="77777777" w:rsidR="00F52C4E" w:rsidRPr="00FB3AD3" w:rsidRDefault="00F52C4E" w:rsidP="00CB1D67">
            <w:pPr>
              <w:jc w:val="both"/>
              <w:rPr>
                <w:sz w:val="18"/>
                <w:szCs w:val="18"/>
              </w:rPr>
            </w:pPr>
            <w:r w:rsidRPr="00FB3AD3">
              <w:rPr>
                <w:sz w:val="18"/>
                <w:szCs w:val="18"/>
              </w:rPr>
              <w:t>8</w:t>
            </w:r>
          </w:p>
        </w:tc>
        <w:tc>
          <w:tcPr>
            <w:tcW w:w="384" w:type="dxa"/>
          </w:tcPr>
          <w:p w14:paraId="73079384" w14:textId="77777777" w:rsidR="00F52C4E" w:rsidRPr="00FB3AD3" w:rsidRDefault="00F52C4E" w:rsidP="00CB1D67">
            <w:pPr>
              <w:jc w:val="both"/>
              <w:rPr>
                <w:sz w:val="18"/>
                <w:szCs w:val="18"/>
              </w:rPr>
            </w:pPr>
            <w:r w:rsidRPr="00FB3AD3">
              <w:rPr>
                <w:sz w:val="18"/>
                <w:szCs w:val="18"/>
              </w:rPr>
              <w:t>9</w:t>
            </w:r>
          </w:p>
        </w:tc>
        <w:tc>
          <w:tcPr>
            <w:tcW w:w="416" w:type="dxa"/>
          </w:tcPr>
          <w:p w14:paraId="04B31B3A" w14:textId="77777777" w:rsidR="00F52C4E" w:rsidRPr="00FB3AD3" w:rsidRDefault="00F52C4E" w:rsidP="00CB1D67">
            <w:pPr>
              <w:jc w:val="both"/>
              <w:rPr>
                <w:sz w:val="18"/>
                <w:szCs w:val="18"/>
              </w:rPr>
            </w:pPr>
            <w:r w:rsidRPr="00FB3AD3">
              <w:rPr>
                <w:sz w:val="18"/>
                <w:szCs w:val="18"/>
              </w:rPr>
              <w:t>10</w:t>
            </w:r>
          </w:p>
        </w:tc>
        <w:tc>
          <w:tcPr>
            <w:tcW w:w="416" w:type="dxa"/>
          </w:tcPr>
          <w:p w14:paraId="662845AD" w14:textId="77777777" w:rsidR="00F52C4E" w:rsidRPr="00FB3AD3" w:rsidRDefault="00F52C4E" w:rsidP="00CB1D67">
            <w:pPr>
              <w:jc w:val="both"/>
              <w:rPr>
                <w:sz w:val="18"/>
                <w:szCs w:val="18"/>
              </w:rPr>
            </w:pPr>
            <w:r w:rsidRPr="00FB3AD3">
              <w:rPr>
                <w:sz w:val="18"/>
                <w:szCs w:val="18"/>
              </w:rPr>
              <w:t>11</w:t>
            </w:r>
          </w:p>
        </w:tc>
        <w:tc>
          <w:tcPr>
            <w:tcW w:w="416" w:type="dxa"/>
          </w:tcPr>
          <w:p w14:paraId="3205F43C" w14:textId="77777777" w:rsidR="00F52C4E" w:rsidRPr="00FB3AD3" w:rsidRDefault="00F52C4E" w:rsidP="00CB1D67">
            <w:pPr>
              <w:jc w:val="both"/>
              <w:rPr>
                <w:sz w:val="18"/>
                <w:szCs w:val="18"/>
              </w:rPr>
            </w:pPr>
            <w:r w:rsidRPr="00FB3AD3">
              <w:rPr>
                <w:sz w:val="18"/>
                <w:szCs w:val="18"/>
              </w:rPr>
              <w:t>12</w:t>
            </w:r>
          </w:p>
        </w:tc>
      </w:tr>
      <w:tr w:rsidR="00F52C4E" w:rsidRPr="00FB3AD3" w14:paraId="27627E7A" w14:textId="77777777" w:rsidTr="00470ABF">
        <w:trPr>
          <w:trHeight w:val="247"/>
        </w:trPr>
        <w:tc>
          <w:tcPr>
            <w:tcW w:w="561" w:type="dxa"/>
            <w:vAlign w:val="center"/>
          </w:tcPr>
          <w:p w14:paraId="67C36E67" w14:textId="77777777" w:rsidR="00F52C4E" w:rsidRPr="00FB3AD3" w:rsidRDefault="00F52C4E" w:rsidP="00CB1D67">
            <w:pPr>
              <w:jc w:val="center"/>
              <w:rPr>
                <w:sz w:val="18"/>
                <w:szCs w:val="18"/>
              </w:rPr>
            </w:pPr>
            <w:r w:rsidRPr="00FB3AD3">
              <w:rPr>
                <w:sz w:val="18"/>
                <w:szCs w:val="18"/>
              </w:rPr>
              <w:t>1</w:t>
            </w:r>
          </w:p>
        </w:tc>
        <w:tc>
          <w:tcPr>
            <w:tcW w:w="3828" w:type="dxa"/>
          </w:tcPr>
          <w:p w14:paraId="4F6F4F4B" w14:textId="77777777" w:rsidR="00F52C4E" w:rsidRPr="00FB3AD3" w:rsidRDefault="00F52C4E" w:rsidP="00CB1D67">
            <w:pPr>
              <w:jc w:val="both"/>
              <w:rPr>
                <w:sz w:val="18"/>
                <w:szCs w:val="18"/>
              </w:rPr>
            </w:pPr>
          </w:p>
        </w:tc>
        <w:tc>
          <w:tcPr>
            <w:tcW w:w="414" w:type="dxa"/>
          </w:tcPr>
          <w:p w14:paraId="7C41BCF8" w14:textId="77777777" w:rsidR="00F52C4E" w:rsidRPr="00FB3AD3" w:rsidRDefault="00F52C4E" w:rsidP="00CB1D67">
            <w:pPr>
              <w:jc w:val="both"/>
              <w:rPr>
                <w:sz w:val="18"/>
                <w:szCs w:val="18"/>
              </w:rPr>
            </w:pPr>
          </w:p>
        </w:tc>
        <w:tc>
          <w:tcPr>
            <w:tcW w:w="608" w:type="dxa"/>
          </w:tcPr>
          <w:p w14:paraId="00FB764D" w14:textId="77777777" w:rsidR="00F52C4E" w:rsidRPr="00FB3AD3" w:rsidRDefault="00F52C4E" w:rsidP="00CB1D67">
            <w:pPr>
              <w:jc w:val="both"/>
              <w:rPr>
                <w:sz w:val="18"/>
                <w:szCs w:val="18"/>
              </w:rPr>
            </w:pPr>
          </w:p>
        </w:tc>
        <w:tc>
          <w:tcPr>
            <w:tcW w:w="384" w:type="dxa"/>
          </w:tcPr>
          <w:p w14:paraId="49F6135B" w14:textId="77777777" w:rsidR="00F52C4E" w:rsidRPr="00FB3AD3" w:rsidRDefault="00F52C4E" w:rsidP="00CB1D67">
            <w:pPr>
              <w:jc w:val="both"/>
              <w:rPr>
                <w:sz w:val="18"/>
                <w:szCs w:val="18"/>
              </w:rPr>
            </w:pPr>
          </w:p>
        </w:tc>
        <w:tc>
          <w:tcPr>
            <w:tcW w:w="384" w:type="dxa"/>
          </w:tcPr>
          <w:p w14:paraId="00516A6C" w14:textId="77777777" w:rsidR="00F52C4E" w:rsidRPr="00FB3AD3" w:rsidRDefault="00F52C4E" w:rsidP="00CB1D67">
            <w:pPr>
              <w:jc w:val="both"/>
              <w:rPr>
                <w:sz w:val="18"/>
                <w:szCs w:val="18"/>
              </w:rPr>
            </w:pPr>
          </w:p>
        </w:tc>
        <w:tc>
          <w:tcPr>
            <w:tcW w:w="384" w:type="dxa"/>
          </w:tcPr>
          <w:p w14:paraId="4E6C6070" w14:textId="77777777" w:rsidR="00F52C4E" w:rsidRPr="00FB3AD3" w:rsidRDefault="00F52C4E" w:rsidP="00CB1D67">
            <w:pPr>
              <w:jc w:val="both"/>
              <w:rPr>
                <w:sz w:val="18"/>
                <w:szCs w:val="18"/>
              </w:rPr>
            </w:pPr>
          </w:p>
        </w:tc>
        <w:tc>
          <w:tcPr>
            <w:tcW w:w="384" w:type="dxa"/>
          </w:tcPr>
          <w:p w14:paraId="2EBC932A" w14:textId="77777777" w:rsidR="00F52C4E" w:rsidRPr="00FB3AD3" w:rsidRDefault="00F52C4E" w:rsidP="00CB1D67">
            <w:pPr>
              <w:jc w:val="both"/>
              <w:rPr>
                <w:sz w:val="18"/>
                <w:szCs w:val="18"/>
              </w:rPr>
            </w:pPr>
          </w:p>
        </w:tc>
        <w:tc>
          <w:tcPr>
            <w:tcW w:w="384" w:type="dxa"/>
          </w:tcPr>
          <w:p w14:paraId="13667865" w14:textId="77777777" w:rsidR="00F52C4E" w:rsidRPr="00FB3AD3" w:rsidRDefault="00F52C4E" w:rsidP="00CB1D67">
            <w:pPr>
              <w:jc w:val="both"/>
              <w:rPr>
                <w:sz w:val="18"/>
                <w:szCs w:val="18"/>
              </w:rPr>
            </w:pPr>
          </w:p>
        </w:tc>
        <w:tc>
          <w:tcPr>
            <w:tcW w:w="384" w:type="dxa"/>
          </w:tcPr>
          <w:p w14:paraId="5D256EC4" w14:textId="77777777" w:rsidR="00F52C4E" w:rsidRPr="00FB3AD3" w:rsidRDefault="00F52C4E" w:rsidP="00CB1D67">
            <w:pPr>
              <w:jc w:val="both"/>
              <w:rPr>
                <w:sz w:val="18"/>
                <w:szCs w:val="18"/>
              </w:rPr>
            </w:pPr>
          </w:p>
        </w:tc>
        <w:tc>
          <w:tcPr>
            <w:tcW w:w="384" w:type="dxa"/>
          </w:tcPr>
          <w:p w14:paraId="00173843" w14:textId="77777777" w:rsidR="00F52C4E" w:rsidRPr="00FB3AD3" w:rsidRDefault="00F52C4E" w:rsidP="00CB1D67">
            <w:pPr>
              <w:jc w:val="both"/>
              <w:rPr>
                <w:sz w:val="18"/>
                <w:szCs w:val="18"/>
              </w:rPr>
            </w:pPr>
          </w:p>
        </w:tc>
        <w:tc>
          <w:tcPr>
            <w:tcW w:w="416" w:type="dxa"/>
          </w:tcPr>
          <w:p w14:paraId="15D61AC4" w14:textId="77777777" w:rsidR="00F52C4E" w:rsidRPr="00FB3AD3" w:rsidRDefault="00F52C4E" w:rsidP="00CB1D67">
            <w:pPr>
              <w:jc w:val="both"/>
              <w:rPr>
                <w:sz w:val="18"/>
                <w:szCs w:val="18"/>
              </w:rPr>
            </w:pPr>
          </w:p>
        </w:tc>
        <w:tc>
          <w:tcPr>
            <w:tcW w:w="416" w:type="dxa"/>
          </w:tcPr>
          <w:p w14:paraId="51CD7C10" w14:textId="77777777" w:rsidR="00F52C4E" w:rsidRPr="00FB3AD3" w:rsidRDefault="00F52C4E" w:rsidP="00CB1D67">
            <w:pPr>
              <w:jc w:val="both"/>
              <w:rPr>
                <w:sz w:val="18"/>
                <w:szCs w:val="18"/>
              </w:rPr>
            </w:pPr>
          </w:p>
        </w:tc>
        <w:tc>
          <w:tcPr>
            <w:tcW w:w="416" w:type="dxa"/>
          </w:tcPr>
          <w:p w14:paraId="531D5569" w14:textId="77777777" w:rsidR="00F52C4E" w:rsidRPr="00FB3AD3" w:rsidRDefault="00F52C4E" w:rsidP="00CB1D67">
            <w:pPr>
              <w:jc w:val="both"/>
              <w:rPr>
                <w:sz w:val="18"/>
                <w:szCs w:val="18"/>
              </w:rPr>
            </w:pPr>
          </w:p>
        </w:tc>
      </w:tr>
      <w:tr w:rsidR="00F52C4E" w:rsidRPr="00FB3AD3" w14:paraId="04993308" w14:textId="77777777" w:rsidTr="00470ABF">
        <w:trPr>
          <w:trHeight w:val="247"/>
        </w:trPr>
        <w:tc>
          <w:tcPr>
            <w:tcW w:w="561" w:type="dxa"/>
            <w:vAlign w:val="center"/>
          </w:tcPr>
          <w:p w14:paraId="089AE64A" w14:textId="77777777" w:rsidR="00F52C4E" w:rsidRPr="00FB3AD3" w:rsidRDefault="00F52C4E" w:rsidP="00CB1D67">
            <w:pPr>
              <w:jc w:val="center"/>
              <w:rPr>
                <w:sz w:val="18"/>
                <w:szCs w:val="18"/>
              </w:rPr>
            </w:pPr>
            <w:r w:rsidRPr="00FB3AD3">
              <w:rPr>
                <w:sz w:val="18"/>
                <w:szCs w:val="18"/>
              </w:rPr>
              <w:t>2</w:t>
            </w:r>
          </w:p>
        </w:tc>
        <w:tc>
          <w:tcPr>
            <w:tcW w:w="3828" w:type="dxa"/>
          </w:tcPr>
          <w:p w14:paraId="398161CD" w14:textId="77777777" w:rsidR="00F52C4E" w:rsidRPr="00FB3AD3" w:rsidRDefault="00F52C4E" w:rsidP="00CB1D67">
            <w:pPr>
              <w:jc w:val="both"/>
              <w:rPr>
                <w:sz w:val="18"/>
                <w:szCs w:val="18"/>
              </w:rPr>
            </w:pPr>
          </w:p>
        </w:tc>
        <w:tc>
          <w:tcPr>
            <w:tcW w:w="414" w:type="dxa"/>
          </w:tcPr>
          <w:p w14:paraId="3391C2CD" w14:textId="77777777" w:rsidR="00F52C4E" w:rsidRPr="00FB3AD3" w:rsidRDefault="00F52C4E" w:rsidP="00CB1D67">
            <w:pPr>
              <w:jc w:val="both"/>
              <w:rPr>
                <w:sz w:val="18"/>
                <w:szCs w:val="18"/>
              </w:rPr>
            </w:pPr>
          </w:p>
        </w:tc>
        <w:tc>
          <w:tcPr>
            <w:tcW w:w="608" w:type="dxa"/>
          </w:tcPr>
          <w:p w14:paraId="79EAF754" w14:textId="77777777" w:rsidR="00F52C4E" w:rsidRPr="00FB3AD3" w:rsidRDefault="00F52C4E" w:rsidP="00CB1D67">
            <w:pPr>
              <w:jc w:val="both"/>
              <w:rPr>
                <w:sz w:val="18"/>
                <w:szCs w:val="18"/>
              </w:rPr>
            </w:pPr>
          </w:p>
        </w:tc>
        <w:tc>
          <w:tcPr>
            <w:tcW w:w="384" w:type="dxa"/>
          </w:tcPr>
          <w:p w14:paraId="461F4EF2" w14:textId="77777777" w:rsidR="00F52C4E" w:rsidRPr="00FB3AD3" w:rsidRDefault="00F52C4E" w:rsidP="00CB1D67">
            <w:pPr>
              <w:jc w:val="both"/>
              <w:rPr>
                <w:sz w:val="18"/>
                <w:szCs w:val="18"/>
              </w:rPr>
            </w:pPr>
          </w:p>
        </w:tc>
        <w:tc>
          <w:tcPr>
            <w:tcW w:w="384" w:type="dxa"/>
          </w:tcPr>
          <w:p w14:paraId="3A247674" w14:textId="77777777" w:rsidR="00F52C4E" w:rsidRPr="00FB3AD3" w:rsidRDefault="00F52C4E" w:rsidP="00CB1D67">
            <w:pPr>
              <w:jc w:val="both"/>
              <w:rPr>
                <w:sz w:val="18"/>
                <w:szCs w:val="18"/>
              </w:rPr>
            </w:pPr>
          </w:p>
        </w:tc>
        <w:tc>
          <w:tcPr>
            <w:tcW w:w="384" w:type="dxa"/>
          </w:tcPr>
          <w:p w14:paraId="23E10022" w14:textId="77777777" w:rsidR="00F52C4E" w:rsidRPr="00FB3AD3" w:rsidRDefault="00F52C4E" w:rsidP="00CB1D67">
            <w:pPr>
              <w:jc w:val="both"/>
              <w:rPr>
                <w:sz w:val="18"/>
                <w:szCs w:val="18"/>
              </w:rPr>
            </w:pPr>
          </w:p>
        </w:tc>
        <w:tc>
          <w:tcPr>
            <w:tcW w:w="384" w:type="dxa"/>
          </w:tcPr>
          <w:p w14:paraId="09CED07A" w14:textId="77777777" w:rsidR="00F52C4E" w:rsidRPr="00FB3AD3" w:rsidRDefault="00F52C4E" w:rsidP="00CB1D67">
            <w:pPr>
              <w:jc w:val="both"/>
              <w:rPr>
                <w:sz w:val="18"/>
                <w:szCs w:val="18"/>
              </w:rPr>
            </w:pPr>
          </w:p>
        </w:tc>
        <w:tc>
          <w:tcPr>
            <w:tcW w:w="384" w:type="dxa"/>
          </w:tcPr>
          <w:p w14:paraId="5E208DAB" w14:textId="77777777" w:rsidR="00F52C4E" w:rsidRPr="00FB3AD3" w:rsidRDefault="00F52C4E" w:rsidP="00CB1D67">
            <w:pPr>
              <w:jc w:val="both"/>
              <w:rPr>
                <w:sz w:val="18"/>
                <w:szCs w:val="18"/>
              </w:rPr>
            </w:pPr>
          </w:p>
        </w:tc>
        <w:tc>
          <w:tcPr>
            <w:tcW w:w="384" w:type="dxa"/>
          </w:tcPr>
          <w:p w14:paraId="21E7BF8D" w14:textId="77777777" w:rsidR="00F52C4E" w:rsidRPr="00FB3AD3" w:rsidRDefault="00F52C4E" w:rsidP="00CB1D67">
            <w:pPr>
              <w:jc w:val="both"/>
              <w:rPr>
                <w:sz w:val="18"/>
                <w:szCs w:val="18"/>
              </w:rPr>
            </w:pPr>
          </w:p>
        </w:tc>
        <w:tc>
          <w:tcPr>
            <w:tcW w:w="384" w:type="dxa"/>
          </w:tcPr>
          <w:p w14:paraId="52AC4350" w14:textId="77777777" w:rsidR="00F52C4E" w:rsidRPr="00FB3AD3" w:rsidRDefault="00F52C4E" w:rsidP="00CB1D67">
            <w:pPr>
              <w:jc w:val="both"/>
              <w:rPr>
                <w:sz w:val="18"/>
                <w:szCs w:val="18"/>
              </w:rPr>
            </w:pPr>
          </w:p>
        </w:tc>
        <w:tc>
          <w:tcPr>
            <w:tcW w:w="416" w:type="dxa"/>
          </w:tcPr>
          <w:p w14:paraId="359F2BA8" w14:textId="77777777" w:rsidR="00F52C4E" w:rsidRPr="00FB3AD3" w:rsidRDefault="00F52C4E" w:rsidP="00CB1D67">
            <w:pPr>
              <w:jc w:val="both"/>
              <w:rPr>
                <w:sz w:val="18"/>
                <w:szCs w:val="18"/>
              </w:rPr>
            </w:pPr>
          </w:p>
        </w:tc>
        <w:tc>
          <w:tcPr>
            <w:tcW w:w="416" w:type="dxa"/>
          </w:tcPr>
          <w:p w14:paraId="365A8C78" w14:textId="77777777" w:rsidR="00F52C4E" w:rsidRPr="00FB3AD3" w:rsidRDefault="00F52C4E" w:rsidP="00CB1D67">
            <w:pPr>
              <w:jc w:val="both"/>
              <w:rPr>
                <w:sz w:val="18"/>
                <w:szCs w:val="18"/>
              </w:rPr>
            </w:pPr>
          </w:p>
        </w:tc>
        <w:tc>
          <w:tcPr>
            <w:tcW w:w="416" w:type="dxa"/>
          </w:tcPr>
          <w:p w14:paraId="4ACBB986" w14:textId="77777777" w:rsidR="00F52C4E" w:rsidRPr="00FB3AD3" w:rsidRDefault="00F52C4E" w:rsidP="00CB1D67">
            <w:pPr>
              <w:jc w:val="both"/>
              <w:rPr>
                <w:sz w:val="18"/>
                <w:szCs w:val="18"/>
              </w:rPr>
            </w:pPr>
          </w:p>
        </w:tc>
      </w:tr>
      <w:tr w:rsidR="00F52C4E" w:rsidRPr="00FB3AD3" w14:paraId="3C918D84" w14:textId="77777777" w:rsidTr="00470ABF">
        <w:trPr>
          <w:trHeight w:val="247"/>
        </w:trPr>
        <w:tc>
          <w:tcPr>
            <w:tcW w:w="561" w:type="dxa"/>
            <w:vAlign w:val="center"/>
          </w:tcPr>
          <w:p w14:paraId="04477C39" w14:textId="77777777" w:rsidR="00F52C4E" w:rsidRPr="00FB3AD3" w:rsidRDefault="00F52C4E" w:rsidP="00CB1D67">
            <w:pPr>
              <w:jc w:val="center"/>
              <w:rPr>
                <w:sz w:val="18"/>
                <w:szCs w:val="18"/>
              </w:rPr>
            </w:pPr>
            <w:r w:rsidRPr="00FB3AD3">
              <w:rPr>
                <w:sz w:val="18"/>
                <w:szCs w:val="18"/>
              </w:rPr>
              <w:t>dst</w:t>
            </w:r>
          </w:p>
        </w:tc>
        <w:tc>
          <w:tcPr>
            <w:tcW w:w="3828" w:type="dxa"/>
          </w:tcPr>
          <w:p w14:paraId="457540AB" w14:textId="77777777" w:rsidR="00F52C4E" w:rsidRPr="00FB3AD3" w:rsidRDefault="00F52C4E" w:rsidP="00CB1D67">
            <w:pPr>
              <w:jc w:val="both"/>
              <w:rPr>
                <w:sz w:val="18"/>
                <w:szCs w:val="18"/>
              </w:rPr>
            </w:pPr>
          </w:p>
        </w:tc>
        <w:tc>
          <w:tcPr>
            <w:tcW w:w="414" w:type="dxa"/>
          </w:tcPr>
          <w:p w14:paraId="3E3EAF2C" w14:textId="77777777" w:rsidR="00F52C4E" w:rsidRPr="00FB3AD3" w:rsidRDefault="00F52C4E" w:rsidP="00CB1D67">
            <w:pPr>
              <w:jc w:val="both"/>
              <w:rPr>
                <w:sz w:val="18"/>
                <w:szCs w:val="18"/>
              </w:rPr>
            </w:pPr>
          </w:p>
        </w:tc>
        <w:tc>
          <w:tcPr>
            <w:tcW w:w="608" w:type="dxa"/>
          </w:tcPr>
          <w:p w14:paraId="05D2F6AA" w14:textId="77777777" w:rsidR="00F52C4E" w:rsidRPr="00FB3AD3" w:rsidRDefault="00F52C4E" w:rsidP="00CB1D67">
            <w:pPr>
              <w:jc w:val="both"/>
              <w:rPr>
                <w:sz w:val="18"/>
                <w:szCs w:val="18"/>
              </w:rPr>
            </w:pPr>
          </w:p>
        </w:tc>
        <w:tc>
          <w:tcPr>
            <w:tcW w:w="384" w:type="dxa"/>
          </w:tcPr>
          <w:p w14:paraId="094D9CC5" w14:textId="77777777" w:rsidR="00F52C4E" w:rsidRPr="00FB3AD3" w:rsidRDefault="00F52C4E" w:rsidP="00CB1D67">
            <w:pPr>
              <w:jc w:val="both"/>
              <w:rPr>
                <w:sz w:val="18"/>
                <w:szCs w:val="18"/>
              </w:rPr>
            </w:pPr>
          </w:p>
        </w:tc>
        <w:tc>
          <w:tcPr>
            <w:tcW w:w="384" w:type="dxa"/>
          </w:tcPr>
          <w:p w14:paraId="0183F036" w14:textId="77777777" w:rsidR="00F52C4E" w:rsidRPr="00FB3AD3" w:rsidRDefault="00F52C4E" w:rsidP="00CB1D67">
            <w:pPr>
              <w:jc w:val="both"/>
              <w:rPr>
                <w:sz w:val="18"/>
                <w:szCs w:val="18"/>
              </w:rPr>
            </w:pPr>
          </w:p>
        </w:tc>
        <w:tc>
          <w:tcPr>
            <w:tcW w:w="384" w:type="dxa"/>
          </w:tcPr>
          <w:p w14:paraId="3DA2F566" w14:textId="77777777" w:rsidR="00F52C4E" w:rsidRPr="00FB3AD3" w:rsidRDefault="00F52C4E" w:rsidP="00CB1D67">
            <w:pPr>
              <w:jc w:val="both"/>
              <w:rPr>
                <w:sz w:val="18"/>
                <w:szCs w:val="18"/>
              </w:rPr>
            </w:pPr>
          </w:p>
        </w:tc>
        <w:tc>
          <w:tcPr>
            <w:tcW w:w="384" w:type="dxa"/>
          </w:tcPr>
          <w:p w14:paraId="2FAD2339" w14:textId="77777777" w:rsidR="00F52C4E" w:rsidRPr="00FB3AD3" w:rsidRDefault="00F52C4E" w:rsidP="00CB1D67">
            <w:pPr>
              <w:jc w:val="both"/>
              <w:rPr>
                <w:sz w:val="18"/>
                <w:szCs w:val="18"/>
              </w:rPr>
            </w:pPr>
          </w:p>
        </w:tc>
        <w:tc>
          <w:tcPr>
            <w:tcW w:w="384" w:type="dxa"/>
          </w:tcPr>
          <w:p w14:paraId="202D067E" w14:textId="77777777" w:rsidR="00F52C4E" w:rsidRPr="00FB3AD3" w:rsidRDefault="00F52C4E" w:rsidP="00CB1D67">
            <w:pPr>
              <w:jc w:val="both"/>
              <w:rPr>
                <w:sz w:val="18"/>
                <w:szCs w:val="18"/>
              </w:rPr>
            </w:pPr>
          </w:p>
        </w:tc>
        <w:tc>
          <w:tcPr>
            <w:tcW w:w="384" w:type="dxa"/>
          </w:tcPr>
          <w:p w14:paraId="7A5EDFDE" w14:textId="77777777" w:rsidR="00F52C4E" w:rsidRPr="00FB3AD3" w:rsidRDefault="00F52C4E" w:rsidP="00CB1D67">
            <w:pPr>
              <w:jc w:val="both"/>
              <w:rPr>
                <w:sz w:val="18"/>
                <w:szCs w:val="18"/>
              </w:rPr>
            </w:pPr>
          </w:p>
        </w:tc>
        <w:tc>
          <w:tcPr>
            <w:tcW w:w="384" w:type="dxa"/>
          </w:tcPr>
          <w:p w14:paraId="24BF4E85" w14:textId="77777777" w:rsidR="00F52C4E" w:rsidRPr="00FB3AD3" w:rsidRDefault="00F52C4E" w:rsidP="00CB1D67">
            <w:pPr>
              <w:jc w:val="both"/>
              <w:rPr>
                <w:sz w:val="18"/>
                <w:szCs w:val="18"/>
              </w:rPr>
            </w:pPr>
          </w:p>
        </w:tc>
        <w:tc>
          <w:tcPr>
            <w:tcW w:w="416" w:type="dxa"/>
          </w:tcPr>
          <w:p w14:paraId="5A341C5B" w14:textId="77777777" w:rsidR="00F52C4E" w:rsidRPr="00FB3AD3" w:rsidRDefault="00F52C4E" w:rsidP="00CB1D67">
            <w:pPr>
              <w:jc w:val="both"/>
              <w:rPr>
                <w:sz w:val="18"/>
                <w:szCs w:val="18"/>
              </w:rPr>
            </w:pPr>
          </w:p>
        </w:tc>
        <w:tc>
          <w:tcPr>
            <w:tcW w:w="416" w:type="dxa"/>
          </w:tcPr>
          <w:p w14:paraId="1C30B94F" w14:textId="77777777" w:rsidR="00F52C4E" w:rsidRPr="00FB3AD3" w:rsidRDefault="00F52C4E" w:rsidP="00CB1D67">
            <w:pPr>
              <w:jc w:val="both"/>
              <w:rPr>
                <w:sz w:val="18"/>
                <w:szCs w:val="18"/>
              </w:rPr>
            </w:pPr>
          </w:p>
        </w:tc>
        <w:tc>
          <w:tcPr>
            <w:tcW w:w="416" w:type="dxa"/>
          </w:tcPr>
          <w:p w14:paraId="1441D4E8" w14:textId="77777777" w:rsidR="00F52C4E" w:rsidRPr="00FB3AD3" w:rsidRDefault="00F52C4E" w:rsidP="00CB1D67">
            <w:pPr>
              <w:jc w:val="both"/>
              <w:rPr>
                <w:sz w:val="18"/>
                <w:szCs w:val="18"/>
              </w:rPr>
            </w:pPr>
          </w:p>
        </w:tc>
      </w:tr>
    </w:tbl>
    <w:p w14:paraId="36EED480" w14:textId="77777777" w:rsidR="00F52C4E" w:rsidRDefault="00F52C4E" w:rsidP="00F52C4E">
      <w:pPr>
        <w:jc w:val="both"/>
      </w:pPr>
    </w:p>
    <w:p w14:paraId="15EC6C85" w14:textId="77777777" w:rsidR="00ED228A" w:rsidRPr="00AF25D2" w:rsidRDefault="00ED228A" w:rsidP="00ED228A">
      <w:pPr>
        <w:jc w:val="both"/>
        <w:rPr>
          <w:b/>
        </w:rPr>
      </w:pPr>
      <w:r w:rsidRPr="00AF25D2">
        <w:rPr>
          <w:b/>
        </w:rPr>
        <w:t>Rencana Anggaran Biaya (RAB)</w:t>
      </w:r>
    </w:p>
    <w:p w14:paraId="2A0BE822" w14:textId="6FF53586" w:rsidR="00ED228A" w:rsidRDefault="00ED228A" w:rsidP="00ED228A">
      <w:pPr>
        <w:pBdr>
          <w:top w:val="single" w:sz="4" w:space="1" w:color="auto"/>
          <w:left w:val="single" w:sz="4" w:space="4" w:color="auto"/>
          <w:bottom w:val="single" w:sz="4" w:space="1" w:color="auto"/>
          <w:right w:val="single" w:sz="4" w:space="4" w:color="auto"/>
        </w:pBdr>
        <w:jc w:val="both"/>
      </w:pPr>
      <w:r>
        <w:t>Justifikasi RAB dibuat berdasarkan kebutuhan sesuai dengan karakteristik dan bidang fokus. Rincian RAB memuat komponen belanja bahan, pengumpulan data, analisis data, pelaporan, dan luaran.</w:t>
      </w:r>
    </w:p>
    <w:p w14:paraId="25D53493" w14:textId="77777777" w:rsidR="00ED228A" w:rsidRDefault="00ED228A" w:rsidP="00ED228A">
      <w:pPr>
        <w:jc w:val="both"/>
      </w:pPr>
    </w:p>
    <w:tbl>
      <w:tblPr>
        <w:tblStyle w:val="TableGrid"/>
        <w:tblW w:w="5000" w:type="pct"/>
        <w:tblLook w:val="04A0" w:firstRow="1" w:lastRow="0" w:firstColumn="1" w:lastColumn="0" w:noHBand="0" w:noVBand="1"/>
      </w:tblPr>
      <w:tblGrid>
        <w:gridCol w:w="562"/>
        <w:gridCol w:w="3345"/>
        <w:gridCol w:w="1705"/>
        <w:gridCol w:w="1705"/>
        <w:gridCol w:w="1705"/>
      </w:tblGrid>
      <w:tr w:rsidR="00ED228A" w:rsidRPr="00AF25D2" w14:paraId="5BEC9B98" w14:textId="77777777" w:rsidTr="00EA19C7">
        <w:tc>
          <w:tcPr>
            <w:tcW w:w="311" w:type="pct"/>
          </w:tcPr>
          <w:p w14:paraId="7F4EA52B" w14:textId="77777777" w:rsidR="00ED228A" w:rsidRPr="00AF25D2" w:rsidRDefault="00ED228A" w:rsidP="00DE27C6">
            <w:pPr>
              <w:jc w:val="center"/>
              <w:rPr>
                <w:sz w:val="18"/>
                <w:szCs w:val="18"/>
                <w:lang w:val="en-US"/>
              </w:rPr>
            </w:pPr>
            <w:r w:rsidRPr="00AF25D2">
              <w:rPr>
                <w:sz w:val="18"/>
                <w:szCs w:val="18"/>
                <w:lang w:val="en-US"/>
              </w:rPr>
              <w:t>No</w:t>
            </w:r>
          </w:p>
        </w:tc>
        <w:tc>
          <w:tcPr>
            <w:tcW w:w="1854" w:type="pct"/>
          </w:tcPr>
          <w:p w14:paraId="0723648D" w14:textId="77777777" w:rsidR="00ED228A" w:rsidRPr="00AF25D2" w:rsidRDefault="00ED228A" w:rsidP="00DE27C6">
            <w:pPr>
              <w:jc w:val="center"/>
              <w:rPr>
                <w:sz w:val="18"/>
                <w:szCs w:val="18"/>
                <w:lang w:val="en-US"/>
              </w:rPr>
            </w:pPr>
            <w:r w:rsidRPr="00AF25D2">
              <w:rPr>
                <w:sz w:val="18"/>
                <w:szCs w:val="18"/>
                <w:lang w:val="en-US"/>
              </w:rPr>
              <w:t>Kegiatan/Komponen Biaya</w:t>
            </w:r>
          </w:p>
        </w:tc>
        <w:tc>
          <w:tcPr>
            <w:tcW w:w="945" w:type="pct"/>
          </w:tcPr>
          <w:p w14:paraId="73D5277F" w14:textId="77777777" w:rsidR="00ED228A" w:rsidRPr="00AF25D2" w:rsidRDefault="00ED228A" w:rsidP="00DE27C6">
            <w:pPr>
              <w:jc w:val="center"/>
              <w:rPr>
                <w:sz w:val="18"/>
                <w:szCs w:val="18"/>
                <w:lang w:val="en-US"/>
              </w:rPr>
            </w:pPr>
            <w:r>
              <w:rPr>
                <w:sz w:val="18"/>
                <w:szCs w:val="18"/>
                <w:lang w:val="en-US"/>
              </w:rPr>
              <w:t>Volume</w:t>
            </w:r>
          </w:p>
        </w:tc>
        <w:tc>
          <w:tcPr>
            <w:tcW w:w="945" w:type="pct"/>
          </w:tcPr>
          <w:p w14:paraId="53592EC4" w14:textId="77777777" w:rsidR="00ED228A" w:rsidRPr="00AF25D2" w:rsidRDefault="00ED228A" w:rsidP="00DE27C6">
            <w:pPr>
              <w:jc w:val="center"/>
              <w:rPr>
                <w:sz w:val="18"/>
                <w:szCs w:val="18"/>
                <w:lang w:val="en-US"/>
              </w:rPr>
            </w:pPr>
            <w:r>
              <w:rPr>
                <w:sz w:val="18"/>
                <w:szCs w:val="18"/>
                <w:lang w:val="en-US"/>
              </w:rPr>
              <w:t>Harga Satuan</w:t>
            </w:r>
          </w:p>
        </w:tc>
        <w:tc>
          <w:tcPr>
            <w:tcW w:w="945" w:type="pct"/>
          </w:tcPr>
          <w:p w14:paraId="1F640A51" w14:textId="77777777" w:rsidR="00ED228A" w:rsidRPr="00AF25D2" w:rsidRDefault="00ED228A" w:rsidP="00DE27C6">
            <w:pPr>
              <w:jc w:val="center"/>
              <w:rPr>
                <w:sz w:val="18"/>
                <w:szCs w:val="18"/>
                <w:lang w:val="en-US"/>
              </w:rPr>
            </w:pPr>
            <w:r>
              <w:rPr>
                <w:sz w:val="18"/>
                <w:szCs w:val="18"/>
                <w:lang w:val="en-US"/>
              </w:rPr>
              <w:t>Jumlah Biaya</w:t>
            </w:r>
          </w:p>
        </w:tc>
      </w:tr>
      <w:tr w:rsidR="00ED228A" w:rsidRPr="00AF25D2" w14:paraId="46B10E51" w14:textId="77777777" w:rsidTr="00EA19C7">
        <w:tc>
          <w:tcPr>
            <w:tcW w:w="311" w:type="pct"/>
          </w:tcPr>
          <w:p w14:paraId="1F19EBB7" w14:textId="77777777" w:rsidR="00ED228A" w:rsidRPr="00AF25D2" w:rsidRDefault="00ED228A" w:rsidP="00DE27C6">
            <w:pPr>
              <w:jc w:val="both"/>
              <w:rPr>
                <w:sz w:val="18"/>
                <w:szCs w:val="18"/>
              </w:rPr>
            </w:pPr>
          </w:p>
        </w:tc>
        <w:tc>
          <w:tcPr>
            <w:tcW w:w="1854" w:type="pct"/>
          </w:tcPr>
          <w:p w14:paraId="4074889F" w14:textId="77777777" w:rsidR="00ED228A" w:rsidRPr="00AF25D2" w:rsidRDefault="00ED228A" w:rsidP="00DE27C6">
            <w:pPr>
              <w:jc w:val="both"/>
              <w:rPr>
                <w:sz w:val="18"/>
                <w:szCs w:val="18"/>
              </w:rPr>
            </w:pPr>
          </w:p>
        </w:tc>
        <w:tc>
          <w:tcPr>
            <w:tcW w:w="945" w:type="pct"/>
          </w:tcPr>
          <w:p w14:paraId="51AA1DFE" w14:textId="77777777" w:rsidR="00ED228A" w:rsidRPr="00AF25D2" w:rsidRDefault="00ED228A" w:rsidP="00DE27C6">
            <w:pPr>
              <w:jc w:val="both"/>
              <w:rPr>
                <w:sz w:val="18"/>
                <w:szCs w:val="18"/>
              </w:rPr>
            </w:pPr>
          </w:p>
        </w:tc>
        <w:tc>
          <w:tcPr>
            <w:tcW w:w="945" w:type="pct"/>
          </w:tcPr>
          <w:p w14:paraId="064D7823" w14:textId="77777777" w:rsidR="00ED228A" w:rsidRPr="00AF25D2" w:rsidRDefault="00ED228A" w:rsidP="00DE27C6">
            <w:pPr>
              <w:jc w:val="both"/>
              <w:rPr>
                <w:sz w:val="18"/>
                <w:szCs w:val="18"/>
              </w:rPr>
            </w:pPr>
          </w:p>
        </w:tc>
        <w:tc>
          <w:tcPr>
            <w:tcW w:w="945" w:type="pct"/>
          </w:tcPr>
          <w:p w14:paraId="6506888A" w14:textId="77777777" w:rsidR="00ED228A" w:rsidRPr="00AF25D2" w:rsidRDefault="00ED228A" w:rsidP="00DE27C6">
            <w:pPr>
              <w:jc w:val="both"/>
              <w:rPr>
                <w:sz w:val="18"/>
                <w:szCs w:val="18"/>
              </w:rPr>
            </w:pPr>
          </w:p>
        </w:tc>
      </w:tr>
      <w:tr w:rsidR="00ED228A" w:rsidRPr="00AF25D2" w14:paraId="2645C61E" w14:textId="77777777" w:rsidTr="00EA19C7">
        <w:tc>
          <w:tcPr>
            <w:tcW w:w="311" w:type="pct"/>
          </w:tcPr>
          <w:p w14:paraId="117F20C1" w14:textId="77777777" w:rsidR="00ED228A" w:rsidRPr="00AF25D2" w:rsidRDefault="00ED228A" w:rsidP="00DE27C6">
            <w:pPr>
              <w:jc w:val="both"/>
              <w:rPr>
                <w:sz w:val="18"/>
                <w:szCs w:val="18"/>
              </w:rPr>
            </w:pPr>
          </w:p>
        </w:tc>
        <w:tc>
          <w:tcPr>
            <w:tcW w:w="1854" w:type="pct"/>
          </w:tcPr>
          <w:p w14:paraId="55185218" w14:textId="77777777" w:rsidR="00ED228A" w:rsidRPr="00AF25D2" w:rsidRDefault="00ED228A" w:rsidP="00DE27C6">
            <w:pPr>
              <w:jc w:val="both"/>
              <w:rPr>
                <w:sz w:val="18"/>
                <w:szCs w:val="18"/>
              </w:rPr>
            </w:pPr>
          </w:p>
        </w:tc>
        <w:tc>
          <w:tcPr>
            <w:tcW w:w="945" w:type="pct"/>
          </w:tcPr>
          <w:p w14:paraId="21125596" w14:textId="77777777" w:rsidR="00ED228A" w:rsidRPr="00AF25D2" w:rsidRDefault="00ED228A" w:rsidP="00DE27C6">
            <w:pPr>
              <w:jc w:val="both"/>
              <w:rPr>
                <w:sz w:val="18"/>
                <w:szCs w:val="18"/>
              </w:rPr>
            </w:pPr>
          </w:p>
        </w:tc>
        <w:tc>
          <w:tcPr>
            <w:tcW w:w="945" w:type="pct"/>
          </w:tcPr>
          <w:p w14:paraId="576A206D" w14:textId="77777777" w:rsidR="00ED228A" w:rsidRPr="00AF25D2" w:rsidRDefault="00ED228A" w:rsidP="00DE27C6">
            <w:pPr>
              <w:jc w:val="both"/>
              <w:rPr>
                <w:sz w:val="18"/>
                <w:szCs w:val="18"/>
              </w:rPr>
            </w:pPr>
          </w:p>
        </w:tc>
        <w:tc>
          <w:tcPr>
            <w:tcW w:w="945" w:type="pct"/>
          </w:tcPr>
          <w:p w14:paraId="1D6AD3A3" w14:textId="77777777" w:rsidR="00ED228A" w:rsidRPr="00AF25D2" w:rsidRDefault="00ED228A" w:rsidP="00DE27C6">
            <w:pPr>
              <w:jc w:val="both"/>
              <w:rPr>
                <w:sz w:val="18"/>
                <w:szCs w:val="18"/>
              </w:rPr>
            </w:pPr>
          </w:p>
        </w:tc>
      </w:tr>
      <w:tr w:rsidR="00ED228A" w:rsidRPr="00AF25D2" w14:paraId="4D249549" w14:textId="77777777" w:rsidTr="00EA19C7">
        <w:tc>
          <w:tcPr>
            <w:tcW w:w="311" w:type="pct"/>
          </w:tcPr>
          <w:p w14:paraId="5DCE45B0" w14:textId="77777777" w:rsidR="00ED228A" w:rsidRPr="00AF25D2" w:rsidRDefault="00ED228A" w:rsidP="00DE27C6">
            <w:pPr>
              <w:jc w:val="both"/>
              <w:rPr>
                <w:sz w:val="18"/>
                <w:szCs w:val="18"/>
              </w:rPr>
            </w:pPr>
          </w:p>
        </w:tc>
        <w:tc>
          <w:tcPr>
            <w:tcW w:w="1854" w:type="pct"/>
          </w:tcPr>
          <w:p w14:paraId="4D545424" w14:textId="77777777" w:rsidR="00ED228A" w:rsidRPr="00AF25D2" w:rsidRDefault="00ED228A" w:rsidP="00DE27C6">
            <w:pPr>
              <w:jc w:val="both"/>
              <w:rPr>
                <w:sz w:val="18"/>
                <w:szCs w:val="18"/>
              </w:rPr>
            </w:pPr>
          </w:p>
        </w:tc>
        <w:tc>
          <w:tcPr>
            <w:tcW w:w="945" w:type="pct"/>
            <w:tcBorders>
              <w:bottom w:val="single" w:sz="4" w:space="0" w:color="auto"/>
            </w:tcBorders>
          </w:tcPr>
          <w:p w14:paraId="372CD5CD" w14:textId="77777777" w:rsidR="00ED228A" w:rsidRPr="00AF25D2" w:rsidRDefault="00ED228A" w:rsidP="00DE27C6">
            <w:pPr>
              <w:jc w:val="both"/>
              <w:rPr>
                <w:sz w:val="18"/>
                <w:szCs w:val="18"/>
              </w:rPr>
            </w:pPr>
          </w:p>
        </w:tc>
        <w:tc>
          <w:tcPr>
            <w:tcW w:w="945" w:type="pct"/>
            <w:tcBorders>
              <w:bottom w:val="single" w:sz="4" w:space="0" w:color="auto"/>
            </w:tcBorders>
          </w:tcPr>
          <w:p w14:paraId="4E12E274" w14:textId="77777777" w:rsidR="00ED228A" w:rsidRPr="00AF25D2" w:rsidRDefault="00ED228A" w:rsidP="00DE27C6">
            <w:pPr>
              <w:jc w:val="both"/>
              <w:rPr>
                <w:sz w:val="18"/>
                <w:szCs w:val="18"/>
              </w:rPr>
            </w:pPr>
          </w:p>
        </w:tc>
        <w:tc>
          <w:tcPr>
            <w:tcW w:w="945" w:type="pct"/>
          </w:tcPr>
          <w:p w14:paraId="458652D5" w14:textId="77777777" w:rsidR="00ED228A" w:rsidRPr="00AF25D2" w:rsidRDefault="00ED228A" w:rsidP="00DE27C6">
            <w:pPr>
              <w:jc w:val="both"/>
              <w:rPr>
                <w:sz w:val="18"/>
                <w:szCs w:val="18"/>
              </w:rPr>
            </w:pPr>
          </w:p>
        </w:tc>
      </w:tr>
      <w:tr w:rsidR="00ED228A" w:rsidRPr="00AF25D2" w14:paraId="626B5139" w14:textId="77777777" w:rsidTr="00EA19C7">
        <w:tc>
          <w:tcPr>
            <w:tcW w:w="311" w:type="pct"/>
          </w:tcPr>
          <w:p w14:paraId="0F7FFE8B" w14:textId="77777777" w:rsidR="00ED228A" w:rsidRPr="00AF25D2" w:rsidRDefault="00ED228A" w:rsidP="00DE27C6">
            <w:pPr>
              <w:jc w:val="both"/>
              <w:rPr>
                <w:sz w:val="18"/>
                <w:szCs w:val="18"/>
              </w:rPr>
            </w:pPr>
          </w:p>
        </w:tc>
        <w:tc>
          <w:tcPr>
            <w:tcW w:w="1854" w:type="pct"/>
            <w:tcBorders>
              <w:right w:val="nil"/>
            </w:tcBorders>
          </w:tcPr>
          <w:p w14:paraId="3C54D8FD" w14:textId="77777777" w:rsidR="00ED228A" w:rsidRPr="00AF25D2" w:rsidRDefault="00ED228A" w:rsidP="00DE27C6">
            <w:pPr>
              <w:jc w:val="both"/>
              <w:rPr>
                <w:sz w:val="18"/>
                <w:szCs w:val="18"/>
                <w:lang w:val="en-US"/>
              </w:rPr>
            </w:pPr>
            <w:r>
              <w:rPr>
                <w:sz w:val="18"/>
                <w:szCs w:val="18"/>
                <w:lang w:val="en-US"/>
              </w:rPr>
              <w:t>Total Biaya</w:t>
            </w:r>
          </w:p>
        </w:tc>
        <w:tc>
          <w:tcPr>
            <w:tcW w:w="945" w:type="pct"/>
            <w:tcBorders>
              <w:left w:val="nil"/>
              <w:right w:val="nil"/>
            </w:tcBorders>
          </w:tcPr>
          <w:p w14:paraId="1E15281F" w14:textId="77777777" w:rsidR="00ED228A" w:rsidRPr="00AF25D2" w:rsidRDefault="00ED228A" w:rsidP="00DE27C6">
            <w:pPr>
              <w:jc w:val="both"/>
              <w:rPr>
                <w:sz w:val="18"/>
                <w:szCs w:val="18"/>
              </w:rPr>
            </w:pPr>
          </w:p>
        </w:tc>
        <w:tc>
          <w:tcPr>
            <w:tcW w:w="945" w:type="pct"/>
            <w:tcBorders>
              <w:left w:val="nil"/>
            </w:tcBorders>
          </w:tcPr>
          <w:p w14:paraId="2CB0E84F" w14:textId="77777777" w:rsidR="00ED228A" w:rsidRPr="00AF25D2" w:rsidRDefault="00ED228A" w:rsidP="00DE27C6">
            <w:pPr>
              <w:jc w:val="both"/>
              <w:rPr>
                <w:sz w:val="18"/>
                <w:szCs w:val="18"/>
              </w:rPr>
            </w:pPr>
          </w:p>
        </w:tc>
        <w:tc>
          <w:tcPr>
            <w:tcW w:w="945" w:type="pct"/>
          </w:tcPr>
          <w:p w14:paraId="19CCD746" w14:textId="77777777" w:rsidR="00ED228A" w:rsidRPr="00AF25D2" w:rsidRDefault="00ED228A" w:rsidP="00DE27C6">
            <w:pPr>
              <w:jc w:val="both"/>
              <w:rPr>
                <w:sz w:val="18"/>
                <w:szCs w:val="18"/>
              </w:rPr>
            </w:pPr>
          </w:p>
        </w:tc>
      </w:tr>
    </w:tbl>
    <w:p w14:paraId="4A17EBC5" w14:textId="77777777" w:rsidR="00ED228A" w:rsidRDefault="00ED228A" w:rsidP="00ED228A">
      <w:pPr>
        <w:jc w:val="both"/>
      </w:pPr>
    </w:p>
    <w:p w14:paraId="035AFA49" w14:textId="1F959D62" w:rsidR="00F52C4E" w:rsidRDefault="00F52C4E" w:rsidP="00F52C4E">
      <w:pPr>
        <w:jc w:val="both"/>
        <w:rPr>
          <w:b/>
        </w:rPr>
      </w:pPr>
      <w:r w:rsidRPr="005B7599">
        <w:rPr>
          <w:b/>
        </w:rPr>
        <w:t>DAFTAR PUSTAKA</w:t>
      </w:r>
    </w:p>
    <w:p w14:paraId="530FC8C2" w14:textId="7676901C" w:rsidR="00ED228A" w:rsidRPr="00BF7500" w:rsidRDefault="00ED228A" w:rsidP="00ED228A">
      <w:pPr>
        <w:pBdr>
          <w:top w:val="single" w:sz="4" w:space="1" w:color="auto"/>
          <w:left w:val="single" w:sz="4" w:space="4" w:color="auto"/>
          <w:bottom w:val="single" w:sz="4" w:space="1" w:color="auto"/>
          <w:right w:val="single" w:sz="4" w:space="4" w:color="auto"/>
        </w:pBdr>
        <w:jc w:val="both"/>
      </w:pPr>
      <w:r w:rsidRPr="007179E0">
        <w:t>Daftar pustaka disusun dan ditulis berdasarkan sistem nomor sesuai dengan urutan pengutipan. Hanya pustaka yang disitasi yang dicantumkan dalam Daftar Pustaka.</w:t>
      </w:r>
    </w:p>
    <w:p w14:paraId="6848FC9C" w14:textId="77777777" w:rsidR="00ED228A" w:rsidRPr="005B7599" w:rsidRDefault="00ED228A" w:rsidP="00F52C4E">
      <w:pPr>
        <w:jc w:val="both"/>
        <w:rPr>
          <w:b/>
        </w:rPr>
      </w:pPr>
    </w:p>
    <w:p w14:paraId="2095A2CD" w14:textId="77777777" w:rsidR="00F52C4E" w:rsidRPr="006C7D27" w:rsidRDefault="00F52C4E" w:rsidP="007179E0">
      <w:pPr>
        <w:tabs>
          <w:tab w:val="left" w:pos="284"/>
        </w:tabs>
        <w:ind w:right="-324"/>
        <w:jc w:val="both"/>
        <w:rPr>
          <w:lang w:val="en-US"/>
        </w:rPr>
      </w:pPr>
      <w:r>
        <w:t>1.</w:t>
      </w:r>
      <w:r>
        <w:tab/>
        <w:t>.......................................................................................................................................................................</w:t>
      </w:r>
      <w:r>
        <w:rPr>
          <w:lang w:val="en-US"/>
        </w:rPr>
        <w:t>..................................</w:t>
      </w:r>
    </w:p>
    <w:p w14:paraId="27934919" w14:textId="77777777" w:rsidR="00F52C4E" w:rsidRPr="006C7D27" w:rsidRDefault="00F52C4E" w:rsidP="00F52C4E">
      <w:pPr>
        <w:tabs>
          <w:tab w:val="left" w:pos="284"/>
        </w:tabs>
        <w:ind w:right="-626"/>
        <w:jc w:val="both"/>
        <w:rPr>
          <w:lang w:val="en-US"/>
        </w:rPr>
      </w:pPr>
      <w:r>
        <w:t>2.</w:t>
      </w:r>
      <w:r>
        <w:tab/>
        <w:t>.......................................................................................................................................................................</w:t>
      </w:r>
      <w:r>
        <w:rPr>
          <w:lang w:val="en-US"/>
        </w:rPr>
        <w:t>..................................</w:t>
      </w:r>
    </w:p>
    <w:p w14:paraId="58680784" w14:textId="77777777" w:rsidR="001C581B" w:rsidRDefault="007179E0" w:rsidP="007179E0">
      <w:pPr>
        <w:pStyle w:val="BodyText"/>
        <w:ind w:right="-324"/>
        <w:rPr>
          <w:lang w:val="en-US"/>
        </w:rPr>
      </w:pPr>
      <w:r>
        <w:t xml:space="preserve">3. </w:t>
      </w:r>
      <w:r>
        <w:rPr>
          <w:lang w:val="en-US"/>
        </w:rPr>
        <w:t xml:space="preserve">  </w:t>
      </w:r>
      <w:r w:rsidR="00F52C4E">
        <w:t>.......................................................................................................................................................................</w:t>
      </w:r>
      <w:r w:rsidR="00F52C4E">
        <w:rPr>
          <w:lang w:val="en-US"/>
        </w:rPr>
        <w:t>..</w:t>
      </w:r>
      <w:r>
        <w:rPr>
          <w:lang w:val="en-US"/>
        </w:rPr>
        <w:t>...............................</w:t>
      </w:r>
    </w:p>
    <w:p w14:paraId="0D7B81B1" w14:textId="77777777" w:rsidR="00ED228A" w:rsidRDefault="00ED228A" w:rsidP="007179E0">
      <w:pPr>
        <w:jc w:val="both"/>
        <w:rPr>
          <w:lang w:val="en-US"/>
        </w:rPr>
      </w:pPr>
    </w:p>
    <w:p w14:paraId="7A9848F2" w14:textId="7EEA544F" w:rsidR="00ED228A" w:rsidRPr="00ED228A" w:rsidRDefault="00ED228A" w:rsidP="00ED228A">
      <w:pPr>
        <w:jc w:val="both"/>
        <w:rPr>
          <w:b/>
        </w:rPr>
      </w:pPr>
      <w:r w:rsidRPr="00ED228A">
        <w:rPr>
          <w:b/>
        </w:rPr>
        <w:t>PERSETUJUAN ATAU PERNYATAAN MITRA</w:t>
      </w:r>
    </w:p>
    <w:p w14:paraId="511DBF0C" w14:textId="3F336BAB" w:rsidR="00ED228A" w:rsidRPr="00ED228A" w:rsidRDefault="00ED228A" w:rsidP="00ED228A">
      <w:pPr>
        <w:pBdr>
          <w:top w:val="single" w:sz="4" w:space="1" w:color="auto"/>
          <w:left w:val="single" w:sz="4" w:space="4" w:color="auto"/>
          <w:bottom w:val="single" w:sz="4" w:space="1" w:color="auto"/>
          <w:right w:val="single" w:sz="4" w:space="4" w:color="auto"/>
        </w:pBdr>
        <w:jc w:val="both"/>
      </w:pPr>
      <w:r w:rsidRPr="00ED228A">
        <w:t>Persetujuan atau pernyataan mitra dengan format bebas yang telah disahkan oleh mitra dengan tanda tangan pimpinan mitra dan cap di atas meterai, kemudian disimpan dan disisipkan dalam bentuk file PDF dengan ukuran tidak lebih dari 1MB.</w:t>
      </w:r>
    </w:p>
    <w:p w14:paraId="4351BC3C" w14:textId="77777777" w:rsidR="00ED228A" w:rsidRDefault="00ED228A" w:rsidP="007179E0">
      <w:pPr>
        <w:jc w:val="both"/>
        <w:rPr>
          <w:lang w:val="en-US"/>
        </w:rPr>
      </w:pPr>
    </w:p>
    <w:p w14:paraId="7FA581A8" w14:textId="35F867F1" w:rsidR="00ED228A" w:rsidRPr="00ED228A" w:rsidRDefault="00ED228A" w:rsidP="00ED228A">
      <w:pPr>
        <w:jc w:val="both"/>
        <w:rPr>
          <w:b/>
        </w:rPr>
      </w:pPr>
      <w:r w:rsidRPr="00ED228A">
        <w:rPr>
          <w:b/>
        </w:rPr>
        <w:t>GAMBARAN IPTEK</w:t>
      </w:r>
    </w:p>
    <w:p w14:paraId="261C7FB8" w14:textId="0B6C163A" w:rsidR="00ED228A" w:rsidRPr="00ED228A" w:rsidRDefault="00ED228A" w:rsidP="00ED228A">
      <w:pPr>
        <w:pBdr>
          <w:top w:val="single" w:sz="4" w:space="1" w:color="auto"/>
          <w:left w:val="single" w:sz="4" w:space="4" w:color="auto"/>
          <w:bottom w:val="single" w:sz="4" w:space="1" w:color="auto"/>
          <w:right w:val="single" w:sz="4" w:space="4" w:color="auto"/>
        </w:pBdr>
        <w:jc w:val="both"/>
      </w:pPr>
      <w:r w:rsidRPr="00ED228A">
        <w:t>Bagian ini berisi uraian maksimal 500 kata menjelaskan gambaran iptek yang akan dilaksanakan pada mitra.</w:t>
      </w:r>
    </w:p>
    <w:p w14:paraId="75070A10" w14:textId="77777777" w:rsidR="00ED228A" w:rsidRDefault="00ED228A" w:rsidP="00ED228A">
      <w:pPr>
        <w:ind w:right="-324"/>
        <w:jc w:val="both"/>
      </w:pPr>
    </w:p>
    <w:p w14:paraId="6BCF740B" w14:textId="2A1A0AA4" w:rsidR="00ED228A" w:rsidRDefault="00ED228A" w:rsidP="00ED228A">
      <w:pPr>
        <w:ind w:right="-324"/>
        <w:jc w:val="both"/>
      </w:pPr>
      <w:r>
        <w:t>[............................................................................................................................................................................................................................................................................................................................................................................................................................................................................................................................. dst]</w:t>
      </w:r>
    </w:p>
    <w:p w14:paraId="4416EEC0" w14:textId="3ED205EE" w:rsidR="00ED228A" w:rsidRDefault="00ED228A" w:rsidP="00ED228A">
      <w:pPr>
        <w:ind w:right="-324"/>
        <w:jc w:val="both"/>
      </w:pPr>
    </w:p>
    <w:p w14:paraId="57CFF6A9" w14:textId="51E966D7" w:rsidR="00ED228A" w:rsidRPr="00ED228A" w:rsidRDefault="00ED228A" w:rsidP="00ED228A">
      <w:pPr>
        <w:jc w:val="both"/>
        <w:rPr>
          <w:b/>
        </w:rPr>
      </w:pPr>
      <w:r w:rsidRPr="00ED228A">
        <w:rPr>
          <w:b/>
        </w:rPr>
        <w:lastRenderedPageBreak/>
        <w:t>PETA LOKASI</w:t>
      </w:r>
    </w:p>
    <w:p w14:paraId="1A3A4E8F" w14:textId="6036834A" w:rsidR="00ED228A" w:rsidRDefault="00ED228A" w:rsidP="00ED228A">
      <w:pPr>
        <w:pBdr>
          <w:top w:val="single" w:sz="4" w:space="1" w:color="auto"/>
          <w:left w:val="single" w:sz="4" w:space="4" w:color="auto"/>
          <w:bottom w:val="single" w:sz="4" w:space="1" w:color="auto"/>
          <w:right w:val="single" w:sz="4" w:space="4" w:color="auto"/>
        </w:pBdr>
        <w:jc w:val="both"/>
      </w:pPr>
      <w:r>
        <w:t>Bagian ini berisikan peta lokasi mitra yang dilengkapi dengan penjelasan jarak mitra dengan Polman.</w:t>
      </w:r>
    </w:p>
    <w:p w14:paraId="5F4D252B" w14:textId="213845B1" w:rsidR="00ED228A" w:rsidRDefault="00ED228A" w:rsidP="00ED228A">
      <w:pPr>
        <w:ind w:right="-324"/>
        <w:jc w:val="both"/>
      </w:pPr>
    </w:p>
    <w:p w14:paraId="66FC7A95" w14:textId="77777777" w:rsidR="00ED228A" w:rsidRDefault="00ED228A" w:rsidP="00ED228A">
      <w:pPr>
        <w:ind w:right="-324"/>
        <w:jc w:val="both"/>
      </w:pPr>
      <w:r>
        <w:t>[............................................................................................................................................................................................................................................................................................................................................................................................................................................................................................................................. dst]</w:t>
      </w:r>
    </w:p>
    <w:p w14:paraId="06D65160" w14:textId="77777777" w:rsidR="00ED228A" w:rsidRDefault="00ED228A" w:rsidP="00ED228A">
      <w:pPr>
        <w:ind w:right="-324"/>
        <w:jc w:val="both"/>
      </w:pPr>
    </w:p>
    <w:p w14:paraId="5217956E" w14:textId="77777777" w:rsidR="00584B7D" w:rsidRPr="00A04F80" w:rsidRDefault="00584B7D" w:rsidP="00584B7D">
      <w:pPr>
        <w:jc w:val="both"/>
        <w:rPr>
          <w:b/>
        </w:rPr>
      </w:pPr>
      <w:r w:rsidRPr="00A04F80">
        <w:rPr>
          <w:b/>
        </w:rPr>
        <w:t>Lampiran</w:t>
      </w:r>
    </w:p>
    <w:p w14:paraId="6DCC729A" w14:textId="77777777" w:rsidR="00584B7D" w:rsidRPr="00A04F80" w:rsidRDefault="00584B7D" w:rsidP="00584B7D">
      <w:pPr>
        <w:pBdr>
          <w:top w:val="single" w:sz="4" w:space="1" w:color="auto"/>
          <w:left w:val="single" w:sz="4" w:space="4" w:color="auto"/>
          <w:bottom w:val="single" w:sz="4" w:space="1" w:color="auto"/>
          <w:right w:val="single" w:sz="4" w:space="4" w:color="auto"/>
        </w:pBdr>
        <w:jc w:val="both"/>
      </w:pPr>
      <w:r w:rsidRPr="00A04F80">
        <w:t>Dapat ditambahkan Lampiran lainnya yang mendukung seperti bukti submit/pendanaan kompetisi nasional/internasional.</w:t>
      </w:r>
    </w:p>
    <w:p w14:paraId="58D37CAA" w14:textId="0AC39A9C" w:rsidR="00C37E4B" w:rsidRDefault="00C37E4B" w:rsidP="0068570B">
      <w:pPr>
        <w:rPr>
          <w:rFonts w:ascii="Times New Roman" w:hAnsi="Times New Roman" w:cs="Times New Roman"/>
          <w:b/>
          <w:w w:val="115"/>
          <w:sz w:val="24"/>
          <w:szCs w:val="24"/>
          <w:lang w:val="en-US"/>
        </w:rPr>
      </w:pPr>
      <w:bookmarkStart w:id="2" w:name="_GoBack"/>
      <w:bookmarkEnd w:id="2"/>
    </w:p>
    <w:sectPr w:rsidR="00C37E4B" w:rsidSect="001F6FB3">
      <w:footerReference w:type="default" r:id="rId10"/>
      <w:pgSz w:w="11910" w:h="16840"/>
      <w:pgMar w:top="1580" w:right="1278" w:bottom="1140" w:left="1600" w:header="0" w:footer="953" w:gutter="0"/>
      <w:pgNumType w:start="4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3D69D" w14:textId="77777777" w:rsidR="007D0562" w:rsidRDefault="007D0562">
      <w:r>
        <w:separator/>
      </w:r>
    </w:p>
  </w:endnote>
  <w:endnote w:type="continuationSeparator" w:id="0">
    <w:p w14:paraId="08938E8A" w14:textId="77777777" w:rsidR="007D0562" w:rsidRDefault="007D0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9EB75" w14:textId="19BB6954" w:rsidR="00017757" w:rsidRPr="003D2A1D" w:rsidRDefault="00017757">
    <w:pPr>
      <w:pStyle w:val="Footer"/>
      <w:jc w:val="center"/>
      <w:rPr>
        <w:rFonts w:ascii="Bookman Old Style" w:hAnsi="Bookman Old Style"/>
        <w:sz w:val="20"/>
        <w:szCs w:val="20"/>
      </w:rPr>
    </w:pPr>
  </w:p>
  <w:p w14:paraId="460AAA7D" w14:textId="77777777" w:rsidR="00017757" w:rsidRDefault="00017757">
    <w:pPr>
      <w:pStyle w:val="BodyText"/>
      <w:spacing w:line="14" w:lineRule="auto"/>
      <w:rPr>
        <w:sz w:val="20"/>
      </w:rPr>
    </w:pPr>
  </w:p>
  <w:p w14:paraId="223B6616" w14:textId="77777777" w:rsidR="00017757" w:rsidRDefault="00017757"/>
  <w:p w14:paraId="5BC82A50" w14:textId="77777777" w:rsidR="00017757" w:rsidRDefault="0001775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E89FE" w14:textId="77777777" w:rsidR="007D0562" w:rsidRDefault="007D0562">
      <w:r>
        <w:separator/>
      </w:r>
    </w:p>
  </w:footnote>
  <w:footnote w:type="continuationSeparator" w:id="0">
    <w:p w14:paraId="01C25FD0" w14:textId="77777777" w:rsidR="007D0562" w:rsidRDefault="007D05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63B"/>
    <w:multiLevelType w:val="hybridMultilevel"/>
    <w:tmpl w:val="9AD698D6"/>
    <w:lvl w:ilvl="0" w:tplc="4300CC00">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 w15:restartNumberingAfterBreak="0">
    <w:nsid w:val="05460044"/>
    <w:multiLevelType w:val="hybridMultilevel"/>
    <w:tmpl w:val="986AB912"/>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BB054BF"/>
    <w:multiLevelType w:val="hybridMultilevel"/>
    <w:tmpl w:val="7AEC2860"/>
    <w:lvl w:ilvl="0" w:tplc="662AF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513FF"/>
    <w:multiLevelType w:val="hybridMultilevel"/>
    <w:tmpl w:val="A56CCE0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 w15:restartNumberingAfterBreak="0">
    <w:nsid w:val="3C4D18FA"/>
    <w:multiLevelType w:val="hybridMultilevel"/>
    <w:tmpl w:val="AED835D2"/>
    <w:lvl w:ilvl="0" w:tplc="B95A2396">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C89026A"/>
    <w:multiLevelType w:val="hybridMultilevel"/>
    <w:tmpl w:val="B4CC9BA8"/>
    <w:lvl w:ilvl="0" w:tplc="C9A42AE8">
      <w:start w:val="1"/>
      <w:numFmt w:val="decimal"/>
      <w:lvlText w:val="%1."/>
      <w:lvlJc w:val="left"/>
      <w:pPr>
        <w:ind w:left="462"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79032E9"/>
    <w:multiLevelType w:val="hybridMultilevel"/>
    <w:tmpl w:val="B1825532"/>
    <w:lvl w:ilvl="0" w:tplc="19DC4D4C">
      <w:start w:val="1"/>
      <w:numFmt w:val="decimal"/>
      <w:lvlText w:val="%1."/>
      <w:lvlJc w:val="left"/>
      <w:pPr>
        <w:ind w:left="360" w:hanging="360"/>
      </w:pPr>
      <w:rPr>
        <w:rFonts w:hint="default"/>
      </w:rPr>
    </w:lvl>
    <w:lvl w:ilvl="1" w:tplc="38090019" w:tentative="1">
      <w:start w:val="1"/>
      <w:numFmt w:val="lowerLetter"/>
      <w:lvlText w:val="%2."/>
      <w:lvlJc w:val="left"/>
      <w:pPr>
        <w:ind w:left="1338" w:hanging="360"/>
      </w:pPr>
    </w:lvl>
    <w:lvl w:ilvl="2" w:tplc="3809001B" w:tentative="1">
      <w:start w:val="1"/>
      <w:numFmt w:val="lowerRoman"/>
      <w:lvlText w:val="%3."/>
      <w:lvlJc w:val="right"/>
      <w:pPr>
        <w:ind w:left="2058" w:hanging="180"/>
      </w:pPr>
    </w:lvl>
    <w:lvl w:ilvl="3" w:tplc="3809000F" w:tentative="1">
      <w:start w:val="1"/>
      <w:numFmt w:val="decimal"/>
      <w:lvlText w:val="%4."/>
      <w:lvlJc w:val="left"/>
      <w:pPr>
        <w:ind w:left="2778" w:hanging="360"/>
      </w:pPr>
    </w:lvl>
    <w:lvl w:ilvl="4" w:tplc="38090019" w:tentative="1">
      <w:start w:val="1"/>
      <w:numFmt w:val="lowerLetter"/>
      <w:lvlText w:val="%5."/>
      <w:lvlJc w:val="left"/>
      <w:pPr>
        <w:ind w:left="3498" w:hanging="360"/>
      </w:pPr>
    </w:lvl>
    <w:lvl w:ilvl="5" w:tplc="3809001B" w:tentative="1">
      <w:start w:val="1"/>
      <w:numFmt w:val="lowerRoman"/>
      <w:lvlText w:val="%6."/>
      <w:lvlJc w:val="right"/>
      <w:pPr>
        <w:ind w:left="4218" w:hanging="180"/>
      </w:pPr>
    </w:lvl>
    <w:lvl w:ilvl="6" w:tplc="3809000F" w:tentative="1">
      <w:start w:val="1"/>
      <w:numFmt w:val="decimal"/>
      <w:lvlText w:val="%7."/>
      <w:lvlJc w:val="left"/>
      <w:pPr>
        <w:ind w:left="4938" w:hanging="360"/>
      </w:pPr>
    </w:lvl>
    <w:lvl w:ilvl="7" w:tplc="38090019" w:tentative="1">
      <w:start w:val="1"/>
      <w:numFmt w:val="lowerLetter"/>
      <w:lvlText w:val="%8."/>
      <w:lvlJc w:val="left"/>
      <w:pPr>
        <w:ind w:left="5658" w:hanging="360"/>
      </w:pPr>
    </w:lvl>
    <w:lvl w:ilvl="8" w:tplc="3809001B" w:tentative="1">
      <w:start w:val="1"/>
      <w:numFmt w:val="lowerRoman"/>
      <w:lvlText w:val="%9."/>
      <w:lvlJc w:val="right"/>
      <w:pPr>
        <w:ind w:left="6378" w:hanging="180"/>
      </w:pPr>
    </w:lvl>
  </w:abstractNum>
  <w:abstractNum w:abstractNumId="7" w15:restartNumberingAfterBreak="0">
    <w:nsid w:val="49064226"/>
    <w:multiLevelType w:val="hybridMultilevel"/>
    <w:tmpl w:val="9D6838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9110A"/>
    <w:multiLevelType w:val="hybridMultilevel"/>
    <w:tmpl w:val="1D6ADD6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9" w15:restartNumberingAfterBreak="0">
    <w:nsid w:val="56605DFC"/>
    <w:multiLevelType w:val="hybridMultilevel"/>
    <w:tmpl w:val="BFBAB274"/>
    <w:lvl w:ilvl="0" w:tplc="A7C2337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63DB1F06"/>
    <w:multiLevelType w:val="hybridMultilevel"/>
    <w:tmpl w:val="AE86E9B4"/>
    <w:lvl w:ilvl="0" w:tplc="48DCA12E">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683627B4"/>
    <w:multiLevelType w:val="hybridMultilevel"/>
    <w:tmpl w:val="12A46B2C"/>
    <w:lvl w:ilvl="0" w:tplc="4300CC00">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12" w15:restartNumberingAfterBreak="0">
    <w:nsid w:val="68A550D4"/>
    <w:multiLevelType w:val="hybridMultilevel"/>
    <w:tmpl w:val="13BC827C"/>
    <w:lvl w:ilvl="0" w:tplc="1E5E7268">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96814CF"/>
    <w:multiLevelType w:val="hybridMultilevel"/>
    <w:tmpl w:val="DE62EB84"/>
    <w:lvl w:ilvl="0" w:tplc="F7980E66">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D54790C"/>
    <w:multiLevelType w:val="hybridMultilevel"/>
    <w:tmpl w:val="F3CC6772"/>
    <w:lvl w:ilvl="0" w:tplc="B27A6A42">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 w15:restartNumberingAfterBreak="0">
    <w:nsid w:val="76CD7860"/>
    <w:multiLevelType w:val="hybridMultilevel"/>
    <w:tmpl w:val="05F02D36"/>
    <w:lvl w:ilvl="0" w:tplc="3809000F">
      <w:start w:val="1"/>
      <w:numFmt w:val="decimal"/>
      <w:lvlText w:val="%1."/>
      <w:lvlJc w:val="left"/>
      <w:pPr>
        <w:ind w:left="462" w:hanging="360"/>
      </w:pPr>
      <w:rPr>
        <w:rFonts w:hint="default"/>
      </w:rPr>
    </w:lvl>
    <w:lvl w:ilvl="1" w:tplc="38090019">
      <w:start w:val="1"/>
      <w:numFmt w:val="lowerLetter"/>
      <w:lvlText w:val="%2."/>
      <w:lvlJc w:val="left"/>
      <w:pPr>
        <w:ind w:left="1542" w:hanging="360"/>
      </w:pPr>
    </w:lvl>
    <w:lvl w:ilvl="2" w:tplc="3809001B" w:tentative="1">
      <w:start w:val="1"/>
      <w:numFmt w:val="lowerRoman"/>
      <w:lvlText w:val="%3."/>
      <w:lvlJc w:val="right"/>
      <w:pPr>
        <w:ind w:left="2262" w:hanging="180"/>
      </w:pPr>
    </w:lvl>
    <w:lvl w:ilvl="3" w:tplc="3809000F" w:tentative="1">
      <w:start w:val="1"/>
      <w:numFmt w:val="decimal"/>
      <w:lvlText w:val="%4."/>
      <w:lvlJc w:val="left"/>
      <w:pPr>
        <w:ind w:left="2982" w:hanging="360"/>
      </w:pPr>
    </w:lvl>
    <w:lvl w:ilvl="4" w:tplc="38090019" w:tentative="1">
      <w:start w:val="1"/>
      <w:numFmt w:val="lowerLetter"/>
      <w:lvlText w:val="%5."/>
      <w:lvlJc w:val="left"/>
      <w:pPr>
        <w:ind w:left="3702" w:hanging="360"/>
      </w:pPr>
    </w:lvl>
    <w:lvl w:ilvl="5" w:tplc="3809001B" w:tentative="1">
      <w:start w:val="1"/>
      <w:numFmt w:val="lowerRoman"/>
      <w:lvlText w:val="%6."/>
      <w:lvlJc w:val="right"/>
      <w:pPr>
        <w:ind w:left="4422" w:hanging="180"/>
      </w:pPr>
    </w:lvl>
    <w:lvl w:ilvl="6" w:tplc="3809000F" w:tentative="1">
      <w:start w:val="1"/>
      <w:numFmt w:val="decimal"/>
      <w:lvlText w:val="%7."/>
      <w:lvlJc w:val="left"/>
      <w:pPr>
        <w:ind w:left="5142" w:hanging="360"/>
      </w:pPr>
    </w:lvl>
    <w:lvl w:ilvl="7" w:tplc="38090019" w:tentative="1">
      <w:start w:val="1"/>
      <w:numFmt w:val="lowerLetter"/>
      <w:lvlText w:val="%8."/>
      <w:lvlJc w:val="left"/>
      <w:pPr>
        <w:ind w:left="5862" w:hanging="360"/>
      </w:pPr>
    </w:lvl>
    <w:lvl w:ilvl="8" w:tplc="3809001B" w:tentative="1">
      <w:start w:val="1"/>
      <w:numFmt w:val="lowerRoman"/>
      <w:lvlText w:val="%9."/>
      <w:lvlJc w:val="right"/>
      <w:pPr>
        <w:ind w:left="6582" w:hanging="180"/>
      </w:pPr>
    </w:lvl>
  </w:abstractNum>
  <w:abstractNum w:abstractNumId="16" w15:restartNumberingAfterBreak="0">
    <w:nsid w:val="773E46A9"/>
    <w:multiLevelType w:val="hybridMultilevel"/>
    <w:tmpl w:val="2A241F3E"/>
    <w:lvl w:ilvl="0" w:tplc="21B2FAA4">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11"/>
  </w:num>
  <w:num w:numId="5">
    <w:abstractNumId w:val="3"/>
  </w:num>
  <w:num w:numId="6">
    <w:abstractNumId w:val="8"/>
  </w:num>
  <w:num w:numId="7">
    <w:abstractNumId w:val="9"/>
  </w:num>
  <w:num w:numId="8">
    <w:abstractNumId w:val="14"/>
  </w:num>
  <w:num w:numId="9">
    <w:abstractNumId w:val="4"/>
  </w:num>
  <w:num w:numId="10">
    <w:abstractNumId w:val="15"/>
  </w:num>
  <w:num w:numId="11">
    <w:abstractNumId w:val="13"/>
  </w:num>
  <w:num w:numId="12">
    <w:abstractNumId w:val="12"/>
  </w:num>
  <w:num w:numId="13">
    <w:abstractNumId w:val="1"/>
  </w:num>
  <w:num w:numId="14">
    <w:abstractNumId w:val="16"/>
  </w:num>
  <w:num w:numId="15">
    <w:abstractNumId w:val="6"/>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zs7AwNDUwMDKwNDNT0lEKTi0uzszPAykwqwUASNFsLywAAAA="/>
  </w:docVars>
  <w:rsids>
    <w:rsidRoot w:val="00856FEE"/>
    <w:rsid w:val="00017757"/>
    <w:rsid w:val="00022537"/>
    <w:rsid w:val="00033133"/>
    <w:rsid w:val="00040A8F"/>
    <w:rsid w:val="00046938"/>
    <w:rsid w:val="000504C5"/>
    <w:rsid w:val="00060DF2"/>
    <w:rsid w:val="000B08E3"/>
    <w:rsid w:val="000C66E7"/>
    <w:rsid w:val="000D51D4"/>
    <w:rsid w:val="000E42D5"/>
    <w:rsid w:val="000F62D3"/>
    <w:rsid w:val="0010595E"/>
    <w:rsid w:val="00110C40"/>
    <w:rsid w:val="00140813"/>
    <w:rsid w:val="001546F2"/>
    <w:rsid w:val="001565D8"/>
    <w:rsid w:val="001618E9"/>
    <w:rsid w:val="00161A1C"/>
    <w:rsid w:val="00170FA2"/>
    <w:rsid w:val="0018025F"/>
    <w:rsid w:val="00192B36"/>
    <w:rsid w:val="001B4EDE"/>
    <w:rsid w:val="001C2068"/>
    <w:rsid w:val="001C33A6"/>
    <w:rsid w:val="001C4157"/>
    <w:rsid w:val="001C49AF"/>
    <w:rsid w:val="001C581B"/>
    <w:rsid w:val="001D36B3"/>
    <w:rsid w:val="001F6FB3"/>
    <w:rsid w:val="00205820"/>
    <w:rsid w:val="00220AE0"/>
    <w:rsid w:val="00222841"/>
    <w:rsid w:val="00231CB1"/>
    <w:rsid w:val="0023303F"/>
    <w:rsid w:val="00236FCC"/>
    <w:rsid w:val="00243CD9"/>
    <w:rsid w:val="00252BDA"/>
    <w:rsid w:val="00257967"/>
    <w:rsid w:val="00272607"/>
    <w:rsid w:val="002B1124"/>
    <w:rsid w:val="002B2D76"/>
    <w:rsid w:val="002B3157"/>
    <w:rsid w:val="002B5A0A"/>
    <w:rsid w:val="002C1437"/>
    <w:rsid w:val="002C5DA3"/>
    <w:rsid w:val="002D50B6"/>
    <w:rsid w:val="002E222D"/>
    <w:rsid w:val="002E5319"/>
    <w:rsid w:val="0030133C"/>
    <w:rsid w:val="0031010A"/>
    <w:rsid w:val="0032440F"/>
    <w:rsid w:val="00335B13"/>
    <w:rsid w:val="00345489"/>
    <w:rsid w:val="003963D8"/>
    <w:rsid w:val="003A2140"/>
    <w:rsid w:val="003B343E"/>
    <w:rsid w:val="003B3958"/>
    <w:rsid w:val="003B6497"/>
    <w:rsid w:val="003C3560"/>
    <w:rsid w:val="003C75E4"/>
    <w:rsid w:val="003D2A1D"/>
    <w:rsid w:val="003E5F5C"/>
    <w:rsid w:val="003F2C6C"/>
    <w:rsid w:val="003F782A"/>
    <w:rsid w:val="00400641"/>
    <w:rsid w:val="00404245"/>
    <w:rsid w:val="004107EE"/>
    <w:rsid w:val="00414A8F"/>
    <w:rsid w:val="004242B9"/>
    <w:rsid w:val="00427B4C"/>
    <w:rsid w:val="004323AF"/>
    <w:rsid w:val="00444133"/>
    <w:rsid w:val="00461107"/>
    <w:rsid w:val="00470ABF"/>
    <w:rsid w:val="00477C82"/>
    <w:rsid w:val="004867D4"/>
    <w:rsid w:val="00492EC7"/>
    <w:rsid w:val="004A692E"/>
    <w:rsid w:val="004B199C"/>
    <w:rsid w:val="004B1E32"/>
    <w:rsid w:val="004B64DB"/>
    <w:rsid w:val="004D3F63"/>
    <w:rsid w:val="004E5C2A"/>
    <w:rsid w:val="004F0DEA"/>
    <w:rsid w:val="004F1C44"/>
    <w:rsid w:val="005059F5"/>
    <w:rsid w:val="00534123"/>
    <w:rsid w:val="005361A8"/>
    <w:rsid w:val="005543DA"/>
    <w:rsid w:val="00584B7D"/>
    <w:rsid w:val="00593185"/>
    <w:rsid w:val="005A37B5"/>
    <w:rsid w:val="005D1C3E"/>
    <w:rsid w:val="005D4835"/>
    <w:rsid w:val="005E2C11"/>
    <w:rsid w:val="005E3315"/>
    <w:rsid w:val="005E691C"/>
    <w:rsid w:val="005E6BDC"/>
    <w:rsid w:val="005E78C0"/>
    <w:rsid w:val="005F6690"/>
    <w:rsid w:val="006015F4"/>
    <w:rsid w:val="00601656"/>
    <w:rsid w:val="00607AD9"/>
    <w:rsid w:val="00620FF5"/>
    <w:rsid w:val="00623CAE"/>
    <w:rsid w:val="0063298E"/>
    <w:rsid w:val="00635CCC"/>
    <w:rsid w:val="00642E3D"/>
    <w:rsid w:val="006441F7"/>
    <w:rsid w:val="00645476"/>
    <w:rsid w:val="00647C21"/>
    <w:rsid w:val="00651FBE"/>
    <w:rsid w:val="006550BC"/>
    <w:rsid w:val="00683C52"/>
    <w:rsid w:val="0068570B"/>
    <w:rsid w:val="00692505"/>
    <w:rsid w:val="006B6A0A"/>
    <w:rsid w:val="006C7D27"/>
    <w:rsid w:val="006D4282"/>
    <w:rsid w:val="006D74A9"/>
    <w:rsid w:val="006E07B0"/>
    <w:rsid w:val="006E6B5A"/>
    <w:rsid w:val="006F4258"/>
    <w:rsid w:val="00710421"/>
    <w:rsid w:val="007179E0"/>
    <w:rsid w:val="00717F6A"/>
    <w:rsid w:val="007250DD"/>
    <w:rsid w:val="007261CB"/>
    <w:rsid w:val="00732A38"/>
    <w:rsid w:val="00741F0B"/>
    <w:rsid w:val="007469DE"/>
    <w:rsid w:val="00747951"/>
    <w:rsid w:val="00751976"/>
    <w:rsid w:val="007578DF"/>
    <w:rsid w:val="00760D1A"/>
    <w:rsid w:val="007918DA"/>
    <w:rsid w:val="00792F8A"/>
    <w:rsid w:val="00793B82"/>
    <w:rsid w:val="00795C71"/>
    <w:rsid w:val="0079720E"/>
    <w:rsid w:val="007A0060"/>
    <w:rsid w:val="007A547A"/>
    <w:rsid w:val="007B61C4"/>
    <w:rsid w:val="007D0562"/>
    <w:rsid w:val="007D257A"/>
    <w:rsid w:val="007F0012"/>
    <w:rsid w:val="007F45C9"/>
    <w:rsid w:val="007F5DFA"/>
    <w:rsid w:val="00802650"/>
    <w:rsid w:val="0080298C"/>
    <w:rsid w:val="008114AB"/>
    <w:rsid w:val="00832033"/>
    <w:rsid w:val="00844E94"/>
    <w:rsid w:val="00847167"/>
    <w:rsid w:val="00856FEE"/>
    <w:rsid w:val="00861180"/>
    <w:rsid w:val="0088374F"/>
    <w:rsid w:val="008848B6"/>
    <w:rsid w:val="0089050C"/>
    <w:rsid w:val="00893D15"/>
    <w:rsid w:val="0089445E"/>
    <w:rsid w:val="008B11B2"/>
    <w:rsid w:val="008B6759"/>
    <w:rsid w:val="008D5C8C"/>
    <w:rsid w:val="008F1C7A"/>
    <w:rsid w:val="008F1FBC"/>
    <w:rsid w:val="008F248F"/>
    <w:rsid w:val="009024E3"/>
    <w:rsid w:val="0091093F"/>
    <w:rsid w:val="00933056"/>
    <w:rsid w:val="0093556D"/>
    <w:rsid w:val="00937049"/>
    <w:rsid w:val="00937098"/>
    <w:rsid w:val="009514E3"/>
    <w:rsid w:val="00956E6C"/>
    <w:rsid w:val="0095762D"/>
    <w:rsid w:val="00960034"/>
    <w:rsid w:val="00986BD2"/>
    <w:rsid w:val="009874F0"/>
    <w:rsid w:val="009A351D"/>
    <w:rsid w:val="009C016E"/>
    <w:rsid w:val="009F3217"/>
    <w:rsid w:val="009F35ED"/>
    <w:rsid w:val="009F633C"/>
    <w:rsid w:val="00A0408D"/>
    <w:rsid w:val="00A04F80"/>
    <w:rsid w:val="00A1549F"/>
    <w:rsid w:val="00A16D20"/>
    <w:rsid w:val="00A1796D"/>
    <w:rsid w:val="00A3078D"/>
    <w:rsid w:val="00A34BBB"/>
    <w:rsid w:val="00A37CF0"/>
    <w:rsid w:val="00A450DB"/>
    <w:rsid w:val="00A61663"/>
    <w:rsid w:val="00A75C96"/>
    <w:rsid w:val="00A76AD4"/>
    <w:rsid w:val="00A9016F"/>
    <w:rsid w:val="00AA411D"/>
    <w:rsid w:val="00AB1382"/>
    <w:rsid w:val="00AD2B56"/>
    <w:rsid w:val="00AD606F"/>
    <w:rsid w:val="00AD6FE0"/>
    <w:rsid w:val="00AF25D2"/>
    <w:rsid w:val="00B1498E"/>
    <w:rsid w:val="00B63276"/>
    <w:rsid w:val="00B65CB2"/>
    <w:rsid w:val="00B73574"/>
    <w:rsid w:val="00B93795"/>
    <w:rsid w:val="00B97619"/>
    <w:rsid w:val="00BA183A"/>
    <w:rsid w:val="00BA4C8D"/>
    <w:rsid w:val="00BB0268"/>
    <w:rsid w:val="00BB0EF2"/>
    <w:rsid w:val="00BB244D"/>
    <w:rsid w:val="00BE628E"/>
    <w:rsid w:val="00BF1513"/>
    <w:rsid w:val="00C00DFC"/>
    <w:rsid w:val="00C370A1"/>
    <w:rsid w:val="00C37E4B"/>
    <w:rsid w:val="00C6610B"/>
    <w:rsid w:val="00C73B10"/>
    <w:rsid w:val="00C80337"/>
    <w:rsid w:val="00C85F5B"/>
    <w:rsid w:val="00C94FD2"/>
    <w:rsid w:val="00C95894"/>
    <w:rsid w:val="00CE0D48"/>
    <w:rsid w:val="00CE371F"/>
    <w:rsid w:val="00CE65A7"/>
    <w:rsid w:val="00D11BCE"/>
    <w:rsid w:val="00D127D1"/>
    <w:rsid w:val="00D14B5A"/>
    <w:rsid w:val="00D14F9F"/>
    <w:rsid w:val="00D1699A"/>
    <w:rsid w:val="00D27B9F"/>
    <w:rsid w:val="00D4042F"/>
    <w:rsid w:val="00D47D8A"/>
    <w:rsid w:val="00D54155"/>
    <w:rsid w:val="00D60D7B"/>
    <w:rsid w:val="00D61DEB"/>
    <w:rsid w:val="00D70304"/>
    <w:rsid w:val="00D738F4"/>
    <w:rsid w:val="00D91B80"/>
    <w:rsid w:val="00D93D51"/>
    <w:rsid w:val="00DA24B9"/>
    <w:rsid w:val="00DC5BD2"/>
    <w:rsid w:val="00DD21E2"/>
    <w:rsid w:val="00DD263A"/>
    <w:rsid w:val="00DD349D"/>
    <w:rsid w:val="00DF5375"/>
    <w:rsid w:val="00E0078E"/>
    <w:rsid w:val="00E1244C"/>
    <w:rsid w:val="00E15CAE"/>
    <w:rsid w:val="00E42298"/>
    <w:rsid w:val="00E46B13"/>
    <w:rsid w:val="00E7089C"/>
    <w:rsid w:val="00E7187F"/>
    <w:rsid w:val="00E82DF2"/>
    <w:rsid w:val="00E835BC"/>
    <w:rsid w:val="00EA19C7"/>
    <w:rsid w:val="00EB004D"/>
    <w:rsid w:val="00EB408A"/>
    <w:rsid w:val="00EB43D4"/>
    <w:rsid w:val="00EC3254"/>
    <w:rsid w:val="00ED0E62"/>
    <w:rsid w:val="00ED228A"/>
    <w:rsid w:val="00ED50C3"/>
    <w:rsid w:val="00EE18E6"/>
    <w:rsid w:val="00EF488C"/>
    <w:rsid w:val="00F01F69"/>
    <w:rsid w:val="00F06466"/>
    <w:rsid w:val="00F173E3"/>
    <w:rsid w:val="00F178E1"/>
    <w:rsid w:val="00F232E3"/>
    <w:rsid w:val="00F25789"/>
    <w:rsid w:val="00F3054C"/>
    <w:rsid w:val="00F52C4E"/>
    <w:rsid w:val="00F54EC7"/>
    <w:rsid w:val="00F55C02"/>
    <w:rsid w:val="00F72E52"/>
    <w:rsid w:val="00F74A5C"/>
    <w:rsid w:val="00F7705E"/>
    <w:rsid w:val="00F81111"/>
    <w:rsid w:val="00F94E9D"/>
    <w:rsid w:val="00FB4D27"/>
    <w:rsid w:val="00FC45C8"/>
    <w:rsid w:val="00FD39A1"/>
    <w:rsid w:val="00FD4582"/>
    <w:rsid w:val="00FE1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3CE9ED"/>
  <w15:docId w15:val="{DB558556-BE23-4B76-8A5B-D38FE4930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0EF2"/>
    <w:rPr>
      <w:rFonts w:ascii="Cambria" w:eastAsia="Cambria" w:hAnsi="Cambria" w:cs="Cambria"/>
      <w:lang w:val="id"/>
    </w:rPr>
  </w:style>
  <w:style w:type="paragraph" w:styleId="Heading1">
    <w:name w:val="heading 1"/>
    <w:basedOn w:val="Normal"/>
    <w:uiPriority w:val="1"/>
    <w:qFormat/>
    <w:pPr>
      <w:spacing w:before="99"/>
      <w:ind w:left="102" w:right="309"/>
      <w:jc w:val="center"/>
      <w:outlineLvl w:val="0"/>
    </w:pPr>
    <w:rPr>
      <w:b/>
      <w:bCs/>
      <w:sz w:val="28"/>
      <w:szCs w:val="28"/>
    </w:rPr>
  </w:style>
  <w:style w:type="paragraph" w:styleId="Heading2">
    <w:name w:val="heading 2"/>
    <w:basedOn w:val="Normal"/>
    <w:link w:val="Heading2Char"/>
    <w:uiPriority w:val="1"/>
    <w:qFormat/>
    <w:pPr>
      <w:ind w:left="822" w:hanging="720"/>
      <w:outlineLvl w:val="1"/>
    </w:pPr>
    <w:rPr>
      <w:b/>
      <w:bCs/>
      <w:sz w:val="24"/>
      <w:szCs w:val="24"/>
    </w:rPr>
  </w:style>
  <w:style w:type="paragraph" w:styleId="Heading3">
    <w:name w:val="heading 3"/>
    <w:basedOn w:val="Normal"/>
    <w:uiPriority w:val="1"/>
    <w:qFormat/>
    <w:pPr>
      <w:ind w:left="954" w:hanging="80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19"/>
      <w:ind w:left="102"/>
    </w:pPr>
  </w:style>
  <w:style w:type="paragraph" w:styleId="TOC2">
    <w:name w:val="toc 2"/>
    <w:basedOn w:val="Normal"/>
    <w:uiPriority w:val="39"/>
    <w:qFormat/>
    <w:pPr>
      <w:spacing w:before="121"/>
      <w:ind w:left="1201" w:hanging="880"/>
    </w:pPr>
  </w:style>
  <w:style w:type="paragraph" w:styleId="BodyText">
    <w:name w:val="Body Text"/>
    <w:basedOn w:val="Normal"/>
    <w:link w:val="BodyTextChar"/>
    <w:uiPriority w:val="1"/>
    <w:qFormat/>
  </w:style>
  <w:style w:type="paragraph" w:styleId="ListParagraph">
    <w:name w:val="List Paragraph"/>
    <w:basedOn w:val="Normal"/>
    <w:uiPriority w:val="34"/>
    <w:qFormat/>
    <w:pPr>
      <w:spacing w:before="120"/>
      <w:ind w:left="822"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732A38"/>
    <w:pPr>
      <w:tabs>
        <w:tab w:val="center" w:pos="4513"/>
        <w:tab w:val="right" w:pos="9026"/>
      </w:tabs>
    </w:pPr>
  </w:style>
  <w:style w:type="character" w:customStyle="1" w:styleId="HeaderChar">
    <w:name w:val="Header Char"/>
    <w:basedOn w:val="DefaultParagraphFont"/>
    <w:link w:val="Header"/>
    <w:uiPriority w:val="99"/>
    <w:rsid w:val="00732A38"/>
    <w:rPr>
      <w:rFonts w:ascii="Cambria" w:eastAsia="Cambria" w:hAnsi="Cambria" w:cs="Cambria"/>
      <w:lang w:val="id"/>
    </w:rPr>
  </w:style>
  <w:style w:type="paragraph" w:styleId="Footer">
    <w:name w:val="footer"/>
    <w:basedOn w:val="Normal"/>
    <w:link w:val="FooterChar"/>
    <w:uiPriority w:val="99"/>
    <w:unhideWhenUsed/>
    <w:rsid w:val="00732A38"/>
    <w:pPr>
      <w:tabs>
        <w:tab w:val="center" w:pos="4513"/>
        <w:tab w:val="right" w:pos="9026"/>
      </w:tabs>
    </w:pPr>
  </w:style>
  <w:style w:type="character" w:customStyle="1" w:styleId="FooterChar">
    <w:name w:val="Footer Char"/>
    <w:basedOn w:val="DefaultParagraphFont"/>
    <w:link w:val="Footer"/>
    <w:uiPriority w:val="99"/>
    <w:rsid w:val="00732A38"/>
    <w:rPr>
      <w:rFonts w:ascii="Cambria" w:eastAsia="Cambria" w:hAnsi="Cambria" w:cs="Cambria"/>
      <w:lang w:val="id"/>
    </w:rPr>
  </w:style>
  <w:style w:type="character" w:customStyle="1" w:styleId="BodyTextChar">
    <w:name w:val="Body Text Char"/>
    <w:basedOn w:val="DefaultParagraphFont"/>
    <w:link w:val="BodyText"/>
    <w:uiPriority w:val="1"/>
    <w:rsid w:val="005A37B5"/>
    <w:rPr>
      <w:rFonts w:ascii="Cambria" w:eastAsia="Cambria" w:hAnsi="Cambria" w:cs="Cambria"/>
      <w:lang w:val="id"/>
    </w:rPr>
  </w:style>
  <w:style w:type="character" w:customStyle="1" w:styleId="Heading2Char">
    <w:name w:val="Heading 2 Char"/>
    <w:basedOn w:val="DefaultParagraphFont"/>
    <w:link w:val="Heading2"/>
    <w:uiPriority w:val="1"/>
    <w:rsid w:val="00F7705E"/>
    <w:rPr>
      <w:rFonts w:ascii="Cambria" w:eastAsia="Cambria" w:hAnsi="Cambria" w:cs="Cambria"/>
      <w:b/>
      <w:bCs/>
      <w:sz w:val="24"/>
      <w:szCs w:val="24"/>
      <w:lang w:val="id"/>
    </w:rPr>
  </w:style>
  <w:style w:type="character" w:styleId="Hyperlink">
    <w:name w:val="Hyperlink"/>
    <w:basedOn w:val="DefaultParagraphFont"/>
    <w:uiPriority w:val="99"/>
    <w:unhideWhenUsed/>
    <w:rsid w:val="008D5C8C"/>
    <w:rPr>
      <w:color w:val="0000FF" w:themeColor="hyperlink"/>
      <w:u w:val="single"/>
    </w:rPr>
  </w:style>
  <w:style w:type="numbering" w:customStyle="1" w:styleId="NoList1">
    <w:name w:val="No List1"/>
    <w:next w:val="NoList"/>
    <w:uiPriority w:val="99"/>
    <w:semiHidden/>
    <w:unhideWhenUsed/>
    <w:rsid w:val="00BB0EF2"/>
  </w:style>
  <w:style w:type="paragraph" w:styleId="TOC3">
    <w:name w:val="toc 3"/>
    <w:basedOn w:val="Normal"/>
    <w:uiPriority w:val="39"/>
    <w:qFormat/>
    <w:rsid w:val="00BB0EF2"/>
    <w:pPr>
      <w:spacing w:before="96"/>
      <w:ind w:left="120"/>
    </w:pPr>
    <w:rPr>
      <w:rFonts w:ascii="Times New Roman" w:eastAsia="Times New Roman" w:hAnsi="Times New Roman" w:cs="Times New Roman"/>
      <w:b/>
      <w:bCs/>
      <w:i/>
      <w:iCs/>
    </w:rPr>
  </w:style>
  <w:style w:type="paragraph" w:styleId="TOC4">
    <w:name w:val="toc 4"/>
    <w:basedOn w:val="Normal"/>
    <w:uiPriority w:val="1"/>
    <w:qFormat/>
    <w:rsid w:val="00BB0EF2"/>
    <w:pPr>
      <w:spacing w:line="251" w:lineRule="exact"/>
      <w:ind w:left="240"/>
    </w:pPr>
    <w:rPr>
      <w:rFonts w:ascii="Times New Roman" w:eastAsia="Times New Roman" w:hAnsi="Times New Roman" w:cs="Times New Roman"/>
      <w:sz w:val="24"/>
      <w:szCs w:val="24"/>
    </w:rPr>
  </w:style>
  <w:style w:type="paragraph" w:styleId="TOC5">
    <w:name w:val="toc 5"/>
    <w:basedOn w:val="Normal"/>
    <w:uiPriority w:val="1"/>
    <w:qFormat/>
    <w:rsid w:val="00BB0EF2"/>
    <w:pPr>
      <w:spacing w:before="72"/>
      <w:ind w:left="1538" w:hanging="567"/>
    </w:pPr>
    <w:rPr>
      <w:rFonts w:ascii="Times New Roman" w:eastAsia="Times New Roman" w:hAnsi="Times New Roman" w:cs="Times New Roman"/>
      <w:sz w:val="24"/>
      <w:szCs w:val="24"/>
    </w:rPr>
  </w:style>
  <w:style w:type="paragraph" w:styleId="TOC6">
    <w:name w:val="toc 6"/>
    <w:basedOn w:val="Normal"/>
    <w:uiPriority w:val="1"/>
    <w:qFormat/>
    <w:rsid w:val="00BB0EF2"/>
    <w:pPr>
      <w:spacing w:before="72"/>
      <w:ind w:left="2247" w:hanging="710"/>
    </w:pPr>
    <w:rPr>
      <w:rFonts w:ascii="Times New Roman" w:eastAsia="Times New Roman" w:hAnsi="Times New Roman" w:cs="Times New Roman"/>
      <w:sz w:val="24"/>
      <w:szCs w:val="24"/>
    </w:rPr>
  </w:style>
  <w:style w:type="paragraph" w:styleId="TOC7">
    <w:name w:val="toc 7"/>
    <w:basedOn w:val="Normal"/>
    <w:uiPriority w:val="1"/>
    <w:qFormat/>
    <w:rsid w:val="00BB0EF2"/>
    <w:pPr>
      <w:spacing w:before="72"/>
      <w:ind w:left="2105" w:hanging="568"/>
    </w:pPr>
    <w:rPr>
      <w:rFonts w:ascii="Times New Roman" w:eastAsia="Times New Roman" w:hAnsi="Times New Roman" w:cs="Times New Roman"/>
      <w:b/>
      <w:bCs/>
      <w:i/>
      <w:iCs/>
    </w:rPr>
  </w:style>
  <w:style w:type="paragraph" w:styleId="Title">
    <w:name w:val="Title"/>
    <w:basedOn w:val="Normal"/>
    <w:link w:val="TitleChar"/>
    <w:uiPriority w:val="1"/>
    <w:qFormat/>
    <w:rsid w:val="00BB0EF2"/>
    <w:pPr>
      <w:spacing w:before="98"/>
      <w:ind w:left="104" w:right="798"/>
      <w:jc w:val="center"/>
    </w:pPr>
    <w:rPr>
      <w:rFonts w:ascii="Times New Roman" w:eastAsia="Times New Roman" w:hAnsi="Times New Roman" w:cs="Times New Roman"/>
      <w:b/>
      <w:bCs/>
      <w:sz w:val="44"/>
      <w:szCs w:val="44"/>
    </w:rPr>
  </w:style>
  <w:style w:type="character" w:customStyle="1" w:styleId="TitleChar">
    <w:name w:val="Title Char"/>
    <w:basedOn w:val="DefaultParagraphFont"/>
    <w:link w:val="Title"/>
    <w:uiPriority w:val="1"/>
    <w:rsid w:val="00BB0EF2"/>
    <w:rPr>
      <w:rFonts w:ascii="Times New Roman" w:eastAsia="Times New Roman" w:hAnsi="Times New Roman" w:cs="Times New Roman"/>
      <w:b/>
      <w:bCs/>
      <w:sz w:val="44"/>
      <w:szCs w:val="44"/>
      <w:lang w:val="id"/>
    </w:rPr>
  </w:style>
  <w:style w:type="table" w:styleId="TableGrid">
    <w:name w:val="Table Grid"/>
    <w:basedOn w:val="TableNormal"/>
    <w:uiPriority w:val="39"/>
    <w:rsid w:val="008F1FBC"/>
    <w:pPr>
      <w:widowControl/>
      <w:autoSpaceDE/>
      <w:autoSpaceDN/>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D349D"/>
    <w:pPr>
      <w:widowControl/>
      <w:autoSpaceDE/>
      <w:autoSpaceDN/>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2E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E3D"/>
    <w:rPr>
      <w:rFonts w:ascii="Segoe UI" w:eastAsia="Cambria" w:hAnsi="Segoe UI" w:cs="Segoe UI"/>
      <w:sz w:val="18"/>
      <w:szCs w:val="18"/>
      <w:lang w:val="id"/>
    </w:rPr>
  </w:style>
  <w:style w:type="paragraph" w:styleId="TOCHeading">
    <w:name w:val="TOC Heading"/>
    <w:basedOn w:val="Heading1"/>
    <w:next w:val="Normal"/>
    <w:uiPriority w:val="39"/>
    <w:unhideWhenUsed/>
    <w:qFormat/>
    <w:rsid w:val="005543DA"/>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275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1D775-834C-4C3F-B0EB-7736997FB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45</Words>
  <Characters>1337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U PANDUAN PENELITIAN DAN PENGABDIAN KEPADA MASYARAKAT EDISI IV TAHUN 2023</dc:creator>
  <cp:keywords/>
  <dc:description/>
  <cp:lastModifiedBy>HERU</cp:lastModifiedBy>
  <cp:revision>2</cp:revision>
  <cp:lastPrinted>2023-01-09T09:04:00Z</cp:lastPrinted>
  <dcterms:created xsi:type="dcterms:W3CDTF">2023-02-09T03:53:00Z</dcterms:created>
  <dcterms:modified xsi:type="dcterms:W3CDTF">2023-02-0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2T00:00:00Z</vt:filetime>
  </property>
  <property fmtid="{D5CDD505-2E9C-101B-9397-08002B2CF9AE}" pid="3" name="Creator">
    <vt:lpwstr>Microsoft® Word for Microsoft 365</vt:lpwstr>
  </property>
  <property fmtid="{D5CDD505-2E9C-101B-9397-08002B2CF9AE}" pid="4" name="LastSaved">
    <vt:filetime>2022-12-19T00:00:00Z</vt:filetime>
  </property>
</Properties>
</file>